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B352CB" w14:textId="46E21F7B" w:rsidR="005B28FF" w:rsidRPr="00057192" w:rsidRDefault="005533D0" w:rsidP="0048594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mework 3 (2</w:t>
      </w:r>
      <w:r w:rsidR="00A31766" w:rsidRPr="00057192">
        <w:rPr>
          <w:rFonts w:ascii="Times New Roman" w:hAnsi="Times New Roman" w:cs="Times New Roman"/>
          <w:sz w:val="24"/>
          <w:szCs w:val="24"/>
        </w:rPr>
        <w:t>5 points)</w:t>
      </w:r>
    </w:p>
    <w:p w14:paraId="632E4301" w14:textId="03FD2866" w:rsidR="00A31766" w:rsidRPr="005533D0" w:rsidRDefault="00A31766" w:rsidP="008C517F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5533D0">
        <w:rPr>
          <w:rFonts w:ascii="Times New Roman" w:hAnsi="Times New Roman" w:cs="Times New Roman"/>
          <w:b/>
          <w:sz w:val="24"/>
          <w:szCs w:val="24"/>
        </w:rPr>
        <w:t xml:space="preserve">B+ </w:t>
      </w:r>
      <w:proofErr w:type="gramStart"/>
      <w:r w:rsidRPr="005533D0">
        <w:rPr>
          <w:rFonts w:ascii="Times New Roman" w:hAnsi="Times New Roman" w:cs="Times New Roman"/>
          <w:b/>
          <w:sz w:val="24"/>
          <w:szCs w:val="24"/>
        </w:rPr>
        <w:t>Tree</w:t>
      </w:r>
      <w:r w:rsidR="005533D0">
        <w:rPr>
          <w:rFonts w:ascii="Times New Roman" w:hAnsi="Times New Roman" w:cs="Times New Roman"/>
          <w:b/>
          <w:sz w:val="24"/>
          <w:szCs w:val="24"/>
        </w:rPr>
        <w:t xml:space="preserve">  (</w:t>
      </w:r>
      <w:proofErr w:type="gramEnd"/>
      <w:r w:rsidR="005533D0">
        <w:rPr>
          <w:rFonts w:ascii="Times New Roman" w:hAnsi="Times New Roman" w:cs="Times New Roman"/>
          <w:b/>
          <w:sz w:val="24"/>
          <w:szCs w:val="24"/>
        </w:rPr>
        <w:t>8</w:t>
      </w:r>
      <w:r w:rsidRPr="005533D0">
        <w:rPr>
          <w:rFonts w:ascii="Times New Roman" w:hAnsi="Times New Roman" w:cs="Times New Roman"/>
          <w:b/>
          <w:sz w:val="24"/>
          <w:szCs w:val="24"/>
        </w:rPr>
        <w:t xml:space="preserve"> points)</w:t>
      </w:r>
    </w:p>
    <w:p w14:paraId="00CD5F99" w14:textId="77777777" w:rsidR="00197D30" w:rsidRPr="00057192" w:rsidRDefault="00A31766">
      <w:pPr>
        <w:rPr>
          <w:rFonts w:ascii="Times New Roman" w:hAnsi="Times New Roman" w:cs="Times New Roman"/>
          <w:sz w:val="24"/>
          <w:szCs w:val="24"/>
        </w:rPr>
      </w:pPr>
      <w:r w:rsidRPr="0005719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1247934" wp14:editId="1F4ABFCC">
            <wp:extent cx="5157107" cy="1247775"/>
            <wp:effectExtent l="0" t="0" r="571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569" cy="124933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1D92914" w14:textId="77777777" w:rsidR="00A31766" w:rsidRPr="00057192" w:rsidRDefault="00A31766">
      <w:pPr>
        <w:rPr>
          <w:rFonts w:ascii="Times New Roman" w:hAnsi="Times New Roman" w:cs="Times New Roman"/>
          <w:sz w:val="24"/>
          <w:szCs w:val="24"/>
        </w:rPr>
      </w:pPr>
    </w:p>
    <w:p w14:paraId="6309BC75" w14:textId="77777777" w:rsidR="00A31766" w:rsidRPr="00057192" w:rsidRDefault="00A31766" w:rsidP="00A3176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57192">
        <w:rPr>
          <w:rFonts w:ascii="Times New Roman" w:hAnsi="Times New Roman" w:cs="Times New Roman"/>
          <w:sz w:val="24"/>
          <w:szCs w:val="24"/>
        </w:rPr>
        <w:t>Assume the following B-tree exists with d = 2:</w:t>
      </w:r>
    </w:p>
    <w:p w14:paraId="078FB1CB" w14:textId="77777777" w:rsidR="00A31766" w:rsidRPr="00057192" w:rsidRDefault="00920D4B" w:rsidP="00A3176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57192">
        <w:rPr>
          <w:rFonts w:ascii="Times New Roman" w:hAnsi="Times New Roman" w:cs="Times New Roman"/>
          <w:sz w:val="24"/>
          <w:szCs w:val="24"/>
        </w:rPr>
        <w:t>Draw the B+</w:t>
      </w:r>
      <w:r w:rsidR="00A31766" w:rsidRPr="00057192">
        <w:rPr>
          <w:rFonts w:ascii="Times New Roman" w:hAnsi="Times New Roman" w:cs="Times New Roman"/>
          <w:sz w:val="24"/>
          <w:szCs w:val="24"/>
        </w:rPr>
        <w:t>-tree after each step in the following sequence of insertions and deletions:</w:t>
      </w:r>
    </w:p>
    <w:p w14:paraId="2EA471B1" w14:textId="77777777" w:rsidR="00A31766" w:rsidRPr="00057192" w:rsidRDefault="00A31766" w:rsidP="00A3176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57192">
        <w:rPr>
          <w:rFonts w:ascii="Times New Roman" w:hAnsi="Times New Roman" w:cs="Times New Roman"/>
          <w:sz w:val="24"/>
          <w:szCs w:val="24"/>
        </w:rPr>
        <w:t>Insert 28, Insert 4, Delete 38, Delete 14,</w:t>
      </w:r>
      <w:r w:rsidR="00485941">
        <w:rPr>
          <w:rFonts w:ascii="Times New Roman" w:hAnsi="Times New Roman" w:cs="Times New Roman"/>
          <w:sz w:val="24"/>
          <w:szCs w:val="24"/>
        </w:rPr>
        <w:t xml:space="preserve"> Delete 7</w:t>
      </w:r>
    </w:p>
    <w:p w14:paraId="75AA6EEF" w14:textId="77777777" w:rsidR="00A31766" w:rsidRPr="00057192" w:rsidRDefault="00A31766" w:rsidP="00A3176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66ECCA6" w14:textId="77777777" w:rsidR="00A31766" w:rsidRPr="00057192" w:rsidRDefault="00A31766" w:rsidP="00A31766">
      <w:pPr>
        <w:rPr>
          <w:rFonts w:ascii="Times New Roman" w:hAnsi="Times New Roman" w:cs="Times New Roman"/>
          <w:sz w:val="24"/>
          <w:szCs w:val="24"/>
        </w:rPr>
      </w:pPr>
      <w:r w:rsidRPr="00057192">
        <w:rPr>
          <w:rFonts w:ascii="Times New Roman" w:hAnsi="Times New Roman" w:cs="Times New Roman"/>
          <w:b/>
          <w:bCs/>
          <w:sz w:val="24"/>
          <w:szCs w:val="24"/>
        </w:rPr>
        <w:t xml:space="preserve">Note: </w:t>
      </w:r>
      <w:r w:rsidRPr="00057192">
        <w:rPr>
          <w:rFonts w:ascii="Times New Roman" w:hAnsi="Times New Roman" w:cs="Times New Roman"/>
          <w:bCs/>
          <w:sz w:val="24"/>
          <w:szCs w:val="24"/>
        </w:rPr>
        <w:t xml:space="preserve">Please </w:t>
      </w:r>
      <w:r w:rsidRPr="00057192">
        <w:rPr>
          <w:rFonts w:ascii="Times New Roman" w:hAnsi="Times New Roman" w:cs="Times New Roman"/>
          <w:sz w:val="24"/>
          <w:szCs w:val="24"/>
        </w:rPr>
        <w:t>use the insertion and deletion algorithms given in the lecture slides.</w:t>
      </w:r>
    </w:p>
    <w:p w14:paraId="0C3E8226" w14:textId="5776B0DE" w:rsidR="00A31766" w:rsidRPr="00057192" w:rsidRDefault="004235E0" w:rsidP="00A31766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F6C1A06" wp14:editId="2877CEE5">
            <wp:extent cx="4581525" cy="4812558"/>
            <wp:effectExtent l="0" t="0" r="0" b="762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99476" cy="48314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9009C">
        <w:rPr>
          <w:rFonts w:ascii="Times New Roman" w:hAnsi="Times New Roman" w:cs="Times New Roman"/>
          <w:sz w:val="24"/>
          <w:szCs w:val="24"/>
        </w:rPr>
        <w:br w:type="page"/>
      </w:r>
    </w:p>
    <w:p w14:paraId="3B9EC1E9" w14:textId="33192447" w:rsidR="00A31766" w:rsidRPr="004C17CB" w:rsidRDefault="00920D4B" w:rsidP="00920D4B">
      <w:pPr>
        <w:pStyle w:val="a3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4C17CB">
        <w:rPr>
          <w:rFonts w:ascii="Times New Roman" w:hAnsi="Times New Roman" w:cs="Times New Roman"/>
          <w:b/>
          <w:sz w:val="24"/>
          <w:szCs w:val="24"/>
        </w:rPr>
        <w:lastRenderedPageBreak/>
        <w:t>Disk, File Storage and Organization</w:t>
      </w:r>
      <w:r w:rsidR="005533D0">
        <w:rPr>
          <w:rFonts w:ascii="Times New Roman" w:hAnsi="Times New Roman" w:cs="Times New Roman"/>
          <w:b/>
          <w:sz w:val="24"/>
          <w:szCs w:val="24"/>
        </w:rPr>
        <w:t xml:space="preserve"> (8</w:t>
      </w:r>
      <w:r w:rsidR="00FF1EFE" w:rsidRPr="004C17CB">
        <w:rPr>
          <w:rFonts w:ascii="Times New Roman" w:hAnsi="Times New Roman" w:cs="Times New Roman"/>
          <w:b/>
          <w:sz w:val="24"/>
          <w:szCs w:val="24"/>
        </w:rPr>
        <w:t xml:space="preserve"> points)</w:t>
      </w:r>
    </w:p>
    <w:p w14:paraId="5481E9BA" w14:textId="2FF00CA3" w:rsidR="00920D4B" w:rsidRPr="00057192" w:rsidRDefault="00920D4B" w:rsidP="00920D4B">
      <w:pPr>
        <w:ind w:left="360"/>
        <w:rPr>
          <w:rFonts w:ascii="Times New Roman" w:hAnsi="Times New Roman" w:cs="Times New Roman"/>
          <w:sz w:val="24"/>
          <w:szCs w:val="24"/>
        </w:rPr>
      </w:pPr>
      <w:r w:rsidRPr="00057192">
        <w:rPr>
          <w:rFonts w:ascii="Times New Roman" w:hAnsi="Times New Roman" w:cs="Times New Roman"/>
          <w:sz w:val="24"/>
          <w:szCs w:val="24"/>
        </w:rPr>
        <w:t xml:space="preserve">Consider a disk with a sector size of 512 bytes, 2000 tracks per surface, 50 sectors per track, five double-sided platters, and average seek time of 10 msec. </w:t>
      </w:r>
      <w:r w:rsidR="00F34A3B">
        <w:rPr>
          <w:rFonts w:ascii="Times New Roman" w:hAnsi="Times New Roman" w:cs="Times New Roman"/>
          <w:sz w:val="24"/>
          <w:szCs w:val="24"/>
        </w:rPr>
        <w:br/>
      </w:r>
      <w:r w:rsidRPr="00057192">
        <w:rPr>
          <w:rFonts w:ascii="Times New Roman" w:hAnsi="Times New Roman" w:cs="Times New Roman"/>
          <w:sz w:val="24"/>
          <w:szCs w:val="24"/>
        </w:rPr>
        <w:t xml:space="preserve">Suppose also that a block size of 1024 bytes is chosen. </w:t>
      </w:r>
      <w:r w:rsidR="00F34A3B">
        <w:rPr>
          <w:rFonts w:ascii="Times New Roman" w:hAnsi="Times New Roman" w:cs="Times New Roman"/>
          <w:sz w:val="24"/>
          <w:szCs w:val="24"/>
        </w:rPr>
        <w:br/>
      </w:r>
      <w:r w:rsidRPr="00057192">
        <w:rPr>
          <w:rFonts w:ascii="Times New Roman" w:hAnsi="Times New Roman" w:cs="Times New Roman"/>
          <w:sz w:val="24"/>
          <w:szCs w:val="24"/>
        </w:rPr>
        <w:t>Suppose that a file containing 100,000 records of 100 bytes each is to be stored on such a di</w:t>
      </w:r>
      <w:r w:rsidR="00ED4F52">
        <w:rPr>
          <w:rFonts w:ascii="Times New Roman" w:hAnsi="Times New Roman" w:cs="Times New Roman"/>
          <w:sz w:val="24"/>
          <w:szCs w:val="24"/>
        </w:rPr>
        <w:t>sk and tha</w:t>
      </w:r>
      <w:r w:rsidR="00FA511B">
        <w:rPr>
          <w:rFonts w:ascii="Times New Roman" w:hAnsi="Times New Roman" w:cs="Times New Roman"/>
          <w:sz w:val="24"/>
          <w:szCs w:val="24"/>
        </w:rPr>
        <w:t xml:space="preserve">t no record </w:t>
      </w:r>
      <w:proofErr w:type="gramStart"/>
      <w:r w:rsidR="00FA511B">
        <w:rPr>
          <w:rFonts w:ascii="Times New Roman" w:hAnsi="Times New Roman" w:cs="Times New Roman"/>
          <w:sz w:val="24"/>
          <w:szCs w:val="24"/>
        </w:rPr>
        <w:t>is allowed to</w:t>
      </w:r>
      <w:proofErr w:type="gramEnd"/>
      <w:r w:rsidR="00FA511B">
        <w:rPr>
          <w:rFonts w:ascii="Times New Roman" w:hAnsi="Times New Roman" w:cs="Times New Roman"/>
          <w:sz w:val="24"/>
          <w:szCs w:val="24"/>
        </w:rPr>
        <w:t xml:space="preserve"> span over two blocks.</w:t>
      </w:r>
      <w:r w:rsidR="0060022B">
        <w:rPr>
          <w:rFonts w:ascii="Times New Roman" w:hAnsi="Times New Roman" w:cs="Times New Roman"/>
          <w:sz w:val="24"/>
          <w:szCs w:val="24"/>
        </w:rPr>
        <w:t xml:space="preserve"> </w:t>
      </w:r>
      <w:r w:rsidR="00F34A3B">
        <w:rPr>
          <w:rFonts w:ascii="Times New Roman" w:hAnsi="Times New Roman" w:cs="Times New Roman"/>
          <w:sz w:val="24"/>
          <w:szCs w:val="24"/>
        </w:rPr>
        <w:br/>
      </w:r>
      <w:r w:rsidR="005C267B">
        <w:rPr>
          <w:rFonts w:ascii="Times New Roman" w:hAnsi="Times New Roman" w:cs="Times New Roman"/>
          <w:sz w:val="24"/>
          <w:szCs w:val="24"/>
        </w:rPr>
        <w:t>T</w:t>
      </w:r>
      <w:r w:rsidR="0060022B" w:rsidRPr="0060022B">
        <w:rPr>
          <w:rFonts w:ascii="Times New Roman" w:hAnsi="Times New Roman" w:cs="Times New Roman"/>
          <w:sz w:val="24"/>
          <w:szCs w:val="24"/>
        </w:rPr>
        <w:t>he disk platters rotate at 54</w:t>
      </w:r>
      <w:r w:rsidR="0060022B">
        <w:rPr>
          <w:rFonts w:ascii="Times New Roman" w:hAnsi="Times New Roman" w:cs="Times New Roman"/>
          <w:sz w:val="24"/>
          <w:szCs w:val="24"/>
        </w:rPr>
        <w:t>00 rpm (revolutions per minute).</w:t>
      </w:r>
      <w:r w:rsidR="00E359E1">
        <w:rPr>
          <w:rFonts w:ascii="Times New Roman" w:hAnsi="Times New Roman" w:cs="Times New Roman"/>
          <w:sz w:val="24"/>
          <w:szCs w:val="24"/>
        </w:rPr>
        <w:t xml:space="preserve"> </w:t>
      </w:r>
      <w:r w:rsidR="00796172">
        <w:rPr>
          <w:rFonts w:ascii="Times New Roman" w:hAnsi="Times New Roman" w:cs="Times New Roman"/>
          <w:sz w:val="24"/>
          <w:szCs w:val="24"/>
        </w:rPr>
        <w:br/>
      </w:r>
      <w:r w:rsidR="00E359E1">
        <w:rPr>
          <w:rFonts w:ascii="Times New Roman" w:hAnsi="Times New Roman" w:cs="Times New Roman"/>
          <w:sz w:val="24"/>
          <w:szCs w:val="24"/>
        </w:rPr>
        <w:t>We can transfer one track per revolution.</w:t>
      </w:r>
    </w:p>
    <w:p w14:paraId="16F0557F" w14:textId="69FBB0F2" w:rsidR="00FF1EFE" w:rsidRDefault="00FF1EFE" w:rsidP="00FF1EFE">
      <w:pPr>
        <w:pStyle w:val="a3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57192">
        <w:rPr>
          <w:rFonts w:ascii="Times New Roman" w:hAnsi="Times New Roman" w:cs="Times New Roman"/>
          <w:sz w:val="24"/>
          <w:szCs w:val="24"/>
        </w:rPr>
        <w:t>How many records fit onto a block?</w:t>
      </w:r>
    </w:p>
    <w:p w14:paraId="77C030D1" w14:textId="3F971AE5" w:rsidR="00F34A3B" w:rsidRPr="00F34A3B" w:rsidRDefault="00F34A3B" w:rsidP="00F34A3B">
      <w:pPr>
        <w:pStyle w:val="a3"/>
        <w:rPr>
          <w:rFonts w:ascii="Times New Roman" w:hAnsi="Times New Roman" w:cs="Times New Roman"/>
          <w:color w:val="FF0000"/>
          <w:sz w:val="24"/>
          <w:szCs w:val="24"/>
          <w:lang w:eastAsia="ko-KR"/>
        </w:rPr>
      </w:pPr>
      <w:r>
        <w:rPr>
          <w:rFonts w:ascii="Times New Roman" w:hAnsi="Times New Roman" w:cs="Times New Roman"/>
          <w:color w:val="FF0000"/>
          <w:sz w:val="24"/>
          <w:szCs w:val="24"/>
          <w:lang w:eastAsia="ko-KR"/>
        </w:rPr>
        <w:t>1024</w:t>
      </w:r>
      <w:r w:rsidR="00F712A0">
        <w:rPr>
          <w:rFonts w:ascii="Times New Roman" w:hAnsi="Times New Roman" w:cs="Times New Roman"/>
          <w:color w:val="FF0000"/>
          <w:sz w:val="24"/>
          <w:szCs w:val="24"/>
          <w:lang w:eastAsia="ko-KR"/>
        </w:rPr>
        <w:t xml:space="preserve"> bytes per block </w:t>
      </w:r>
      <w:r>
        <w:rPr>
          <w:rFonts w:ascii="Times New Roman" w:hAnsi="Times New Roman" w:cs="Times New Roman"/>
          <w:color w:val="FF0000"/>
          <w:sz w:val="24"/>
          <w:szCs w:val="24"/>
          <w:lang w:eastAsia="ko-KR"/>
        </w:rPr>
        <w:t>/</w:t>
      </w:r>
      <w:r w:rsidR="00652F99">
        <w:rPr>
          <w:rFonts w:ascii="Times New Roman" w:hAnsi="Times New Roman" w:cs="Times New Roman"/>
          <w:color w:val="FF0000"/>
          <w:sz w:val="24"/>
          <w:szCs w:val="24"/>
          <w:lang w:eastAsia="ko-KR"/>
        </w:rPr>
        <w:t>10</w:t>
      </w:r>
      <w:r>
        <w:rPr>
          <w:rFonts w:ascii="Times New Roman" w:hAnsi="Times New Roman" w:cs="Times New Roman"/>
          <w:color w:val="FF0000"/>
          <w:sz w:val="24"/>
          <w:szCs w:val="24"/>
          <w:lang w:eastAsia="ko-KR"/>
        </w:rPr>
        <w:t>0</w:t>
      </w:r>
      <w:r w:rsidR="00F712A0">
        <w:rPr>
          <w:rFonts w:ascii="Times New Roman" w:hAnsi="Times New Roman" w:cs="Times New Roman"/>
          <w:color w:val="FF0000"/>
          <w:sz w:val="24"/>
          <w:szCs w:val="24"/>
          <w:lang w:eastAsia="ko-KR"/>
        </w:rPr>
        <w:t xml:space="preserve"> bytes per record</w:t>
      </w:r>
      <w:r>
        <w:rPr>
          <w:rFonts w:ascii="Times New Roman" w:hAnsi="Times New Roman" w:cs="Times New Roman"/>
          <w:color w:val="FF0000"/>
          <w:sz w:val="24"/>
          <w:szCs w:val="24"/>
          <w:lang w:eastAsia="ko-KR"/>
        </w:rPr>
        <w:t xml:space="preserve"> = </w:t>
      </w:r>
      <w:proofErr w:type="gramStart"/>
      <w:r w:rsidR="00652F99">
        <w:rPr>
          <w:rFonts w:ascii="Times New Roman" w:hAnsi="Times New Roman" w:cs="Times New Roman"/>
          <w:color w:val="FF0000"/>
          <w:sz w:val="24"/>
          <w:szCs w:val="24"/>
          <w:lang w:eastAsia="ko-KR"/>
        </w:rPr>
        <w:t>10.24</w:t>
      </w:r>
      <w:r w:rsidR="00FA3E7E">
        <w:rPr>
          <w:rFonts w:ascii="Times New Roman" w:hAnsi="Times New Roman" w:cs="Times New Roman"/>
          <w:color w:val="FF0000"/>
          <w:sz w:val="24"/>
          <w:szCs w:val="24"/>
          <w:lang w:eastAsia="ko-KR"/>
        </w:rPr>
        <w:t xml:space="preserve"> </w:t>
      </w:r>
      <w:r w:rsidR="00F712A0">
        <w:rPr>
          <w:rFonts w:ascii="Times New Roman" w:hAnsi="Times New Roman" w:cs="Times New Roman"/>
          <w:color w:val="FF0000"/>
          <w:sz w:val="24"/>
          <w:szCs w:val="24"/>
          <w:lang w:eastAsia="ko-KR"/>
        </w:rPr>
        <w:t xml:space="preserve"> records</w:t>
      </w:r>
      <w:proofErr w:type="gramEnd"/>
      <w:r w:rsidR="00F712A0">
        <w:rPr>
          <w:rFonts w:ascii="Times New Roman" w:hAnsi="Times New Roman" w:cs="Times New Roman"/>
          <w:color w:val="FF0000"/>
          <w:sz w:val="24"/>
          <w:szCs w:val="24"/>
          <w:lang w:eastAsia="ko-KR"/>
        </w:rPr>
        <w:t xml:space="preserve"> per block</w:t>
      </w:r>
      <w:r w:rsidR="00652F99">
        <w:rPr>
          <w:rFonts w:ascii="Times New Roman" w:hAnsi="Times New Roman" w:cs="Times New Roman"/>
          <w:color w:val="FF0000"/>
          <w:sz w:val="24"/>
          <w:szCs w:val="24"/>
          <w:lang w:eastAsia="ko-KR"/>
        </w:rPr>
        <w:br/>
        <w:t xml:space="preserve">10 </w:t>
      </w:r>
      <w:r w:rsidR="00F712A0">
        <w:rPr>
          <w:rFonts w:ascii="Times New Roman" w:hAnsi="Times New Roman" w:cs="Times New Roman"/>
          <w:color w:val="FF0000"/>
          <w:sz w:val="24"/>
          <w:szCs w:val="24"/>
          <w:lang w:eastAsia="ko-KR"/>
        </w:rPr>
        <w:t>record</w:t>
      </w:r>
      <w:r w:rsidR="00652F99">
        <w:rPr>
          <w:rFonts w:ascii="Times New Roman" w:hAnsi="Times New Roman" w:cs="Times New Roman"/>
          <w:color w:val="FF0000"/>
          <w:sz w:val="24"/>
          <w:szCs w:val="24"/>
          <w:lang w:eastAsia="ko-KR"/>
        </w:rPr>
        <w:t xml:space="preserve">s </w:t>
      </w:r>
      <w:r w:rsidR="00FA3E7E">
        <w:rPr>
          <w:rFonts w:ascii="Times New Roman" w:hAnsi="Times New Roman" w:cs="Times New Roman"/>
          <w:color w:val="FF0000"/>
          <w:sz w:val="24"/>
          <w:szCs w:val="24"/>
          <w:lang w:eastAsia="ko-KR"/>
        </w:rPr>
        <w:t>at maximum</w:t>
      </w:r>
      <w:r w:rsidR="00231F0E">
        <w:rPr>
          <w:rFonts w:ascii="Times New Roman" w:hAnsi="Times New Roman" w:cs="Times New Roman"/>
          <w:color w:val="FF0000"/>
          <w:sz w:val="24"/>
          <w:szCs w:val="24"/>
          <w:lang w:eastAsia="ko-KR"/>
        </w:rPr>
        <w:br/>
      </w:r>
    </w:p>
    <w:p w14:paraId="1D0CA335" w14:textId="52D91EB9" w:rsidR="00FF1EFE" w:rsidRPr="00057192" w:rsidRDefault="00FF1EFE" w:rsidP="00FF1EFE">
      <w:pPr>
        <w:pStyle w:val="a3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57192">
        <w:rPr>
          <w:rFonts w:ascii="Times New Roman" w:hAnsi="Times New Roman" w:cs="Times New Roman"/>
          <w:sz w:val="24"/>
          <w:szCs w:val="24"/>
        </w:rPr>
        <w:t>How many blocks are required to store the entire file? If the file is arranged sequentially on the disk, how many surfaces are needed?</w:t>
      </w:r>
      <w:r w:rsidR="00F34A3B">
        <w:rPr>
          <w:rFonts w:ascii="Times New Roman" w:hAnsi="Times New Roman" w:cs="Times New Roman"/>
          <w:sz w:val="24"/>
          <w:szCs w:val="24"/>
        </w:rPr>
        <w:br/>
      </w:r>
      <w:r w:rsidR="00FA3E7E" w:rsidRPr="008C517F">
        <w:rPr>
          <w:rFonts w:ascii="Times New Roman" w:hAnsi="Times New Roman" w:cs="Times New Roman"/>
          <w:color w:val="FF0000"/>
          <w:sz w:val="24"/>
          <w:szCs w:val="24"/>
        </w:rPr>
        <w:t xml:space="preserve">100,000 </w:t>
      </w:r>
      <w:r w:rsidR="00652F99" w:rsidRPr="008C517F">
        <w:rPr>
          <w:rFonts w:ascii="Times New Roman" w:hAnsi="Times New Roman" w:cs="Times New Roman"/>
          <w:color w:val="FF0000"/>
          <w:sz w:val="24"/>
          <w:szCs w:val="24"/>
        </w:rPr>
        <w:t>records</w:t>
      </w:r>
      <w:r w:rsidR="000031BD">
        <w:rPr>
          <w:rFonts w:ascii="Times New Roman" w:hAnsi="Times New Roman" w:cs="Times New Roman"/>
          <w:color w:val="FF0000"/>
          <w:sz w:val="24"/>
          <w:szCs w:val="24"/>
        </w:rPr>
        <w:t xml:space="preserve"> in a file </w:t>
      </w:r>
      <w:r w:rsidR="00FA3E7E" w:rsidRPr="008C517F">
        <w:rPr>
          <w:rFonts w:ascii="Times New Roman" w:hAnsi="Times New Roman" w:cs="Times New Roman"/>
          <w:color w:val="FF0000"/>
          <w:sz w:val="24"/>
          <w:szCs w:val="24"/>
        </w:rPr>
        <w:t xml:space="preserve">/ </w:t>
      </w:r>
      <w:r w:rsidR="00652F99" w:rsidRPr="008C517F">
        <w:rPr>
          <w:rFonts w:ascii="Times New Roman" w:hAnsi="Times New Roman" w:cs="Times New Roman"/>
          <w:color w:val="FF0000"/>
          <w:sz w:val="24"/>
          <w:szCs w:val="24"/>
        </w:rPr>
        <w:t>10 records per block</w:t>
      </w:r>
      <w:r w:rsidR="00FA3E7E" w:rsidRPr="008C517F">
        <w:rPr>
          <w:rFonts w:ascii="Times New Roman" w:hAnsi="Times New Roman" w:cs="Times New Roman"/>
          <w:color w:val="FF0000"/>
          <w:sz w:val="24"/>
          <w:szCs w:val="24"/>
        </w:rPr>
        <w:t xml:space="preserve"> = </w:t>
      </w:r>
      <w:r w:rsidR="000031BD">
        <w:rPr>
          <w:rFonts w:ascii="Times New Roman" w:hAnsi="Times New Roman" w:cs="Times New Roman"/>
          <w:color w:val="FF0000"/>
          <w:sz w:val="24"/>
          <w:szCs w:val="24"/>
        </w:rPr>
        <w:br/>
      </w:r>
      <w:r w:rsidR="00652F99" w:rsidRPr="008C517F">
        <w:rPr>
          <w:rFonts w:ascii="Times New Roman" w:hAnsi="Times New Roman" w:cs="Times New Roman"/>
          <w:color w:val="FF0000"/>
          <w:sz w:val="24"/>
          <w:szCs w:val="24"/>
        </w:rPr>
        <w:t>1</w:t>
      </w:r>
      <w:r w:rsidR="00FA3E7E" w:rsidRPr="008C517F">
        <w:rPr>
          <w:rFonts w:ascii="Times New Roman" w:hAnsi="Times New Roman" w:cs="Times New Roman"/>
          <w:color w:val="FF0000"/>
          <w:sz w:val="24"/>
          <w:szCs w:val="24"/>
        </w:rPr>
        <w:t>0,000 blocks</w:t>
      </w:r>
      <w:r w:rsidR="008C517F" w:rsidRPr="008C517F">
        <w:rPr>
          <w:rFonts w:ascii="Times New Roman" w:hAnsi="Times New Roman" w:cs="Times New Roman"/>
          <w:color w:val="FF0000"/>
          <w:sz w:val="24"/>
          <w:szCs w:val="24"/>
        </w:rPr>
        <w:t xml:space="preserve"> are required to store the file</w:t>
      </w:r>
      <w:r w:rsidR="00110065">
        <w:rPr>
          <w:rFonts w:ascii="Times New Roman" w:hAnsi="Times New Roman" w:cs="Times New Roman"/>
          <w:sz w:val="24"/>
          <w:szCs w:val="24"/>
        </w:rPr>
        <w:br/>
      </w:r>
      <w:r w:rsidR="00FE2C05">
        <w:rPr>
          <w:rFonts w:ascii="Times New Roman" w:hAnsi="Times New Roman" w:cs="Times New Roman"/>
          <w:sz w:val="24"/>
          <w:szCs w:val="24"/>
        </w:rPr>
        <w:br/>
      </w:r>
      <w:r w:rsidR="0001761F" w:rsidRPr="000031BD">
        <w:rPr>
          <w:rFonts w:ascii="Times New Roman" w:hAnsi="Times New Roman" w:cs="Times New Roman"/>
          <w:color w:val="FF0000"/>
          <w:sz w:val="24"/>
          <w:szCs w:val="24"/>
        </w:rPr>
        <w:t>2,000 tracks per surface * 50 sectors per track * 512 bytes per sector</w:t>
      </w:r>
      <w:r w:rsidR="0001761F" w:rsidRPr="000031BD">
        <w:rPr>
          <w:rFonts w:ascii="Times New Roman" w:hAnsi="Times New Roman" w:cs="Times New Roman"/>
          <w:color w:val="FF0000"/>
          <w:sz w:val="24"/>
          <w:szCs w:val="24"/>
        </w:rPr>
        <w:br/>
        <w:t xml:space="preserve">= </w:t>
      </w:r>
      <w:r w:rsidR="002F215F" w:rsidRPr="000031BD">
        <w:rPr>
          <w:rFonts w:ascii="Times New Roman" w:hAnsi="Times New Roman" w:cs="Times New Roman"/>
          <w:color w:val="FF0000"/>
          <w:sz w:val="24"/>
          <w:szCs w:val="24"/>
        </w:rPr>
        <w:t>51</w:t>
      </w:r>
      <w:r w:rsidR="0001761F" w:rsidRPr="000031BD">
        <w:rPr>
          <w:rFonts w:ascii="Times New Roman" w:hAnsi="Times New Roman" w:cs="Times New Roman"/>
          <w:color w:val="FF0000"/>
          <w:sz w:val="24"/>
          <w:szCs w:val="24"/>
        </w:rPr>
        <w:t>,</w:t>
      </w:r>
      <w:r w:rsidR="002F215F" w:rsidRPr="000031BD">
        <w:rPr>
          <w:rFonts w:ascii="Times New Roman" w:hAnsi="Times New Roman" w:cs="Times New Roman"/>
          <w:color w:val="FF0000"/>
          <w:sz w:val="24"/>
          <w:szCs w:val="24"/>
        </w:rPr>
        <w:t>2</w:t>
      </w:r>
      <w:r w:rsidR="0001761F" w:rsidRPr="000031BD">
        <w:rPr>
          <w:rFonts w:ascii="Times New Roman" w:hAnsi="Times New Roman" w:cs="Times New Roman"/>
          <w:color w:val="FF0000"/>
          <w:sz w:val="24"/>
          <w:szCs w:val="24"/>
        </w:rPr>
        <w:t>00,000 bytes per surface</w:t>
      </w:r>
      <w:r w:rsidR="0001761F" w:rsidRPr="000031BD">
        <w:rPr>
          <w:rFonts w:ascii="Times New Roman" w:hAnsi="Times New Roman" w:cs="Times New Roman"/>
          <w:color w:val="FF0000"/>
          <w:sz w:val="24"/>
          <w:szCs w:val="24"/>
        </w:rPr>
        <w:br/>
        <w:t xml:space="preserve">10,000 blocks per file * 1024 byes per block </w:t>
      </w:r>
      <w:r w:rsidR="0001761F" w:rsidRPr="000031BD">
        <w:rPr>
          <w:rFonts w:ascii="Times New Roman" w:hAnsi="Times New Roman" w:cs="Times New Roman"/>
          <w:color w:val="FF0000"/>
          <w:sz w:val="24"/>
          <w:szCs w:val="24"/>
        </w:rPr>
        <w:br/>
        <w:t>= 10,240,000 bytes per file</w:t>
      </w:r>
      <w:r w:rsidR="0001761F" w:rsidRPr="000031BD">
        <w:rPr>
          <w:rFonts w:ascii="Times New Roman" w:hAnsi="Times New Roman" w:cs="Times New Roman"/>
          <w:color w:val="FF0000"/>
          <w:sz w:val="24"/>
          <w:szCs w:val="24"/>
        </w:rPr>
        <w:br/>
      </w:r>
      <w:r w:rsidR="002F215F" w:rsidRPr="000031BD">
        <w:rPr>
          <w:rFonts w:ascii="Times New Roman" w:hAnsi="Times New Roman" w:cs="Times New Roman"/>
          <w:color w:val="FF0000"/>
          <w:sz w:val="24"/>
          <w:szCs w:val="24"/>
        </w:rPr>
        <w:t>10,240,000 bytes per file / 51,2</w:t>
      </w:r>
      <w:r w:rsidR="0001761F" w:rsidRPr="000031BD">
        <w:rPr>
          <w:rFonts w:ascii="Times New Roman" w:hAnsi="Times New Roman" w:cs="Times New Roman"/>
          <w:color w:val="FF0000"/>
          <w:sz w:val="24"/>
          <w:szCs w:val="24"/>
        </w:rPr>
        <w:t>00,000 bytes per surface =</w:t>
      </w:r>
      <w:r w:rsidR="002F215F" w:rsidRPr="000031BD">
        <w:rPr>
          <w:rFonts w:ascii="Times New Roman" w:hAnsi="Times New Roman" w:cs="Times New Roman"/>
          <w:color w:val="FF0000"/>
          <w:sz w:val="24"/>
          <w:szCs w:val="24"/>
        </w:rPr>
        <w:t xml:space="preserve"> 0.2 surfaces per file</w:t>
      </w:r>
      <w:r w:rsidR="0001761F" w:rsidRPr="000031BD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97341F" w:rsidRPr="000031BD">
        <w:rPr>
          <w:rFonts w:ascii="Times New Roman" w:hAnsi="Times New Roman" w:cs="Times New Roman"/>
          <w:color w:val="FF0000"/>
          <w:sz w:val="24"/>
          <w:szCs w:val="24"/>
        </w:rPr>
        <w:br/>
      </w:r>
      <w:r w:rsidR="0097341F" w:rsidRPr="0097341F">
        <w:rPr>
          <w:rFonts w:ascii="Times New Roman" w:hAnsi="Times New Roman" w:cs="Times New Roman"/>
          <w:color w:val="FF0000"/>
          <w:sz w:val="24"/>
          <w:szCs w:val="24"/>
        </w:rPr>
        <w:t>= 1 surface is required to store the file</w:t>
      </w:r>
      <w:r w:rsidR="00110065">
        <w:rPr>
          <w:rFonts w:ascii="Times New Roman" w:hAnsi="Times New Roman" w:cs="Times New Roman"/>
          <w:sz w:val="24"/>
          <w:szCs w:val="24"/>
        </w:rPr>
        <w:br/>
      </w:r>
    </w:p>
    <w:p w14:paraId="08DDF954" w14:textId="53196C42" w:rsidR="00A31766" w:rsidRPr="00057192" w:rsidRDefault="00FF1EFE" w:rsidP="00FF1EFE">
      <w:pPr>
        <w:pStyle w:val="a3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57192">
        <w:rPr>
          <w:rFonts w:ascii="Times New Roman" w:hAnsi="Times New Roman" w:cs="Times New Roman"/>
          <w:sz w:val="24"/>
          <w:szCs w:val="24"/>
        </w:rPr>
        <w:t>How many records of 100 bytes each can be stored using this disk?</w:t>
      </w:r>
      <w:r w:rsidR="00231F0E">
        <w:rPr>
          <w:rFonts w:ascii="Times New Roman" w:hAnsi="Times New Roman" w:cs="Times New Roman"/>
          <w:sz w:val="24"/>
          <w:szCs w:val="24"/>
        </w:rPr>
        <w:br/>
      </w:r>
      <w:r w:rsidR="008A7A69" w:rsidRPr="000031BD">
        <w:rPr>
          <w:rFonts w:ascii="Times New Roman" w:hAnsi="Times New Roman" w:cs="Times New Roman"/>
          <w:color w:val="FF0000"/>
          <w:sz w:val="24"/>
          <w:szCs w:val="24"/>
        </w:rPr>
        <w:t xml:space="preserve">2,000 tracks per surface * 50 sectors per track * 512 bytes per sector </w:t>
      </w:r>
      <w:r w:rsidR="008A7A69" w:rsidRPr="000031BD">
        <w:rPr>
          <w:rFonts w:ascii="Times New Roman" w:hAnsi="Times New Roman" w:cs="Times New Roman"/>
          <w:color w:val="FF0000"/>
          <w:sz w:val="24"/>
          <w:szCs w:val="24"/>
        </w:rPr>
        <w:br/>
        <w:t>= 51,200,000 bytes per surface</w:t>
      </w:r>
      <w:r w:rsidR="008A7A69" w:rsidRPr="000031BD">
        <w:rPr>
          <w:rFonts w:ascii="Times New Roman" w:hAnsi="Times New Roman" w:cs="Times New Roman"/>
          <w:color w:val="FF0000"/>
          <w:sz w:val="24"/>
          <w:szCs w:val="24"/>
        </w:rPr>
        <w:br/>
      </w:r>
      <w:r w:rsidR="0001761F" w:rsidRPr="000031BD">
        <w:rPr>
          <w:rFonts w:ascii="Times New Roman" w:hAnsi="Times New Roman" w:cs="Times New Roman"/>
          <w:color w:val="FF0000"/>
          <w:sz w:val="24"/>
          <w:szCs w:val="24"/>
        </w:rPr>
        <w:t>Five double-sided platters = 5 * 2 surfaces</w:t>
      </w:r>
      <w:r w:rsidR="00354672" w:rsidRPr="000031BD">
        <w:rPr>
          <w:rFonts w:ascii="Times New Roman" w:hAnsi="Times New Roman" w:cs="Times New Roman"/>
          <w:color w:val="FF0000"/>
          <w:sz w:val="24"/>
          <w:szCs w:val="24"/>
        </w:rPr>
        <w:br/>
        <w:t xml:space="preserve">51,200,000 bytes per surface </w:t>
      </w:r>
      <w:r w:rsidR="0001761F" w:rsidRPr="000031BD">
        <w:rPr>
          <w:rFonts w:ascii="Times New Roman" w:hAnsi="Times New Roman" w:cs="Times New Roman"/>
          <w:color w:val="FF0000"/>
          <w:sz w:val="24"/>
          <w:szCs w:val="24"/>
        </w:rPr>
        <w:t xml:space="preserve">* 10 </w:t>
      </w:r>
      <w:r w:rsidR="00354672" w:rsidRPr="000031BD">
        <w:rPr>
          <w:rFonts w:ascii="Times New Roman" w:hAnsi="Times New Roman" w:cs="Times New Roman"/>
          <w:color w:val="FF0000"/>
          <w:sz w:val="24"/>
          <w:szCs w:val="24"/>
        </w:rPr>
        <w:t>surfaces</w:t>
      </w:r>
      <w:r w:rsidR="0001761F" w:rsidRPr="000031BD">
        <w:rPr>
          <w:rFonts w:ascii="Times New Roman" w:hAnsi="Times New Roman" w:cs="Times New Roman"/>
          <w:color w:val="FF0000"/>
          <w:sz w:val="24"/>
          <w:szCs w:val="24"/>
        </w:rPr>
        <w:t xml:space="preserve">= </w:t>
      </w:r>
      <w:r w:rsidR="00354672" w:rsidRPr="000031BD">
        <w:rPr>
          <w:rFonts w:ascii="Times New Roman" w:hAnsi="Times New Roman" w:cs="Times New Roman"/>
          <w:color w:val="FF0000"/>
          <w:sz w:val="24"/>
          <w:szCs w:val="24"/>
        </w:rPr>
        <w:t>512,000,000 bytes per disk</w:t>
      </w:r>
      <w:r w:rsidR="0001761F" w:rsidRPr="000031BD">
        <w:rPr>
          <w:rFonts w:ascii="Times New Roman" w:hAnsi="Times New Roman" w:cs="Times New Roman"/>
          <w:color w:val="FF0000"/>
          <w:sz w:val="24"/>
          <w:szCs w:val="24"/>
        </w:rPr>
        <w:br/>
        <w:t>10 records per block</w:t>
      </w:r>
      <w:r w:rsidR="000D6B1B" w:rsidRPr="000031BD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1E24A1" w:rsidRPr="000031BD">
        <w:rPr>
          <w:rFonts w:ascii="Times New Roman" w:hAnsi="Times New Roman" w:cs="Times New Roman"/>
          <w:color w:val="FF0000"/>
          <w:sz w:val="24"/>
          <w:szCs w:val="24"/>
        </w:rPr>
        <w:t>/</w:t>
      </w:r>
      <w:r w:rsidR="000D6B1B" w:rsidRPr="000031BD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01761F" w:rsidRPr="000031BD">
        <w:rPr>
          <w:rFonts w:ascii="Times New Roman" w:hAnsi="Times New Roman" w:cs="Times New Roman"/>
          <w:color w:val="FF0000"/>
          <w:sz w:val="24"/>
          <w:szCs w:val="24"/>
        </w:rPr>
        <w:t>1024 bytes per block</w:t>
      </w:r>
      <w:r w:rsidR="001E24A1" w:rsidRPr="000031BD">
        <w:rPr>
          <w:rFonts w:ascii="Times New Roman" w:hAnsi="Times New Roman" w:cs="Times New Roman"/>
          <w:color w:val="FF0000"/>
          <w:sz w:val="24"/>
          <w:szCs w:val="24"/>
        </w:rPr>
        <w:t xml:space="preserve"> =</w:t>
      </w:r>
      <w:r w:rsidR="001E24A1" w:rsidRPr="000031BD">
        <w:rPr>
          <w:rFonts w:ascii="Times New Roman" w:hAnsi="Times New Roman" w:cs="Times New Roman"/>
          <w:color w:val="FF0000"/>
          <w:sz w:val="24"/>
          <w:szCs w:val="24"/>
        </w:rPr>
        <w:br/>
        <w:t>51,200,000 bytes per surface * 10/1024 record per byte = 5,000,000 records</w:t>
      </w:r>
      <w:r w:rsidR="0001761F" w:rsidRPr="000031BD">
        <w:rPr>
          <w:rFonts w:ascii="Times New Roman" w:hAnsi="Times New Roman" w:cs="Times New Roman"/>
          <w:color w:val="FF0000"/>
          <w:sz w:val="24"/>
          <w:szCs w:val="24"/>
        </w:rPr>
        <w:br/>
      </w:r>
    </w:p>
    <w:p w14:paraId="4C0D5E58" w14:textId="7CFBF411" w:rsidR="00470D9F" w:rsidRPr="00EB150C" w:rsidRDefault="00FF1EFE" w:rsidP="00760B77">
      <w:pPr>
        <w:pStyle w:val="a3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EB150C">
        <w:rPr>
          <w:rFonts w:ascii="Times New Roman" w:hAnsi="Times New Roman" w:cs="Times New Roman"/>
          <w:sz w:val="24"/>
          <w:szCs w:val="24"/>
        </w:rPr>
        <w:t xml:space="preserve">What </w:t>
      </w:r>
      <w:r w:rsidR="00066AA3" w:rsidRPr="00EB150C">
        <w:rPr>
          <w:rFonts w:ascii="Times New Roman" w:hAnsi="Times New Roman" w:cs="Times New Roman"/>
          <w:sz w:val="24"/>
          <w:szCs w:val="24"/>
        </w:rPr>
        <w:t xml:space="preserve">is the transfer time if you are </w:t>
      </w:r>
      <w:r w:rsidRPr="00EB150C">
        <w:rPr>
          <w:rFonts w:ascii="Times New Roman" w:hAnsi="Times New Roman" w:cs="Times New Roman"/>
          <w:sz w:val="24"/>
          <w:szCs w:val="24"/>
        </w:rPr>
        <w:t>to read a file containing 100,000 records of 100 bytes each</w:t>
      </w:r>
      <w:r w:rsidR="00057192" w:rsidRPr="00EB150C">
        <w:rPr>
          <w:rFonts w:ascii="Times New Roman" w:hAnsi="Times New Roman" w:cs="Times New Roman"/>
          <w:sz w:val="24"/>
          <w:szCs w:val="24"/>
        </w:rPr>
        <w:t xml:space="preserve"> </w:t>
      </w:r>
      <w:r w:rsidRPr="00EB150C">
        <w:rPr>
          <w:rFonts w:ascii="Times New Roman" w:hAnsi="Times New Roman" w:cs="Times New Roman"/>
          <w:sz w:val="24"/>
          <w:szCs w:val="24"/>
        </w:rPr>
        <w:t>sequentially?</w:t>
      </w:r>
      <w:r w:rsidR="00EB150C" w:rsidRPr="00EB150C">
        <w:rPr>
          <w:rFonts w:ascii="Times New Roman" w:hAnsi="Times New Roman" w:cs="Times New Roman"/>
          <w:sz w:val="24"/>
          <w:szCs w:val="24"/>
        </w:rPr>
        <w:br/>
      </w:r>
      <w:r w:rsidR="00EB150C" w:rsidRPr="000031BD">
        <w:rPr>
          <w:rFonts w:ascii="Times New Roman" w:hAnsi="Times New Roman" w:cs="Times New Roman"/>
          <w:color w:val="FF0000"/>
          <w:sz w:val="24"/>
          <w:szCs w:val="24"/>
        </w:rPr>
        <w:t>10,000 blocks per file * 1024 bytes per block = 10,240,000 bytes per file</w:t>
      </w:r>
      <w:r w:rsidR="00EB150C" w:rsidRPr="000031BD">
        <w:rPr>
          <w:rFonts w:ascii="Times New Roman" w:hAnsi="Times New Roman" w:cs="Times New Roman"/>
          <w:color w:val="FF0000"/>
          <w:sz w:val="24"/>
          <w:szCs w:val="24"/>
        </w:rPr>
        <w:br/>
      </w:r>
      <w:r w:rsidR="00B57DD6" w:rsidRPr="000031BD">
        <w:rPr>
          <w:rFonts w:ascii="Times New Roman" w:hAnsi="Times New Roman" w:cs="Times New Roman"/>
          <w:color w:val="FF0000"/>
          <w:sz w:val="24"/>
          <w:szCs w:val="24"/>
        </w:rPr>
        <w:t>50 sectors per track * 512 bytes per sector = 25,600 bytes per track</w:t>
      </w:r>
      <w:r w:rsidR="00B57DD6" w:rsidRPr="000031BD">
        <w:rPr>
          <w:rFonts w:ascii="Times New Roman" w:hAnsi="Times New Roman" w:cs="Times New Roman"/>
          <w:color w:val="FF0000"/>
          <w:sz w:val="24"/>
          <w:szCs w:val="24"/>
        </w:rPr>
        <w:br/>
        <w:t>10,240,000 bytes per file / 25,600 bytes per track = 400 tracks per file</w:t>
      </w:r>
      <w:r w:rsidR="00B57DD6" w:rsidRPr="000031BD">
        <w:rPr>
          <w:rFonts w:ascii="Times New Roman" w:hAnsi="Times New Roman" w:cs="Times New Roman"/>
          <w:color w:val="FF0000"/>
          <w:sz w:val="24"/>
          <w:szCs w:val="24"/>
        </w:rPr>
        <w:br/>
      </w:r>
      <w:r w:rsidR="00100D38" w:rsidRPr="000031BD">
        <w:rPr>
          <w:rFonts w:ascii="Times New Roman" w:hAnsi="Times New Roman" w:cs="Times New Roman"/>
          <w:color w:val="FF0000"/>
          <w:sz w:val="24"/>
          <w:szCs w:val="24"/>
        </w:rPr>
        <w:t>5400 revolutions per minute / 60 seconds per minute = 90 revolutions per second</w:t>
      </w:r>
      <w:r w:rsidR="00100D38" w:rsidRPr="000031BD">
        <w:rPr>
          <w:rFonts w:ascii="Times New Roman" w:hAnsi="Times New Roman" w:cs="Times New Roman"/>
          <w:color w:val="FF0000"/>
          <w:sz w:val="24"/>
          <w:szCs w:val="24"/>
        </w:rPr>
        <w:br/>
        <w:t>400 tracks per file  / 1 track per revolution = 400 revolutions per file</w:t>
      </w:r>
      <w:r w:rsidR="00100D38" w:rsidRPr="000031BD">
        <w:rPr>
          <w:rFonts w:ascii="Times New Roman" w:hAnsi="Times New Roman" w:cs="Times New Roman"/>
          <w:color w:val="FF0000"/>
          <w:sz w:val="24"/>
          <w:szCs w:val="24"/>
        </w:rPr>
        <w:br/>
        <w:t>400 revolutions per file / 90 revolutions per second = 4.44 seconds</w:t>
      </w:r>
      <w:r w:rsidR="00760E17" w:rsidRPr="000031BD">
        <w:rPr>
          <w:rFonts w:ascii="Times New Roman" w:hAnsi="Times New Roman" w:cs="Times New Roman"/>
          <w:color w:val="FF0000"/>
          <w:sz w:val="24"/>
          <w:szCs w:val="24"/>
        </w:rPr>
        <w:t xml:space="preserve"> to read a file</w:t>
      </w:r>
      <w:r w:rsidR="00470D9F" w:rsidRPr="00EB150C">
        <w:rPr>
          <w:rFonts w:ascii="Times New Roman" w:hAnsi="Times New Roman" w:cs="Times New Roman"/>
          <w:sz w:val="24"/>
          <w:szCs w:val="24"/>
        </w:rPr>
        <w:br w:type="page"/>
      </w:r>
    </w:p>
    <w:p w14:paraId="37E93E1F" w14:textId="75093982" w:rsidR="00FF1EFE" w:rsidRPr="004C17CB" w:rsidRDefault="005533D0" w:rsidP="00FF1EFE">
      <w:pPr>
        <w:pStyle w:val="a3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Buffer management (9</w:t>
      </w:r>
      <w:r w:rsidR="00057192" w:rsidRPr="004C17CB">
        <w:rPr>
          <w:rFonts w:ascii="Times New Roman" w:hAnsi="Times New Roman" w:cs="Times New Roman"/>
          <w:b/>
          <w:sz w:val="24"/>
          <w:szCs w:val="24"/>
        </w:rPr>
        <w:t xml:space="preserve"> points)</w:t>
      </w:r>
    </w:p>
    <w:p w14:paraId="0A00F12C" w14:textId="77777777" w:rsidR="00057192" w:rsidRPr="004C17CB" w:rsidRDefault="00057192" w:rsidP="004C17CB">
      <w:pPr>
        <w:pStyle w:val="a3"/>
        <w:jc w:val="both"/>
        <w:rPr>
          <w:rFonts w:ascii="Times New Roman" w:hAnsi="Times New Roman" w:cs="Times New Roman"/>
          <w:sz w:val="24"/>
          <w:szCs w:val="24"/>
        </w:rPr>
      </w:pPr>
      <w:r w:rsidRPr="004C17CB">
        <w:rPr>
          <w:rFonts w:ascii="Times New Roman" w:hAnsi="Times New Roman" w:cs="Times New Roman"/>
          <w:sz w:val="24"/>
          <w:szCs w:val="24"/>
        </w:rPr>
        <w:t xml:space="preserve">Assuming that you have </w:t>
      </w:r>
      <w:r w:rsidR="001A40E8">
        <w:rPr>
          <w:rFonts w:ascii="Times New Roman" w:hAnsi="Times New Roman" w:cs="Times New Roman"/>
          <w:sz w:val="24"/>
          <w:szCs w:val="24"/>
        </w:rPr>
        <w:t>a four frame</w:t>
      </w:r>
      <w:r w:rsidR="004C17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C17CB">
        <w:rPr>
          <w:rFonts w:ascii="Times New Roman" w:hAnsi="Times New Roman" w:cs="Times New Roman"/>
          <w:sz w:val="24"/>
          <w:szCs w:val="24"/>
        </w:rPr>
        <w:t>bufferpool</w:t>
      </w:r>
      <w:proofErr w:type="spellEnd"/>
      <w:r w:rsidR="004C17CB">
        <w:rPr>
          <w:rFonts w:ascii="Times New Roman" w:hAnsi="Times New Roman" w:cs="Times New Roman"/>
          <w:sz w:val="24"/>
          <w:szCs w:val="24"/>
        </w:rPr>
        <w:t xml:space="preserve">. Please show the </w:t>
      </w:r>
      <w:proofErr w:type="spellStart"/>
      <w:r w:rsidRPr="004C17CB">
        <w:rPr>
          <w:rFonts w:ascii="Times New Roman" w:hAnsi="Times New Roman" w:cs="Times New Roman"/>
          <w:sz w:val="24"/>
          <w:szCs w:val="24"/>
        </w:rPr>
        <w:t>bufffer</w:t>
      </w:r>
      <w:proofErr w:type="spellEnd"/>
      <w:r w:rsidRPr="004C17CB">
        <w:rPr>
          <w:rFonts w:ascii="Times New Roman" w:hAnsi="Times New Roman" w:cs="Times New Roman"/>
          <w:sz w:val="24"/>
          <w:szCs w:val="24"/>
        </w:rPr>
        <w:t xml:space="preserve"> content given the workload listed in the table below</w:t>
      </w:r>
      <w:r w:rsidR="001A40E8">
        <w:rPr>
          <w:rFonts w:ascii="Times New Roman" w:hAnsi="Times New Roman" w:cs="Times New Roman"/>
          <w:sz w:val="24"/>
          <w:szCs w:val="24"/>
        </w:rPr>
        <w:t xml:space="preserve"> using LRU and MRU strategies</w:t>
      </w:r>
      <w:r w:rsidRPr="004C17CB">
        <w:rPr>
          <w:rFonts w:ascii="Times New Roman" w:hAnsi="Times New Roman" w:cs="Times New Roman"/>
          <w:sz w:val="24"/>
          <w:szCs w:val="24"/>
        </w:rPr>
        <w:t xml:space="preserve">. We start from T1 and moves forward by one on each page reference. </w:t>
      </w:r>
      <w:r w:rsidR="004C17CB">
        <w:rPr>
          <w:rFonts w:ascii="Times New Roman" w:hAnsi="Times New Roman" w:cs="Times New Roman"/>
          <w:sz w:val="24"/>
          <w:szCs w:val="24"/>
        </w:rPr>
        <w:t>For your solution</w:t>
      </w:r>
      <w:r w:rsidR="0061535C" w:rsidRPr="004C17CB">
        <w:rPr>
          <w:rFonts w:ascii="Times New Roman" w:hAnsi="Times New Roman" w:cs="Times New Roman"/>
          <w:sz w:val="24"/>
          <w:szCs w:val="24"/>
        </w:rPr>
        <w:t xml:space="preserve">, highlight or </w:t>
      </w:r>
      <w:proofErr w:type="spellStart"/>
      <w:r w:rsidR="0061535C" w:rsidRPr="004C17CB">
        <w:rPr>
          <w:rFonts w:ascii="Times New Roman" w:hAnsi="Times New Roman" w:cs="Times New Roman"/>
          <w:sz w:val="24"/>
          <w:szCs w:val="24"/>
        </w:rPr>
        <w:t>cirle</w:t>
      </w:r>
      <w:proofErr w:type="spellEnd"/>
      <w:r w:rsidRPr="004C17CB">
        <w:rPr>
          <w:rFonts w:ascii="Times New Roman" w:hAnsi="Times New Roman" w:cs="Times New Roman"/>
          <w:sz w:val="24"/>
          <w:szCs w:val="24"/>
        </w:rPr>
        <w:t xml:space="preserve"> </w:t>
      </w:r>
      <w:r w:rsidR="001A40E8">
        <w:rPr>
          <w:rFonts w:ascii="Times New Roman" w:hAnsi="Times New Roman" w:cs="Times New Roman"/>
          <w:sz w:val="24"/>
          <w:szCs w:val="24"/>
        </w:rPr>
        <w:t>the frame</w:t>
      </w:r>
      <w:r w:rsidR="004C17CB">
        <w:rPr>
          <w:rFonts w:ascii="Times New Roman" w:hAnsi="Times New Roman" w:cs="Times New Roman"/>
          <w:sz w:val="24"/>
          <w:szCs w:val="24"/>
        </w:rPr>
        <w:t xml:space="preserve"> in the </w:t>
      </w:r>
      <w:proofErr w:type="spellStart"/>
      <w:r w:rsidR="004C17CB">
        <w:rPr>
          <w:rFonts w:ascii="Times New Roman" w:hAnsi="Times New Roman" w:cs="Times New Roman"/>
          <w:sz w:val="24"/>
          <w:szCs w:val="24"/>
        </w:rPr>
        <w:t>bufferpool</w:t>
      </w:r>
      <w:proofErr w:type="spellEnd"/>
      <w:r w:rsidR="004C17CB">
        <w:rPr>
          <w:rFonts w:ascii="Times New Roman" w:hAnsi="Times New Roman" w:cs="Times New Roman"/>
          <w:sz w:val="24"/>
          <w:szCs w:val="24"/>
        </w:rPr>
        <w:t xml:space="preserve"> </w:t>
      </w:r>
      <w:r w:rsidRPr="004C17CB">
        <w:rPr>
          <w:rFonts w:ascii="Times New Roman" w:hAnsi="Times New Roman" w:cs="Times New Roman"/>
          <w:sz w:val="24"/>
          <w:szCs w:val="24"/>
        </w:rPr>
        <w:t>each time that a memory access caused a “miss” in the buffer pool (i.e., a page is read that is not curr</w:t>
      </w:r>
      <w:r w:rsidR="004C17CB">
        <w:rPr>
          <w:rFonts w:ascii="Times New Roman" w:hAnsi="Times New Roman" w:cs="Times New Roman"/>
          <w:sz w:val="24"/>
          <w:szCs w:val="24"/>
        </w:rPr>
        <w:t>ently in the buffer pool), when</w:t>
      </w:r>
      <w:r w:rsidRPr="004C17CB">
        <w:rPr>
          <w:rFonts w:ascii="Times New Roman" w:hAnsi="Times New Roman" w:cs="Times New Roman"/>
          <w:sz w:val="24"/>
          <w:szCs w:val="24"/>
        </w:rPr>
        <w:t xml:space="preserve"> the</w:t>
      </w:r>
      <w:r w:rsidR="0061535C" w:rsidRPr="004C17CB">
        <w:rPr>
          <w:rFonts w:ascii="Times New Roman" w:hAnsi="Times New Roman" w:cs="Times New Roman"/>
          <w:sz w:val="24"/>
          <w:szCs w:val="24"/>
        </w:rPr>
        <w:t xml:space="preserve"> page is put in the buffer pool. When the buffer pool has unused slots (such as at the beginning, when all four slots are empty), it will put newly rea</w:t>
      </w:r>
      <w:r w:rsidR="004C17CB">
        <w:rPr>
          <w:rFonts w:ascii="Times New Roman" w:hAnsi="Times New Roman" w:cs="Times New Roman"/>
          <w:sz w:val="24"/>
          <w:szCs w:val="24"/>
        </w:rPr>
        <w:t>d data in the first unused slot</w:t>
      </w:r>
      <w:r w:rsidR="0061535C" w:rsidRPr="004C17CB">
        <w:rPr>
          <w:rFonts w:ascii="Times New Roman" w:hAnsi="Times New Roman" w:cs="Times New Roman"/>
          <w:sz w:val="24"/>
          <w:szCs w:val="24"/>
        </w:rPr>
        <w:t>.  The pages to be read from disk are labelled A through G.  For each access the page is pinned, and then immediately un</w:t>
      </w:r>
      <w:r w:rsidR="004C17CB">
        <w:rPr>
          <w:rFonts w:ascii="Times New Roman" w:hAnsi="Times New Roman" w:cs="Times New Roman"/>
          <w:sz w:val="24"/>
          <w:szCs w:val="24"/>
        </w:rPr>
        <w:t>pinned. Assume one page on disk</w:t>
      </w:r>
      <w:r w:rsidR="001A40E8">
        <w:rPr>
          <w:rFonts w:ascii="Times New Roman" w:hAnsi="Times New Roman" w:cs="Times New Roman"/>
          <w:sz w:val="24"/>
          <w:szCs w:val="24"/>
        </w:rPr>
        <w:t xml:space="preserve"> fits perfectly with one frame</w:t>
      </w:r>
      <w:r w:rsidR="0061535C" w:rsidRPr="004C17CB">
        <w:rPr>
          <w:rFonts w:ascii="Times New Roman" w:hAnsi="Times New Roman" w:cs="Times New Roman"/>
          <w:sz w:val="24"/>
          <w:szCs w:val="24"/>
        </w:rPr>
        <w:t xml:space="preserve"> on the </w:t>
      </w:r>
      <w:proofErr w:type="spellStart"/>
      <w:r w:rsidR="0061535C" w:rsidRPr="004C17CB">
        <w:rPr>
          <w:rFonts w:ascii="Times New Roman" w:hAnsi="Times New Roman" w:cs="Times New Roman"/>
          <w:sz w:val="24"/>
          <w:szCs w:val="24"/>
        </w:rPr>
        <w:t>bufferpool</w:t>
      </w:r>
      <w:proofErr w:type="spellEnd"/>
      <w:r w:rsidR="0061535C" w:rsidRPr="004C17CB">
        <w:rPr>
          <w:rFonts w:ascii="Times New Roman" w:hAnsi="Times New Roman" w:cs="Times New Roman"/>
          <w:sz w:val="24"/>
          <w:szCs w:val="24"/>
        </w:rPr>
        <w:t>.</w:t>
      </w:r>
    </w:p>
    <w:p w14:paraId="6130EA84" w14:textId="77777777" w:rsidR="00057192" w:rsidRDefault="00057192" w:rsidP="00057192">
      <w:pPr>
        <w:pStyle w:val="a3"/>
      </w:pPr>
    </w:p>
    <w:tbl>
      <w:tblPr>
        <w:tblW w:w="2475" w:type="dxa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37"/>
        <w:gridCol w:w="1638"/>
      </w:tblGrid>
      <w:tr w:rsidR="00057192" w:rsidRPr="00057192" w14:paraId="715726C5" w14:textId="77777777" w:rsidTr="00057192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CA1B95F" w14:textId="77777777" w:rsidR="00057192" w:rsidRPr="00057192" w:rsidRDefault="00057192" w:rsidP="00057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ime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3514F2C" w14:textId="77777777" w:rsidR="00057192" w:rsidRPr="00057192" w:rsidRDefault="00057192" w:rsidP="00057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age Read </w:t>
            </w:r>
          </w:p>
        </w:tc>
      </w:tr>
      <w:tr w:rsidR="00057192" w:rsidRPr="00057192" w14:paraId="354EF0FF" w14:textId="77777777" w:rsidTr="00057192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77740F6" w14:textId="77777777" w:rsidR="00057192" w:rsidRPr="00057192" w:rsidRDefault="00057192" w:rsidP="00057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1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503FEB2" w14:textId="77777777" w:rsidR="00057192" w:rsidRPr="00057192" w:rsidRDefault="00057192" w:rsidP="00057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 </w:t>
            </w:r>
          </w:p>
        </w:tc>
      </w:tr>
      <w:tr w:rsidR="00057192" w:rsidRPr="00057192" w14:paraId="2D8868A6" w14:textId="77777777" w:rsidTr="00057192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08023B4" w14:textId="77777777" w:rsidR="00057192" w:rsidRPr="00057192" w:rsidRDefault="00057192" w:rsidP="00057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2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EE68BA7" w14:textId="77777777" w:rsidR="00057192" w:rsidRPr="00057192" w:rsidRDefault="00057192" w:rsidP="00057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 </w:t>
            </w:r>
          </w:p>
        </w:tc>
      </w:tr>
      <w:tr w:rsidR="00057192" w:rsidRPr="00057192" w14:paraId="26F8E1E1" w14:textId="77777777" w:rsidTr="00057192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523801E" w14:textId="77777777" w:rsidR="00057192" w:rsidRPr="00057192" w:rsidRDefault="00057192" w:rsidP="00057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3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DF6FA9C" w14:textId="77777777" w:rsidR="00057192" w:rsidRPr="00057192" w:rsidRDefault="00057192" w:rsidP="00057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 </w:t>
            </w:r>
          </w:p>
        </w:tc>
      </w:tr>
      <w:tr w:rsidR="00057192" w:rsidRPr="00057192" w14:paraId="4A2B8EC9" w14:textId="77777777" w:rsidTr="00057192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4FE38D9" w14:textId="77777777" w:rsidR="00057192" w:rsidRPr="00057192" w:rsidRDefault="00057192" w:rsidP="00057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4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7D7BAF2" w14:textId="77777777" w:rsidR="00057192" w:rsidRPr="00057192" w:rsidRDefault="00057192" w:rsidP="00057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 </w:t>
            </w:r>
          </w:p>
        </w:tc>
      </w:tr>
      <w:tr w:rsidR="00057192" w:rsidRPr="00057192" w14:paraId="273F9927" w14:textId="77777777" w:rsidTr="00057192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41189B1" w14:textId="77777777" w:rsidR="00057192" w:rsidRPr="00057192" w:rsidRDefault="00057192" w:rsidP="00057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5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FDC0885" w14:textId="77777777" w:rsidR="00057192" w:rsidRPr="00057192" w:rsidRDefault="00057192" w:rsidP="00057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 </w:t>
            </w:r>
          </w:p>
        </w:tc>
      </w:tr>
      <w:tr w:rsidR="00057192" w:rsidRPr="00057192" w14:paraId="787EBE21" w14:textId="77777777" w:rsidTr="00057192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DE347E8" w14:textId="77777777" w:rsidR="00057192" w:rsidRPr="00057192" w:rsidRDefault="00057192" w:rsidP="00057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6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34A67D9" w14:textId="77777777" w:rsidR="00057192" w:rsidRPr="00057192" w:rsidRDefault="00057192" w:rsidP="00057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 </w:t>
            </w:r>
          </w:p>
        </w:tc>
      </w:tr>
      <w:tr w:rsidR="00057192" w:rsidRPr="00057192" w14:paraId="0B114CBD" w14:textId="77777777" w:rsidTr="00057192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150F113" w14:textId="77777777" w:rsidR="00057192" w:rsidRPr="00057192" w:rsidRDefault="00057192" w:rsidP="00057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T7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93D2DC3" w14:textId="77777777" w:rsidR="00057192" w:rsidRPr="00057192" w:rsidRDefault="00057192" w:rsidP="00057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</w:p>
        </w:tc>
      </w:tr>
      <w:tr w:rsidR="00057192" w:rsidRPr="00057192" w14:paraId="3FF0E242" w14:textId="77777777" w:rsidTr="00057192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1B9994C" w14:textId="77777777" w:rsidR="00057192" w:rsidRPr="00057192" w:rsidRDefault="00057192" w:rsidP="00057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T8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83AB9A6" w14:textId="77777777" w:rsidR="00057192" w:rsidRPr="00057192" w:rsidRDefault="00057192" w:rsidP="00057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057192" w:rsidRPr="00057192" w14:paraId="70EFEC72" w14:textId="77777777" w:rsidTr="00057192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724C65C" w14:textId="77777777" w:rsidR="00057192" w:rsidRPr="00057192" w:rsidRDefault="00057192" w:rsidP="00057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T9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8DA7CBA" w14:textId="77777777" w:rsidR="00057192" w:rsidRPr="00057192" w:rsidRDefault="00057192" w:rsidP="00057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057192" w:rsidRPr="00057192" w14:paraId="34F3382A" w14:textId="77777777" w:rsidTr="00057192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F4EBB70" w14:textId="77777777" w:rsidR="00057192" w:rsidRPr="00057192" w:rsidRDefault="00057192" w:rsidP="00057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T1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A79926D" w14:textId="77777777" w:rsidR="00057192" w:rsidRPr="00057192" w:rsidRDefault="00057192" w:rsidP="00057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F</w:t>
            </w:r>
          </w:p>
        </w:tc>
      </w:tr>
      <w:tr w:rsidR="00057192" w:rsidRPr="00057192" w14:paraId="430B8757" w14:textId="77777777" w:rsidTr="00057192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1BE718E" w14:textId="77777777" w:rsidR="00057192" w:rsidRPr="00057192" w:rsidRDefault="00057192" w:rsidP="00057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T1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2174DAC" w14:textId="77777777" w:rsidR="00057192" w:rsidRPr="00057192" w:rsidRDefault="00057192" w:rsidP="00057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057192" w:rsidRPr="00057192" w14:paraId="610DE18E" w14:textId="77777777" w:rsidTr="00057192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C53F5DD" w14:textId="77777777" w:rsidR="00057192" w:rsidRPr="00057192" w:rsidRDefault="00057192" w:rsidP="00057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T1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C0BF049" w14:textId="77777777" w:rsidR="00057192" w:rsidRPr="00057192" w:rsidRDefault="00057192" w:rsidP="00057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G</w:t>
            </w:r>
          </w:p>
        </w:tc>
      </w:tr>
      <w:tr w:rsidR="00057192" w:rsidRPr="00057192" w14:paraId="0D334C6F" w14:textId="77777777" w:rsidTr="00057192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C92F7E6" w14:textId="77777777" w:rsidR="00057192" w:rsidRPr="00057192" w:rsidRDefault="00057192" w:rsidP="00057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T13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D3D214C" w14:textId="77777777" w:rsidR="00057192" w:rsidRPr="00057192" w:rsidRDefault="00057192" w:rsidP="00057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057192" w:rsidRPr="00057192" w14:paraId="462B6883" w14:textId="77777777" w:rsidTr="00057192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408006A" w14:textId="77777777" w:rsidR="00057192" w:rsidRPr="00057192" w:rsidRDefault="00057192" w:rsidP="00057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T14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2049DED" w14:textId="77777777" w:rsidR="00057192" w:rsidRPr="00057192" w:rsidRDefault="00057192" w:rsidP="00057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057192" w:rsidRPr="00057192" w14:paraId="7A84528B" w14:textId="77777777" w:rsidTr="00057192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A553426" w14:textId="77777777" w:rsidR="00057192" w:rsidRPr="00057192" w:rsidRDefault="00057192" w:rsidP="00057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T15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1BE3F05" w14:textId="77777777" w:rsidR="00057192" w:rsidRPr="00057192" w:rsidRDefault="00057192" w:rsidP="00057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057192" w:rsidRPr="00057192" w14:paraId="208C3119" w14:textId="77777777" w:rsidTr="00057192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15F9363" w14:textId="77777777" w:rsidR="00057192" w:rsidRPr="00057192" w:rsidRDefault="00057192" w:rsidP="00057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T16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AA6154F" w14:textId="77777777" w:rsidR="00057192" w:rsidRPr="00057192" w:rsidRDefault="00057192" w:rsidP="00057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</w:p>
        </w:tc>
      </w:tr>
      <w:tr w:rsidR="00057192" w:rsidRPr="00057192" w14:paraId="3148FB80" w14:textId="77777777" w:rsidTr="00057192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D4444CE" w14:textId="77777777" w:rsidR="00057192" w:rsidRPr="00057192" w:rsidRDefault="00057192" w:rsidP="00057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T17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F105991" w14:textId="77777777" w:rsidR="00057192" w:rsidRPr="00057192" w:rsidRDefault="00057192" w:rsidP="00057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G</w:t>
            </w:r>
          </w:p>
        </w:tc>
      </w:tr>
      <w:tr w:rsidR="00057192" w:rsidRPr="00057192" w14:paraId="70A685BB" w14:textId="77777777" w:rsidTr="00057192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7E51FA9" w14:textId="77777777" w:rsidR="00057192" w:rsidRPr="00057192" w:rsidRDefault="00057192" w:rsidP="00057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T18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BFC7F26" w14:textId="77777777" w:rsidR="00057192" w:rsidRPr="00057192" w:rsidRDefault="00057192" w:rsidP="00057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F</w:t>
            </w:r>
          </w:p>
        </w:tc>
      </w:tr>
      <w:tr w:rsidR="00057192" w:rsidRPr="00057192" w14:paraId="671B7E1C" w14:textId="77777777" w:rsidTr="00057192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F65483A" w14:textId="77777777" w:rsidR="00057192" w:rsidRPr="00057192" w:rsidRDefault="00057192" w:rsidP="00057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T19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B90A520" w14:textId="77777777" w:rsidR="00057192" w:rsidRPr="00057192" w:rsidRDefault="00057192" w:rsidP="00057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057192" w:rsidRPr="00057192" w14:paraId="4F775206" w14:textId="77777777" w:rsidTr="00057192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4C1EEEF" w14:textId="77777777" w:rsidR="00057192" w:rsidRPr="00057192" w:rsidRDefault="00057192" w:rsidP="00057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T2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EF81CD8" w14:textId="77777777" w:rsidR="00057192" w:rsidRPr="00057192" w:rsidRDefault="00057192" w:rsidP="00057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F</w:t>
            </w:r>
          </w:p>
        </w:tc>
      </w:tr>
      <w:tr w:rsidR="00057192" w:rsidRPr="00057192" w14:paraId="664077AB" w14:textId="77777777" w:rsidTr="00057192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F929BEE" w14:textId="77777777" w:rsidR="00057192" w:rsidRPr="00057192" w:rsidRDefault="00057192" w:rsidP="00057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T2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674B495" w14:textId="77777777" w:rsidR="00057192" w:rsidRPr="00057192" w:rsidRDefault="00057192" w:rsidP="00057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057192" w:rsidRPr="00057192" w14:paraId="313FDE46" w14:textId="77777777" w:rsidTr="00057192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23BB628" w14:textId="77777777" w:rsidR="00057192" w:rsidRPr="00057192" w:rsidRDefault="00057192" w:rsidP="00057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T2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7C810F8" w14:textId="77777777" w:rsidR="00057192" w:rsidRPr="00057192" w:rsidRDefault="00057192" w:rsidP="00057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F</w:t>
            </w:r>
          </w:p>
        </w:tc>
      </w:tr>
      <w:tr w:rsidR="00057192" w:rsidRPr="00057192" w14:paraId="531F5353" w14:textId="77777777" w:rsidTr="00057192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A3EF7A5" w14:textId="77777777" w:rsidR="00057192" w:rsidRPr="00057192" w:rsidRDefault="00057192" w:rsidP="00057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T23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CAF7B70" w14:textId="77777777" w:rsidR="00057192" w:rsidRPr="00057192" w:rsidRDefault="00057192" w:rsidP="00057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057192" w:rsidRPr="00057192" w14:paraId="42E7D02E" w14:textId="77777777" w:rsidTr="00057192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3CC769C" w14:textId="77777777" w:rsidR="00057192" w:rsidRPr="00057192" w:rsidRDefault="00057192" w:rsidP="00057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T24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5EF2840" w14:textId="77777777" w:rsidR="00057192" w:rsidRPr="00057192" w:rsidRDefault="00057192" w:rsidP="00057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G</w:t>
            </w:r>
          </w:p>
        </w:tc>
      </w:tr>
    </w:tbl>
    <w:p w14:paraId="522A3FA3" w14:textId="77777777" w:rsidR="00057192" w:rsidRDefault="00057192" w:rsidP="00057192">
      <w:pPr>
        <w:pStyle w:val="a3"/>
        <w:rPr>
          <w:rFonts w:ascii="Times New Roman" w:hAnsi="Times New Roman" w:cs="Times New Roman"/>
          <w:sz w:val="24"/>
          <w:szCs w:val="24"/>
        </w:rPr>
      </w:pPr>
    </w:p>
    <w:p w14:paraId="39D842A2" w14:textId="77777777" w:rsidR="006F2F17" w:rsidRDefault="006F2F17" w:rsidP="00057192">
      <w:pPr>
        <w:pStyle w:val="a3"/>
        <w:rPr>
          <w:rFonts w:ascii="Times New Roman" w:hAnsi="Times New Roman" w:cs="Times New Roman"/>
          <w:sz w:val="24"/>
          <w:szCs w:val="24"/>
        </w:rPr>
      </w:pPr>
    </w:p>
    <w:p w14:paraId="38810257" w14:textId="77777777" w:rsidR="006F2F17" w:rsidRDefault="006F2F17" w:rsidP="00057192">
      <w:pPr>
        <w:pStyle w:val="a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uffer Pool</w:t>
      </w:r>
    </w:p>
    <w:p w14:paraId="5E672F60" w14:textId="77777777" w:rsidR="00FD4C0C" w:rsidRDefault="00FD4C0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8439401" w14:textId="7A28BD5A" w:rsidR="006F2F17" w:rsidRDefault="001A40E8" w:rsidP="006F2F1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LRU strategy</w:t>
      </w:r>
    </w:p>
    <w:tbl>
      <w:tblPr>
        <w:tblW w:w="9344" w:type="dxa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7"/>
        <w:gridCol w:w="2013"/>
        <w:gridCol w:w="1367"/>
        <w:gridCol w:w="15"/>
        <w:gridCol w:w="1353"/>
        <w:gridCol w:w="7"/>
        <w:gridCol w:w="1361"/>
        <w:gridCol w:w="1368"/>
        <w:gridCol w:w="1323"/>
      </w:tblGrid>
      <w:tr w:rsidR="00575D7B" w:rsidRPr="00057192" w14:paraId="40F04E8B" w14:textId="55A6D557" w:rsidTr="00575D7B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0B038D0" w14:textId="77777777" w:rsidR="00575D7B" w:rsidRPr="00057192" w:rsidRDefault="00575D7B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ime </w:t>
            </w:r>
          </w:p>
        </w:tc>
        <w:tc>
          <w:tcPr>
            <w:tcW w:w="201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3806D5D" w14:textId="77777777" w:rsidR="00575D7B" w:rsidRPr="00057192" w:rsidRDefault="00575D7B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age Read </w:t>
            </w:r>
          </w:p>
        </w:tc>
        <w:tc>
          <w:tcPr>
            <w:tcW w:w="13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5DB1D52" w14:textId="73C6A5CE" w:rsidR="00575D7B" w:rsidRPr="00FD4C0C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eastAsia="ko-KR"/>
              </w:rPr>
              <w:t>F</w:t>
            </w:r>
            <w:r>
              <w:rPr>
                <w:rFonts w:ascii="Times New Roman" w:hAnsi="Times New Roman" w:cs="Times New Roman"/>
                <w:sz w:val="24"/>
                <w:szCs w:val="24"/>
                <w:lang w:eastAsia="ko-KR"/>
              </w:rPr>
              <w:t>rame 1</w:t>
            </w:r>
          </w:p>
        </w:tc>
        <w:tc>
          <w:tcPr>
            <w:tcW w:w="1368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6ED5B3E" w14:textId="33D6B9A9" w:rsidR="00575D7B" w:rsidRPr="00FD4C0C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eastAsia="ko-KR"/>
              </w:rPr>
              <w:t>F</w:t>
            </w:r>
            <w:r>
              <w:rPr>
                <w:rFonts w:ascii="Times New Roman" w:hAnsi="Times New Roman" w:cs="Times New Roman"/>
                <w:sz w:val="24"/>
                <w:szCs w:val="24"/>
                <w:lang w:eastAsia="ko-KR"/>
              </w:rPr>
              <w:t>rame 2</w:t>
            </w:r>
          </w:p>
        </w:tc>
        <w:tc>
          <w:tcPr>
            <w:tcW w:w="1368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50987E1" w14:textId="5EC478E2" w:rsidR="00575D7B" w:rsidRPr="00FD4C0C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eastAsia="ko-KR"/>
              </w:rPr>
              <w:t>F</w:t>
            </w:r>
            <w:r>
              <w:rPr>
                <w:rFonts w:ascii="Times New Roman" w:hAnsi="Times New Roman" w:cs="Times New Roman"/>
                <w:sz w:val="24"/>
                <w:szCs w:val="24"/>
                <w:lang w:eastAsia="ko-KR"/>
              </w:rPr>
              <w:t>rame 3</w:t>
            </w:r>
          </w:p>
        </w:tc>
        <w:tc>
          <w:tcPr>
            <w:tcW w:w="13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28E8F48" w14:textId="3407779E" w:rsidR="00575D7B" w:rsidRPr="00FD4C0C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eastAsia="ko-KR"/>
              </w:rPr>
              <w:t>F</w:t>
            </w:r>
            <w:r>
              <w:rPr>
                <w:rFonts w:ascii="Times New Roman" w:hAnsi="Times New Roman" w:cs="Times New Roman"/>
                <w:sz w:val="24"/>
                <w:szCs w:val="24"/>
                <w:lang w:eastAsia="ko-KR"/>
              </w:rPr>
              <w:t>rame 4</w:t>
            </w:r>
          </w:p>
        </w:tc>
        <w:tc>
          <w:tcPr>
            <w:tcW w:w="13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C535753" w14:textId="72DF78C1" w:rsidR="00575D7B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ko-KR"/>
              </w:rPr>
              <w:t xml:space="preserve">Queue </w:t>
            </w:r>
          </w:p>
        </w:tc>
      </w:tr>
      <w:tr w:rsidR="00575D7B" w:rsidRPr="00057192" w14:paraId="3DE83262" w14:textId="2449FA7F" w:rsidTr="00575D7B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E020874" w14:textId="77777777" w:rsidR="00575D7B" w:rsidRPr="00057192" w:rsidRDefault="00575D7B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1 </w:t>
            </w:r>
          </w:p>
        </w:tc>
        <w:tc>
          <w:tcPr>
            <w:tcW w:w="201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F0B41CE" w14:textId="77777777" w:rsidR="00575D7B" w:rsidRPr="00057192" w:rsidRDefault="00575D7B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 </w:t>
            </w:r>
          </w:p>
        </w:tc>
        <w:tc>
          <w:tcPr>
            <w:tcW w:w="13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ED46F32" w14:textId="60041999" w:rsidR="00575D7B" w:rsidRPr="00FD4C0C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 w:rsidRPr="002C3CD9">
              <w:rPr>
                <w:rFonts w:ascii="Times New Roman" w:hAnsi="Times New Roman" w:cs="Times New Roman" w:hint="eastAsia"/>
                <w:color w:val="FF0000"/>
                <w:sz w:val="24"/>
                <w:szCs w:val="24"/>
                <w:highlight w:val="green"/>
                <w:lang w:eastAsia="ko-KR"/>
              </w:rPr>
              <w:t>A</w:t>
            </w:r>
          </w:p>
        </w:tc>
        <w:tc>
          <w:tcPr>
            <w:tcW w:w="1368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88B7C30" w14:textId="77777777" w:rsidR="00575D7B" w:rsidRPr="00FD4C0C" w:rsidRDefault="00575D7B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368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D742C03" w14:textId="77777777" w:rsidR="00575D7B" w:rsidRPr="00FD4C0C" w:rsidRDefault="00575D7B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3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8FDB50D" w14:textId="77777777" w:rsidR="00575D7B" w:rsidRPr="00FD4C0C" w:rsidRDefault="00575D7B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3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51BB0FB" w14:textId="726952ED" w:rsidR="00575D7B" w:rsidRPr="00575D7B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A</w:t>
            </w:r>
          </w:p>
        </w:tc>
      </w:tr>
      <w:tr w:rsidR="00575D7B" w:rsidRPr="00057192" w14:paraId="36D5807A" w14:textId="526154AA" w:rsidTr="00575D7B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FE1BC6F" w14:textId="77777777" w:rsidR="00575D7B" w:rsidRPr="00057192" w:rsidRDefault="00575D7B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2 </w:t>
            </w:r>
          </w:p>
        </w:tc>
        <w:tc>
          <w:tcPr>
            <w:tcW w:w="201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206B834" w14:textId="77777777" w:rsidR="00575D7B" w:rsidRPr="00057192" w:rsidRDefault="00575D7B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 </w:t>
            </w:r>
          </w:p>
        </w:tc>
        <w:tc>
          <w:tcPr>
            <w:tcW w:w="13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15EE120" w14:textId="45A9A0C3" w:rsidR="00575D7B" w:rsidRPr="00FD4C0C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 w:hint="eastAsia"/>
                <w:color w:val="FF0000"/>
                <w:sz w:val="24"/>
                <w:szCs w:val="24"/>
                <w:lang w:eastAsia="ko-KR"/>
              </w:rPr>
              <w:t>A</w:t>
            </w:r>
          </w:p>
        </w:tc>
        <w:tc>
          <w:tcPr>
            <w:tcW w:w="1368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ED2934F" w14:textId="17892CFD" w:rsidR="00575D7B" w:rsidRPr="00FD4C0C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 w:rsidRPr="002C3CD9">
              <w:rPr>
                <w:rFonts w:ascii="Times New Roman" w:hAnsi="Times New Roman" w:cs="Times New Roman" w:hint="eastAsia"/>
                <w:color w:val="FF0000"/>
                <w:sz w:val="24"/>
                <w:szCs w:val="24"/>
                <w:highlight w:val="green"/>
                <w:lang w:eastAsia="ko-KR"/>
              </w:rPr>
              <w:t>B</w:t>
            </w:r>
          </w:p>
        </w:tc>
        <w:tc>
          <w:tcPr>
            <w:tcW w:w="1368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0560BC3" w14:textId="77777777" w:rsidR="00575D7B" w:rsidRPr="00FD4C0C" w:rsidRDefault="00575D7B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3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F13CBA4" w14:textId="77777777" w:rsidR="00575D7B" w:rsidRPr="00FD4C0C" w:rsidRDefault="00575D7B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3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AF9E288" w14:textId="426D9C6B" w:rsidR="00575D7B" w:rsidRPr="00575D7B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A b</w:t>
            </w:r>
          </w:p>
        </w:tc>
      </w:tr>
      <w:tr w:rsidR="00575D7B" w:rsidRPr="00057192" w14:paraId="68D36D63" w14:textId="5F74875F" w:rsidTr="00575D7B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7AE9D24" w14:textId="77777777" w:rsidR="00575D7B" w:rsidRPr="00057192" w:rsidRDefault="00575D7B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3 </w:t>
            </w:r>
          </w:p>
        </w:tc>
        <w:tc>
          <w:tcPr>
            <w:tcW w:w="201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0CF393B" w14:textId="77777777" w:rsidR="00575D7B" w:rsidRPr="00057192" w:rsidRDefault="00575D7B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 </w:t>
            </w:r>
          </w:p>
        </w:tc>
        <w:tc>
          <w:tcPr>
            <w:tcW w:w="13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9FDEACF" w14:textId="048FA42E" w:rsidR="00575D7B" w:rsidRPr="00FD4C0C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 w:hint="eastAsia"/>
                <w:color w:val="FF0000"/>
                <w:sz w:val="24"/>
                <w:szCs w:val="24"/>
                <w:lang w:eastAsia="ko-KR"/>
              </w:rPr>
              <w:t>A</w:t>
            </w:r>
          </w:p>
        </w:tc>
        <w:tc>
          <w:tcPr>
            <w:tcW w:w="1368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61B439A" w14:textId="159A2A04" w:rsidR="00575D7B" w:rsidRPr="00FD4C0C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 w:hint="eastAsia"/>
                <w:color w:val="FF0000"/>
                <w:sz w:val="24"/>
                <w:szCs w:val="24"/>
                <w:lang w:eastAsia="ko-KR"/>
              </w:rPr>
              <w:t>B</w:t>
            </w:r>
          </w:p>
        </w:tc>
        <w:tc>
          <w:tcPr>
            <w:tcW w:w="1368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8A91C4A" w14:textId="564AA2DC" w:rsidR="00575D7B" w:rsidRPr="00FD4C0C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 w:rsidRPr="002C3CD9">
              <w:rPr>
                <w:rFonts w:ascii="Times New Roman" w:hAnsi="Times New Roman" w:cs="Times New Roman" w:hint="eastAsia"/>
                <w:color w:val="FF0000"/>
                <w:sz w:val="24"/>
                <w:szCs w:val="24"/>
                <w:highlight w:val="green"/>
                <w:lang w:eastAsia="ko-KR"/>
              </w:rPr>
              <w:t>C</w:t>
            </w:r>
          </w:p>
        </w:tc>
        <w:tc>
          <w:tcPr>
            <w:tcW w:w="13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043DFE9" w14:textId="77777777" w:rsidR="00575D7B" w:rsidRPr="00FD4C0C" w:rsidRDefault="00575D7B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3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47A2D0B" w14:textId="5DEC4A80" w:rsidR="00575D7B" w:rsidRPr="00575D7B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A b c</w:t>
            </w:r>
          </w:p>
        </w:tc>
      </w:tr>
      <w:tr w:rsidR="00575D7B" w:rsidRPr="00057192" w14:paraId="5738AE3B" w14:textId="2E1EB732" w:rsidTr="00575D7B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21870D2" w14:textId="77777777" w:rsidR="00575D7B" w:rsidRPr="00057192" w:rsidRDefault="00575D7B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4 </w:t>
            </w:r>
          </w:p>
        </w:tc>
        <w:tc>
          <w:tcPr>
            <w:tcW w:w="201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EACD372" w14:textId="77777777" w:rsidR="00575D7B" w:rsidRPr="00057192" w:rsidRDefault="00575D7B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 </w:t>
            </w:r>
          </w:p>
        </w:tc>
        <w:tc>
          <w:tcPr>
            <w:tcW w:w="13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BFFDA60" w14:textId="0856AFBC" w:rsidR="00575D7B" w:rsidRPr="00FD4C0C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 w:hint="eastAsia"/>
                <w:color w:val="FF0000"/>
                <w:sz w:val="24"/>
                <w:szCs w:val="24"/>
                <w:lang w:eastAsia="ko-KR"/>
              </w:rPr>
              <w:t>A</w:t>
            </w:r>
          </w:p>
        </w:tc>
        <w:tc>
          <w:tcPr>
            <w:tcW w:w="1368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4504FAE" w14:textId="00A082A9" w:rsidR="00575D7B" w:rsidRPr="00FD4C0C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 w:hint="eastAsia"/>
                <w:color w:val="FF0000"/>
                <w:sz w:val="24"/>
                <w:szCs w:val="24"/>
                <w:lang w:eastAsia="ko-KR"/>
              </w:rPr>
              <w:t>B</w:t>
            </w:r>
          </w:p>
        </w:tc>
        <w:tc>
          <w:tcPr>
            <w:tcW w:w="1368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575D5DD" w14:textId="28C14C30" w:rsidR="00575D7B" w:rsidRPr="00FD4C0C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 w:hint="eastAsia"/>
                <w:color w:val="FF0000"/>
                <w:sz w:val="24"/>
                <w:szCs w:val="24"/>
                <w:lang w:eastAsia="ko-KR"/>
              </w:rPr>
              <w:t>C</w:t>
            </w:r>
          </w:p>
        </w:tc>
        <w:tc>
          <w:tcPr>
            <w:tcW w:w="13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595852E" w14:textId="77777777" w:rsidR="00575D7B" w:rsidRPr="00FD4C0C" w:rsidRDefault="00575D7B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3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B66B57B" w14:textId="20E935C2" w:rsidR="00575D7B" w:rsidRPr="00575D7B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B c a</w:t>
            </w:r>
          </w:p>
        </w:tc>
      </w:tr>
      <w:tr w:rsidR="00575D7B" w:rsidRPr="00057192" w14:paraId="42A233C1" w14:textId="5E4D11FD" w:rsidTr="00575D7B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480E3E7" w14:textId="77777777" w:rsidR="00575D7B" w:rsidRPr="00057192" w:rsidRDefault="00575D7B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5 </w:t>
            </w:r>
          </w:p>
        </w:tc>
        <w:tc>
          <w:tcPr>
            <w:tcW w:w="201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FB3DFEC" w14:textId="77777777" w:rsidR="00575D7B" w:rsidRPr="00057192" w:rsidRDefault="00575D7B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 </w:t>
            </w:r>
          </w:p>
        </w:tc>
        <w:tc>
          <w:tcPr>
            <w:tcW w:w="13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7025A8C" w14:textId="1A948929" w:rsidR="00575D7B" w:rsidRPr="00FD4C0C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 w:hint="eastAsia"/>
                <w:color w:val="FF0000"/>
                <w:sz w:val="24"/>
                <w:szCs w:val="24"/>
                <w:lang w:eastAsia="ko-KR"/>
              </w:rPr>
              <w:t>A</w:t>
            </w:r>
          </w:p>
        </w:tc>
        <w:tc>
          <w:tcPr>
            <w:tcW w:w="1368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430FA4A" w14:textId="4F5E9FF4" w:rsidR="00575D7B" w:rsidRPr="00FD4C0C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 w:hint="eastAsia"/>
                <w:color w:val="FF0000"/>
                <w:sz w:val="24"/>
                <w:szCs w:val="24"/>
                <w:lang w:eastAsia="ko-KR"/>
              </w:rPr>
              <w:t>B</w:t>
            </w:r>
          </w:p>
        </w:tc>
        <w:tc>
          <w:tcPr>
            <w:tcW w:w="1368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C57C078" w14:textId="7C2B42B8" w:rsidR="00575D7B" w:rsidRPr="00FD4C0C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 w:hint="eastAsia"/>
                <w:color w:val="FF0000"/>
                <w:sz w:val="24"/>
                <w:szCs w:val="24"/>
                <w:lang w:eastAsia="ko-KR"/>
              </w:rPr>
              <w:t>C</w:t>
            </w:r>
          </w:p>
        </w:tc>
        <w:tc>
          <w:tcPr>
            <w:tcW w:w="13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7DD64B0" w14:textId="22AB84BB" w:rsidR="00575D7B" w:rsidRPr="00FD4C0C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 w:rsidRPr="002C3CD9">
              <w:rPr>
                <w:rFonts w:ascii="Times New Roman" w:hAnsi="Times New Roman" w:cs="Times New Roman" w:hint="eastAsia"/>
                <w:color w:val="FF0000"/>
                <w:sz w:val="24"/>
                <w:szCs w:val="24"/>
                <w:highlight w:val="green"/>
                <w:lang w:eastAsia="ko-KR"/>
              </w:rPr>
              <w:t>D</w:t>
            </w:r>
          </w:p>
        </w:tc>
        <w:tc>
          <w:tcPr>
            <w:tcW w:w="13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DB7FCBD" w14:textId="39A03188" w:rsidR="00575D7B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B c a d</w:t>
            </w:r>
          </w:p>
        </w:tc>
      </w:tr>
      <w:tr w:rsidR="00575D7B" w:rsidRPr="00057192" w14:paraId="6023B605" w14:textId="2667B2BB" w:rsidTr="00575D7B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3A856D7" w14:textId="77777777" w:rsidR="00575D7B" w:rsidRPr="00057192" w:rsidRDefault="00575D7B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6 </w:t>
            </w:r>
          </w:p>
        </w:tc>
        <w:tc>
          <w:tcPr>
            <w:tcW w:w="201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C186D3E" w14:textId="77777777" w:rsidR="00575D7B" w:rsidRPr="00057192" w:rsidRDefault="00575D7B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 </w:t>
            </w:r>
          </w:p>
        </w:tc>
        <w:tc>
          <w:tcPr>
            <w:tcW w:w="13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D9670CA" w14:textId="6C859653" w:rsidR="00575D7B" w:rsidRPr="00FD4C0C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 w:hint="eastAsia"/>
                <w:color w:val="FF0000"/>
                <w:sz w:val="24"/>
                <w:szCs w:val="24"/>
                <w:lang w:eastAsia="ko-KR"/>
              </w:rPr>
              <w:t>A</w:t>
            </w:r>
          </w:p>
        </w:tc>
        <w:tc>
          <w:tcPr>
            <w:tcW w:w="1368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C02080A" w14:textId="6A6A3D45" w:rsidR="00575D7B" w:rsidRPr="00FD4C0C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 w:rsidRPr="002C3CD9">
              <w:rPr>
                <w:rFonts w:ascii="Times New Roman" w:hAnsi="Times New Roman" w:cs="Times New Roman" w:hint="eastAsia"/>
                <w:color w:val="FF0000"/>
                <w:sz w:val="24"/>
                <w:szCs w:val="24"/>
                <w:highlight w:val="green"/>
                <w:lang w:eastAsia="ko-KR"/>
              </w:rPr>
              <w:t>E</w:t>
            </w:r>
          </w:p>
        </w:tc>
        <w:tc>
          <w:tcPr>
            <w:tcW w:w="1368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EC620D7" w14:textId="08BD7914" w:rsidR="00575D7B" w:rsidRPr="00FD4C0C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 w:hint="eastAsia"/>
                <w:color w:val="FF0000"/>
                <w:sz w:val="24"/>
                <w:szCs w:val="24"/>
                <w:lang w:eastAsia="ko-KR"/>
              </w:rPr>
              <w:t>C</w:t>
            </w:r>
          </w:p>
        </w:tc>
        <w:tc>
          <w:tcPr>
            <w:tcW w:w="13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AB80CBA" w14:textId="67DAB527" w:rsidR="00575D7B" w:rsidRPr="00FD4C0C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 w:hint="eastAsia"/>
                <w:color w:val="FF0000"/>
                <w:sz w:val="24"/>
                <w:szCs w:val="24"/>
                <w:lang w:eastAsia="ko-KR"/>
              </w:rPr>
              <w:t>D</w:t>
            </w:r>
          </w:p>
        </w:tc>
        <w:tc>
          <w:tcPr>
            <w:tcW w:w="13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3408221" w14:textId="6F9A8A1A" w:rsidR="00575D7B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C a d e</w:t>
            </w:r>
          </w:p>
        </w:tc>
      </w:tr>
      <w:tr w:rsidR="00575D7B" w:rsidRPr="00057192" w14:paraId="4F40E28B" w14:textId="0CCD0FCC" w:rsidTr="00575D7B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50AB721" w14:textId="77777777" w:rsidR="00575D7B" w:rsidRPr="00057192" w:rsidRDefault="00575D7B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T7</w:t>
            </w:r>
          </w:p>
        </w:tc>
        <w:tc>
          <w:tcPr>
            <w:tcW w:w="201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7205A9C" w14:textId="77777777" w:rsidR="00575D7B" w:rsidRPr="00057192" w:rsidRDefault="00575D7B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</w:p>
        </w:tc>
        <w:tc>
          <w:tcPr>
            <w:tcW w:w="13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7D4E12C" w14:textId="4C647E8C" w:rsidR="00575D7B" w:rsidRPr="00FD4C0C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 w:hint="eastAsia"/>
                <w:color w:val="FF0000"/>
                <w:sz w:val="24"/>
                <w:szCs w:val="24"/>
                <w:lang w:eastAsia="ko-KR"/>
              </w:rPr>
              <w:t>A</w:t>
            </w:r>
          </w:p>
        </w:tc>
        <w:tc>
          <w:tcPr>
            <w:tcW w:w="1368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63F4E4D" w14:textId="4657917B" w:rsidR="00575D7B" w:rsidRPr="00FD4C0C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 w:hint="eastAsia"/>
                <w:color w:val="FF0000"/>
                <w:sz w:val="24"/>
                <w:szCs w:val="24"/>
                <w:lang w:eastAsia="ko-KR"/>
              </w:rPr>
              <w:t>E</w:t>
            </w:r>
          </w:p>
        </w:tc>
        <w:tc>
          <w:tcPr>
            <w:tcW w:w="1368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6D8AA08" w14:textId="2875069C" w:rsidR="00575D7B" w:rsidRPr="00FD4C0C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 w:hint="eastAsia"/>
                <w:color w:val="FF0000"/>
                <w:sz w:val="24"/>
                <w:szCs w:val="24"/>
                <w:lang w:eastAsia="ko-KR"/>
              </w:rPr>
              <w:t>C</w:t>
            </w:r>
          </w:p>
        </w:tc>
        <w:tc>
          <w:tcPr>
            <w:tcW w:w="13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345541F" w14:textId="2C8B49DE" w:rsidR="00575D7B" w:rsidRPr="00FD4C0C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 w:hint="eastAsia"/>
                <w:color w:val="FF0000"/>
                <w:sz w:val="24"/>
                <w:szCs w:val="24"/>
                <w:lang w:eastAsia="ko-KR"/>
              </w:rPr>
              <w:t>D</w:t>
            </w:r>
          </w:p>
        </w:tc>
        <w:tc>
          <w:tcPr>
            <w:tcW w:w="13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1E3B67D" w14:textId="50CE77B5" w:rsidR="00575D7B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C a d e</w:t>
            </w:r>
          </w:p>
        </w:tc>
      </w:tr>
      <w:tr w:rsidR="00575D7B" w:rsidRPr="00057192" w14:paraId="788B8730" w14:textId="07DCA7CA" w:rsidTr="00575D7B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73FE077" w14:textId="77777777" w:rsidR="00575D7B" w:rsidRPr="00057192" w:rsidRDefault="00575D7B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T8</w:t>
            </w:r>
          </w:p>
        </w:tc>
        <w:tc>
          <w:tcPr>
            <w:tcW w:w="201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892F346" w14:textId="77777777" w:rsidR="00575D7B" w:rsidRPr="00057192" w:rsidRDefault="00575D7B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13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F8131A6" w14:textId="769D9027" w:rsidR="00575D7B" w:rsidRPr="00FD4C0C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 w:hint="eastAsia"/>
                <w:color w:val="FF0000"/>
                <w:sz w:val="24"/>
                <w:szCs w:val="24"/>
                <w:lang w:eastAsia="ko-KR"/>
              </w:rPr>
              <w:t>A</w:t>
            </w:r>
          </w:p>
        </w:tc>
        <w:tc>
          <w:tcPr>
            <w:tcW w:w="1368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854AE9E" w14:textId="15B02573" w:rsidR="00575D7B" w:rsidRPr="00FD4C0C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 w:hint="eastAsia"/>
                <w:color w:val="FF0000"/>
                <w:sz w:val="24"/>
                <w:szCs w:val="24"/>
                <w:lang w:eastAsia="ko-KR"/>
              </w:rPr>
              <w:t>E</w:t>
            </w:r>
          </w:p>
        </w:tc>
        <w:tc>
          <w:tcPr>
            <w:tcW w:w="1368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F3E377C" w14:textId="21997B3B" w:rsidR="00575D7B" w:rsidRPr="00FD4C0C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 w:hint="eastAsia"/>
                <w:color w:val="FF0000"/>
                <w:sz w:val="24"/>
                <w:szCs w:val="24"/>
                <w:lang w:eastAsia="ko-KR"/>
              </w:rPr>
              <w:t>C</w:t>
            </w:r>
          </w:p>
        </w:tc>
        <w:tc>
          <w:tcPr>
            <w:tcW w:w="13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23AD657" w14:textId="181940BB" w:rsidR="00575D7B" w:rsidRPr="00FD4C0C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 w:hint="eastAsia"/>
                <w:color w:val="FF0000"/>
                <w:sz w:val="24"/>
                <w:szCs w:val="24"/>
                <w:lang w:eastAsia="ko-KR"/>
              </w:rPr>
              <w:t>D</w:t>
            </w:r>
          </w:p>
        </w:tc>
        <w:tc>
          <w:tcPr>
            <w:tcW w:w="13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71DA3B6" w14:textId="1922DF18" w:rsidR="00575D7B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 xml:space="preserve">C d e a </w:t>
            </w:r>
          </w:p>
        </w:tc>
      </w:tr>
      <w:tr w:rsidR="00575D7B" w:rsidRPr="00057192" w14:paraId="7BA17C3C" w14:textId="071E40DB" w:rsidTr="00575D7B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BCE3693" w14:textId="77777777" w:rsidR="00575D7B" w:rsidRPr="00057192" w:rsidRDefault="00575D7B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T9</w:t>
            </w:r>
          </w:p>
        </w:tc>
        <w:tc>
          <w:tcPr>
            <w:tcW w:w="201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1105BE0" w14:textId="77777777" w:rsidR="00575D7B" w:rsidRPr="00057192" w:rsidRDefault="00575D7B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13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DDCE9AA" w14:textId="1BD5058D" w:rsidR="00575D7B" w:rsidRPr="00FD4C0C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 w:hint="eastAsia"/>
                <w:color w:val="FF0000"/>
                <w:sz w:val="24"/>
                <w:szCs w:val="24"/>
                <w:lang w:eastAsia="ko-KR"/>
              </w:rPr>
              <w:t>A</w:t>
            </w:r>
          </w:p>
        </w:tc>
        <w:tc>
          <w:tcPr>
            <w:tcW w:w="1368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E7B2257" w14:textId="5642ADDD" w:rsidR="00575D7B" w:rsidRPr="00FD4C0C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 w:hint="eastAsia"/>
                <w:color w:val="FF0000"/>
                <w:sz w:val="24"/>
                <w:szCs w:val="24"/>
                <w:lang w:eastAsia="ko-KR"/>
              </w:rPr>
              <w:t>E</w:t>
            </w:r>
          </w:p>
        </w:tc>
        <w:tc>
          <w:tcPr>
            <w:tcW w:w="1368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D42B394" w14:textId="5714E79A" w:rsidR="00575D7B" w:rsidRPr="00FD4C0C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 w:rsidRPr="002C3CD9">
              <w:rPr>
                <w:rFonts w:ascii="Times New Roman" w:hAnsi="Times New Roman" w:cs="Times New Roman" w:hint="eastAsia"/>
                <w:color w:val="FF0000"/>
                <w:sz w:val="24"/>
                <w:szCs w:val="24"/>
                <w:highlight w:val="green"/>
                <w:lang w:eastAsia="ko-KR"/>
              </w:rPr>
              <w:t>B</w:t>
            </w:r>
          </w:p>
        </w:tc>
        <w:tc>
          <w:tcPr>
            <w:tcW w:w="13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1EF2C0D" w14:textId="5805E37F" w:rsidR="00575D7B" w:rsidRPr="00FD4C0C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 w:hint="eastAsia"/>
                <w:color w:val="FF0000"/>
                <w:sz w:val="24"/>
                <w:szCs w:val="24"/>
                <w:lang w:eastAsia="ko-KR"/>
              </w:rPr>
              <w:t>D</w:t>
            </w:r>
          </w:p>
        </w:tc>
        <w:tc>
          <w:tcPr>
            <w:tcW w:w="13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EAACCD4" w14:textId="41E4B944" w:rsidR="00575D7B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D e a b</w:t>
            </w:r>
          </w:p>
        </w:tc>
      </w:tr>
      <w:tr w:rsidR="00575D7B" w:rsidRPr="00057192" w14:paraId="1033EC19" w14:textId="6980AE7D" w:rsidTr="00575D7B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D27FE28" w14:textId="77777777" w:rsidR="00575D7B" w:rsidRPr="00057192" w:rsidRDefault="00575D7B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T10</w:t>
            </w:r>
          </w:p>
        </w:tc>
        <w:tc>
          <w:tcPr>
            <w:tcW w:w="201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24E482F" w14:textId="77777777" w:rsidR="00575D7B" w:rsidRPr="00057192" w:rsidRDefault="00575D7B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F</w:t>
            </w:r>
          </w:p>
        </w:tc>
        <w:tc>
          <w:tcPr>
            <w:tcW w:w="13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B7204E4" w14:textId="74F57632" w:rsidR="00575D7B" w:rsidRPr="00FD4C0C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 w:hint="eastAsia"/>
                <w:color w:val="FF0000"/>
                <w:sz w:val="24"/>
                <w:szCs w:val="24"/>
                <w:lang w:eastAsia="ko-KR"/>
              </w:rPr>
              <w:t>A</w:t>
            </w:r>
          </w:p>
        </w:tc>
        <w:tc>
          <w:tcPr>
            <w:tcW w:w="1368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05B0BF3" w14:textId="07C44E0F" w:rsidR="00575D7B" w:rsidRPr="00FD4C0C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 w:hint="eastAsia"/>
                <w:color w:val="FF0000"/>
                <w:sz w:val="24"/>
                <w:szCs w:val="24"/>
                <w:lang w:eastAsia="ko-KR"/>
              </w:rPr>
              <w:t>E</w:t>
            </w:r>
          </w:p>
        </w:tc>
        <w:tc>
          <w:tcPr>
            <w:tcW w:w="1368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0196EB7" w14:textId="10F34C86" w:rsidR="00575D7B" w:rsidRPr="00FD4C0C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 w:hint="eastAsia"/>
                <w:color w:val="FF0000"/>
                <w:sz w:val="24"/>
                <w:szCs w:val="24"/>
                <w:lang w:eastAsia="ko-KR"/>
              </w:rPr>
              <w:t>B</w:t>
            </w:r>
          </w:p>
        </w:tc>
        <w:tc>
          <w:tcPr>
            <w:tcW w:w="13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CCE1C78" w14:textId="60CB778F" w:rsidR="00575D7B" w:rsidRPr="00FD4C0C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 w:rsidRPr="002C3CD9">
              <w:rPr>
                <w:rFonts w:ascii="Times New Roman" w:hAnsi="Times New Roman" w:cs="Times New Roman" w:hint="eastAsia"/>
                <w:color w:val="FF0000"/>
                <w:sz w:val="24"/>
                <w:szCs w:val="24"/>
                <w:highlight w:val="green"/>
                <w:lang w:eastAsia="ko-KR"/>
              </w:rPr>
              <w:t>F</w:t>
            </w:r>
          </w:p>
        </w:tc>
        <w:tc>
          <w:tcPr>
            <w:tcW w:w="13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8B2EA93" w14:textId="613B6282" w:rsidR="00575D7B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E a b f</w:t>
            </w:r>
          </w:p>
        </w:tc>
      </w:tr>
      <w:tr w:rsidR="00575D7B" w:rsidRPr="00057192" w14:paraId="4D078BA8" w14:textId="52DDB1DD" w:rsidTr="00575D7B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2F53754" w14:textId="77777777" w:rsidR="00575D7B" w:rsidRPr="00057192" w:rsidRDefault="00575D7B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T11</w:t>
            </w:r>
          </w:p>
        </w:tc>
        <w:tc>
          <w:tcPr>
            <w:tcW w:w="201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4585D7F" w14:textId="77777777" w:rsidR="00575D7B" w:rsidRPr="00057192" w:rsidRDefault="00575D7B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  <w:tc>
          <w:tcPr>
            <w:tcW w:w="13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9C51B62" w14:textId="3E3F0BFD" w:rsidR="00575D7B" w:rsidRPr="00575D7B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 w:hint="eastAsia"/>
                <w:color w:val="FF0000"/>
                <w:sz w:val="24"/>
                <w:szCs w:val="24"/>
                <w:lang w:eastAsia="ko-KR"/>
              </w:rPr>
              <w:t>A</w:t>
            </w:r>
          </w:p>
        </w:tc>
        <w:tc>
          <w:tcPr>
            <w:tcW w:w="1368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D148551" w14:textId="13BBBEEE" w:rsidR="00575D7B" w:rsidRPr="00575D7B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 w:rsidRPr="002C3CD9">
              <w:rPr>
                <w:rFonts w:ascii="Times New Roman" w:hAnsi="Times New Roman" w:cs="Times New Roman" w:hint="eastAsia"/>
                <w:color w:val="FF0000"/>
                <w:sz w:val="24"/>
                <w:szCs w:val="24"/>
                <w:highlight w:val="green"/>
                <w:lang w:eastAsia="ko-KR"/>
              </w:rPr>
              <w:t>C</w:t>
            </w:r>
          </w:p>
        </w:tc>
        <w:tc>
          <w:tcPr>
            <w:tcW w:w="1368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9724AD6" w14:textId="24987805" w:rsidR="00575D7B" w:rsidRPr="00575D7B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 w:hint="eastAsia"/>
                <w:color w:val="FF0000"/>
                <w:sz w:val="24"/>
                <w:szCs w:val="24"/>
                <w:lang w:eastAsia="ko-KR"/>
              </w:rPr>
              <w:t>B</w:t>
            </w:r>
          </w:p>
        </w:tc>
        <w:tc>
          <w:tcPr>
            <w:tcW w:w="13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5914F72" w14:textId="08411D34" w:rsidR="00575D7B" w:rsidRPr="00575D7B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 w:hint="eastAsia"/>
                <w:color w:val="FF0000"/>
                <w:sz w:val="24"/>
                <w:szCs w:val="24"/>
                <w:lang w:eastAsia="ko-KR"/>
              </w:rPr>
              <w:t>F</w:t>
            </w:r>
          </w:p>
        </w:tc>
        <w:tc>
          <w:tcPr>
            <w:tcW w:w="13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DFD486C" w14:textId="764245EB" w:rsidR="00575D7B" w:rsidRPr="00575D7B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A b f c</w:t>
            </w:r>
          </w:p>
        </w:tc>
      </w:tr>
      <w:tr w:rsidR="00575D7B" w:rsidRPr="00057192" w14:paraId="1659EDBB" w14:textId="18D0289C" w:rsidTr="00575D7B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585808D" w14:textId="77777777" w:rsidR="00575D7B" w:rsidRPr="00057192" w:rsidRDefault="00575D7B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T12</w:t>
            </w:r>
          </w:p>
        </w:tc>
        <w:tc>
          <w:tcPr>
            <w:tcW w:w="201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DA176DD" w14:textId="77777777" w:rsidR="00575D7B" w:rsidRPr="00057192" w:rsidRDefault="00575D7B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G</w:t>
            </w:r>
          </w:p>
        </w:tc>
        <w:tc>
          <w:tcPr>
            <w:tcW w:w="13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DD5935E" w14:textId="67813610" w:rsidR="00575D7B" w:rsidRPr="00575D7B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 w:rsidRPr="002C3CD9">
              <w:rPr>
                <w:rFonts w:ascii="Times New Roman" w:hAnsi="Times New Roman" w:cs="Times New Roman" w:hint="eastAsia"/>
                <w:color w:val="FF0000"/>
                <w:sz w:val="24"/>
                <w:szCs w:val="24"/>
                <w:highlight w:val="green"/>
                <w:lang w:eastAsia="ko-KR"/>
              </w:rPr>
              <w:t>G</w:t>
            </w:r>
          </w:p>
        </w:tc>
        <w:tc>
          <w:tcPr>
            <w:tcW w:w="1368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D45EC8C" w14:textId="63040104" w:rsidR="00575D7B" w:rsidRPr="00575D7B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 w:hint="eastAsia"/>
                <w:color w:val="FF0000"/>
                <w:sz w:val="24"/>
                <w:szCs w:val="24"/>
                <w:lang w:eastAsia="ko-KR"/>
              </w:rPr>
              <w:t>C</w:t>
            </w:r>
          </w:p>
        </w:tc>
        <w:tc>
          <w:tcPr>
            <w:tcW w:w="1368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C323F90" w14:textId="2BA7E44D" w:rsidR="00575D7B" w:rsidRPr="00575D7B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 w:hint="eastAsia"/>
                <w:color w:val="FF0000"/>
                <w:sz w:val="24"/>
                <w:szCs w:val="24"/>
                <w:lang w:eastAsia="ko-KR"/>
              </w:rPr>
              <w:t>B</w:t>
            </w:r>
          </w:p>
        </w:tc>
        <w:tc>
          <w:tcPr>
            <w:tcW w:w="13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C257CF1" w14:textId="62EE1C63" w:rsidR="00575D7B" w:rsidRPr="00575D7B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 w:hint="eastAsia"/>
                <w:color w:val="FF0000"/>
                <w:sz w:val="24"/>
                <w:szCs w:val="24"/>
                <w:lang w:eastAsia="ko-KR"/>
              </w:rPr>
              <w:t>F</w:t>
            </w:r>
          </w:p>
        </w:tc>
        <w:tc>
          <w:tcPr>
            <w:tcW w:w="13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4B2A631" w14:textId="4C11450D" w:rsidR="00575D7B" w:rsidRPr="00575D7B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B f c g</w:t>
            </w:r>
          </w:p>
        </w:tc>
      </w:tr>
      <w:tr w:rsidR="00575D7B" w:rsidRPr="00057192" w14:paraId="007E1A1A" w14:textId="549E5E25" w:rsidTr="00575D7B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301D290" w14:textId="77777777" w:rsidR="00575D7B" w:rsidRPr="00057192" w:rsidRDefault="00575D7B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T13</w:t>
            </w:r>
          </w:p>
        </w:tc>
        <w:tc>
          <w:tcPr>
            <w:tcW w:w="201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7F7978F" w14:textId="77777777" w:rsidR="00575D7B" w:rsidRPr="00057192" w:rsidRDefault="00575D7B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13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599B40A" w14:textId="20C1C051" w:rsidR="00575D7B" w:rsidRPr="00575D7B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 w:hint="eastAsia"/>
                <w:color w:val="FF0000"/>
                <w:sz w:val="24"/>
                <w:szCs w:val="24"/>
                <w:lang w:eastAsia="ko-KR"/>
              </w:rPr>
              <w:t>G</w:t>
            </w:r>
          </w:p>
        </w:tc>
        <w:tc>
          <w:tcPr>
            <w:tcW w:w="1368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F56035E" w14:textId="43FB9447" w:rsidR="00575D7B" w:rsidRPr="00575D7B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 w:hint="eastAsia"/>
                <w:color w:val="FF0000"/>
                <w:sz w:val="24"/>
                <w:szCs w:val="24"/>
                <w:lang w:eastAsia="ko-KR"/>
              </w:rPr>
              <w:t>C</w:t>
            </w:r>
          </w:p>
        </w:tc>
        <w:tc>
          <w:tcPr>
            <w:tcW w:w="1368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CC2DAAA" w14:textId="2574521E" w:rsidR="00575D7B" w:rsidRPr="00575D7B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 w:rsidRPr="002C3CD9">
              <w:rPr>
                <w:rFonts w:ascii="Times New Roman" w:hAnsi="Times New Roman" w:cs="Times New Roman" w:hint="eastAsia"/>
                <w:color w:val="FF0000"/>
                <w:sz w:val="24"/>
                <w:szCs w:val="24"/>
                <w:highlight w:val="green"/>
                <w:lang w:eastAsia="ko-KR"/>
              </w:rPr>
              <w:t>A</w:t>
            </w:r>
          </w:p>
        </w:tc>
        <w:tc>
          <w:tcPr>
            <w:tcW w:w="13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C614FCB" w14:textId="7A7F1912" w:rsidR="00575D7B" w:rsidRPr="00575D7B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 w:hint="eastAsia"/>
                <w:color w:val="FF0000"/>
                <w:sz w:val="24"/>
                <w:szCs w:val="24"/>
                <w:lang w:eastAsia="ko-KR"/>
              </w:rPr>
              <w:t>F</w:t>
            </w:r>
          </w:p>
        </w:tc>
        <w:tc>
          <w:tcPr>
            <w:tcW w:w="13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A8EA20F" w14:textId="187A299F" w:rsidR="00575D7B" w:rsidRPr="00575D7B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F c g a</w:t>
            </w:r>
          </w:p>
        </w:tc>
      </w:tr>
      <w:tr w:rsidR="00575D7B" w:rsidRPr="00057192" w14:paraId="09BB6D87" w14:textId="2CEBF384" w:rsidTr="00575D7B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0BC0010" w14:textId="77777777" w:rsidR="00575D7B" w:rsidRPr="00057192" w:rsidRDefault="00575D7B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T14</w:t>
            </w:r>
          </w:p>
        </w:tc>
        <w:tc>
          <w:tcPr>
            <w:tcW w:w="201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75B0429" w14:textId="77777777" w:rsidR="00575D7B" w:rsidRPr="00057192" w:rsidRDefault="00575D7B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13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97CFAE4" w14:textId="219B6A71" w:rsidR="00575D7B" w:rsidRPr="00575D7B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 w:hint="eastAsia"/>
                <w:color w:val="FF0000"/>
                <w:sz w:val="24"/>
                <w:szCs w:val="24"/>
                <w:lang w:eastAsia="ko-KR"/>
              </w:rPr>
              <w:t>G</w:t>
            </w:r>
          </w:p>
        </w:tc>
        <w:tc>
          <w:tcPr>
            <w:tcW w:w="1368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1BAFE72" w14:textId="624F34EF" w:rsidR="00575D7B" w:rsidRPr="00575D7B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 w:hint="eastAsia"/>
                <w:color w:val="FF0000"/>
                <w:sz w:val="24"/>
                <w:szCs w:val="24"/>
                <w:lang w:eastAsia="ko-KR"/>
              </w:rPr>
              <w:t>C</w:t>
            </w:r>
          </w:p>
        </w:tc>
        <w:tc>
          <w:tcPr>
            <w:tcW w:w="1368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CDB6111" w14:textId="13AEA465" w:rsidR="00575D7B" w:rsidRPr="00575D7B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 w:hint="eastAsia"/>
                <w:color w:val="FF0000"/>
                <w:sz w:val="24"/>
                <w:szCs w:val="24"/>
                <w:lang w:eastAsia="ko-KR"/>
              </w:rPr>
              <w:t>A</w:t>
            </w:r>
          </w:p>
        </w:tc>
        <w:tc>
          <w:tcPr>
            <w:tcW w:w="13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335CDD0" w14:textId="2DE57BED" w:rsidR="00575D7B" w:rsidRPr="00575D7B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 w:rsidRPr="002C3CD9">
              <w:rPr>
                <w:rFonts w:ascii="Times New Roman" w:hAnsi="Times New Roman" w:cs="Times New Roman" w:hint="eastAsia"/>
                <w:color w:val="FF0000"/>
                <w:sz w:val="24"/>
                <w:szCs w:val="24"/>
                <w:highlight w:val="green"/>
                <w:lang w:eastAsia="ko-KR"/>
              </w:rPr>
              <w:t>B</w:t>
            </w:r>
          </w:p>
        </w:tc>
        <w:tc>
          <w:tcPr>
            <w:tcW w:w="13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2E9CF2A" w14:textId="35579A4F" w:rsidR="00575D7B" w:rsidRPr="00575D7B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C g a b</w:t>
            </w:r>
          </w:p>
        </w:tc>
      </w:tr>
      <w:tr w:rsidR="00575D7B" w:rsidRPr="00057192" w14:paraId="2CE7CBC5" w14:textId="0EBD71A7" w:rsidTr="00575D7B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66589FD" w14:textId="77777777" w:rsidR="00575D7B" w:rsidRPr="00057192" w:rsidRDefault="00575D7B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T15</w:t>
            </w:r>
          </w:p>
        </w:tc>
        <w:tc>
          <w:tcPr>
            <w:tcW w:w="201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06BA6B9" w14:textId="77777777" w:rsidR="00575D7B" w:rsidRPr="00057192" w:rsidRDefault="00575D7B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13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43D2785" w14:textId="7CC79F8A" w:rsidR="00575D7B" w:rsidRPr="00575D7B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 w:hint="eastAsia"/>
                <w:color w:val="FF0000"/>
                <w:sz w:val="24"/>
                <w:szCs w:val="24"/>
                <w:lang w:eastAsia="ko-KR"/>
              </w:rPr>
              <w:t>G</w:t>
            </w:r>
          </w:p>
        </w:tc>
        <w:tc>
          <w:tcPr>
            <w:tcW w:w="1368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F580C58" w14:textId="11405EFB" w:rsidR="00575D7B" w:rsidRPr="00575D7B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 w:hint="eastAsia"/>
                <w:color w:val="FF0000"/>
                <w:sz w:val="24"/>
                <w:szCs w:val="24"/>
                <w:lang w:eastAsia="ko-KR"/>
              </w:rPr>
              <w:t>C</w:t>
            </w:r>
          </w:p>
        </w:tc>
        <w:tc>
          <w:tcPr>
            <w:tcW w:w="1368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660A53A" w14:textId="6D8881BF" w:rsidR="00575D7B" w:rsidRPr="00575D7B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 w:hint="eastAsia"/>
                <w:color w:val="FF0000"/>
                <w:sz w:val="24"/>
                <w:szCs w:val="24"/>
                <w:lang w:eastAsia="ko-KR"/>
              </w:rPr>
              <w:t>A</w:t>
            </w:r>
          </w:p>
        </w:tc>
        <w:tc>
          <w:tcPr>
            <w:tcW w:w="13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B42653E" w14:textId="28E66FEE" w:rsidR="00575D7B" w:rsidRPr="00575D7B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 w:hint="eastAsia"/>
                <w:color w:val="FF0000"/>
                <w:sz w:val="24"/>
                <w:szCs w:val="24"/>
                <w:lang w:eastAsia="ko-KR"/>
              </w:rPr>
              <w:t>B</w:t>
            </w:r>
          </w:p>
        </w:tc>
        <w:tc>
          <w:tcPr>
            <w:tcW w:w="13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4BDBCA8" w14:textId="734BF1DC" w:rsidR="00575D7B" w:rsidRPr="00575D7B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C g a b</w:t>
            </w:r>
          </w:p>
        </w:tc>
      </w:tr>
      <w:tr w:rsidR="00575D7B" w:rsidRPr="00057192" w14:paraId="42C10740" w14:textId="4DFB3A38" w:rsidTr="00575D7B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380FFC2" w14:textId="77777777" w:rsidR="00575D7B" w:rsidRPr="00057192" w:rsidRDefault="00575D7B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T16</w:t>
            </w:r>
          </w:p>
        </w:tc>
        <w:tc>
          <w:tcPr>
            <w:tcW w:w="201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6E0A25A" w14:textId="77777777" w:rsidR="00575D7B" w:rsidRPr="00057192" w:rsidRDefault="00575D7B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</w:p>
        </w:tc>
        <w:tc>
          <w:tcPr>
            <w:tcW w:w="13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166D1A8" w14:textId="438A680D" w:rsidR="00575D7B" w:rsidRPr="00575D7B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 w:hint="eastAsia"/>
                <w:color w:val="FF0000"/>
                <w:sz w:val="24"/>
                <w:szCs w:val="24"/>
                <w:lang w:eastAsia="ko-KR"/>
              </w:rPr>
              <w:t>G</w:t>
            </w:r>
          </w:p>
        </w:tc>
        <w:tc>
          <w:tcPr>
            <w:tcW w:w="1368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96EF1D1" w14:textId="2FC6A08D" w:rsidR="00575D7B" w:rsidRPr="00575D7B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 w:rsidRPr="002C3CD9">
              <w:rPr>
                <w:rFonts w:ascii="Times New Roman" w:hAnsi="Times New Roman" w:cs="Times New Roman" w:hint="eastAsia"/>
                <w:color w:val="FF0000"/>
                <w:sz w:val="24"/>
                <w:szCs w:val="24"/>
                <w:highlight w:val="green"/>
                <w:lang w:eastAsia="ko-KR"/>
              </w:rPr>
              <w:t>D</w:t>
            </w:r>
          </w:p>
        </w:tc>
        <w:tc>
          <w:tcPr>
            <w:tcW w:w="1368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E7305E4" w14:textId="720A154A" w:rsidR="00575D7B" w:rsidRPr="00575D7B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 w:hint="eastAsia"/>
                <w:color w:val="FF0000"/>
                <w:sz w:val="24"/>
                <w:szCs w:val="24"/>
                <w:lang w:eastAsia="ko-KR"/>
              </w:rPr>
              <w:t>A</w:t>
            </w:r>
          </w:p>
        </w:tc>
        <w:tc>
          <w:tcPr>
            <w:tcW w:w="13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0FC904C" w14:textId="07DFB072" w:rsidR="00575D7B" w:rsidRPr="00575D7B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 w:hint="eastAsia"/>
                <w:color w:val="FF0000"/>
                <w:sz w:val="24"/>
                <w:szCs w:val="24"/>
                <w:lang w:eastAsia="ko-KR"/>
              </w:rPr>
              <w:t>B</w:t>
            </w:r>
          </w:p>
        </w:tc>
        <w:tc>
          <w:tcPr>
            <w:tcW w:w="13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9F5513C" w14:textId="09E3B4BA" w:rsidR="00575D7B" w:rsidRPr="00575D7B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G a b d</w:t>
            </w:r>
          </w:p>
        </w:tc>
      </w:tr>
      <w:tr w:rsidR="00575D7B" w:rsidRPr="00057192" w14:paraId="6588968D" w14:textId="133A2AF0" w:rsidTr="00575D7B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23FF0B4" w14:textId="77777777" w:rsidR="00575D7B" w:rsidRPr="00057192" w:rsidRDefault="00575D7B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T17</w:t>
            </w:r>
          </w:p>
        </w:tc>
        <w:tc>
          <w:tcPr>
            <w:tcW w:w="201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A01E3AF" w14:textId="77777777" w:rsidR="00575D7B" w:rsidRPr="00057192" w:rsidRDefault="00575D7B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G</w:t>
            </w:r>
          </w:p>
        </w:tc>
        <w:tc>
          <w:tcPr>
            <w:tcW w:w="1382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1089FCF" w14:textId="7F9903B5" w:rsidR="00575D7B" w:rsidRPr="00575D7B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 w:hint="eastAsia"/>
                <w:color w:val="FF0000"/>
                <w:sz w:val="24"/>
                <w:szCs w:val="24"/>
                <w:lang w:eastAsia="ko-KR"/>
              </w:rPr>
              <w:t>G</w:t>
            </w:r>
          </w:p>
        </w:tc>
        <w:tc>
          <w:tcPr>
            <w:tcW w:w="136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57DE172" w14:textId="2C30232D" w:rsidR="00575D7B" w:rsidRPr="00575D7B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 w:hint="eastAsia"/>
                <w:color w:val="FF0000"/>
                <w:sz w:val="24"/>
                <w:szCs w:val="24"/>
                <w:lang w:eastAsia="ko-KR"/>
              </w:rPr>
              <w:t>D</w:t>
            </w:r>
          </w:p>
        </w:tc>
        <w:tc>
          <w:tcPr>
            <w:tcW w:w="136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E2FD3B6" w14:textId="4DC248E4" w:rsidR="00575D7B" w:rsidRPr="00575D7B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 w:hint="eastAsia"/>
                <w:color w:val="FF0000"/>
                <w:sz w:val="24"/>
                <w:szCs w:val="24"/>
                <w:lang w:eastAsia="ko-KR"/>
              </w:rPr>
              <w:t>A</w:t>
            </w:r>
          </w:p>
        </w:tc>
        <w:tc>
          <w:tcPr>
            <w:tcW w:w="13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59D88B8" w14:textId="317340F9" w:rsidR="00575D7B" w:rsidRPr="00575D7B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 w:hint="eastAsia"/>
                <w:color w:val="FF0000"/>
                <w:sz w:val="24"/>
                <w:szCs w:val="24"/>
                <w:lang w:eastAsia="ko-KR"/>
              </w:rPr>
              <w:t>B</w:t>
            </w:r>
          </w:p>
        </w:tc>
        <w:tc>
          <w:tcPr>
            <w:tcW w:w="13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98DFF3F" w14:textId="7E191E0B" w:rsidR="00575D7B" w:rsidRPr="00575D7B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A b d g</w:t>
            </w:r>
          </w:p>
        </w:tc>
      </w:tr>
      <w:tr w:rsidR="00575D7B" w:rsidRPr="00057192" w14:paraId="60147CF3" w14:textId="1785E75C" w:rsidTr="00575D7B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404983B" w14:textId="77777777" w:rsidR="00575D7B" w:rsidRPr="00057192" w:rsidRDefault="00575D7B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T18</w:t>
            </w:r>
          </w:p>
        </w:tc>
        <w:tc>
          <w:tcPr>
            <w:tcW w:w="201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F50F6AE" w14:textId="77777777" w:rsidR="00575D7B" w:rsidRPr="00057192" w:rsidRDefault="00575D7B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F</w:t>
            </w:r>
          </w:p>
        </w:tc>
        <w:tc>
          <w:tcPr>
            <w:tcW w:w="1382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743B937" w14:textId="24A27C3E" w:rsidR="00575D7B" w:rsidRPr="00575D7B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 w:hint="eastAsia"/>
                <w:color w:val="FF0000"/>
                <w:sz w:val="24"/>
                <w:szCs w:val="24"/>
                <w:lang w:eastAsia="ko-KR"/>
              </w:rPr>
              <w:t>G</w:t>
            </w:r>
          </w:p>
        </w:tc>
        <w:tc>
          <w:tcPr>
            <w:tcW w:w="136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6AD70E7" w14:textId="08850DE6" w:rsidR="00575D7B" w:rsidRPr="00575D7B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 w:hint="eastAsia"/>
                <w:color w:val="FF0000"/>
                <w:sz w:val="24"/>
                <w:szCs w:val="24"/>
                <w:lang w:eastAsia="ko-KR"/>
              </w:rPr>
              <w:t>D</w:t>
            </w:r>
          </w:p>
        </w:tc>
        <w:tc>
          <w:tcPr>
            <w:tcW w:w="136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1F3BA3A" w14:textId="7372ECF2" w:rsidR="00575D7B" w:rsidRPr="00575D7B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 w:rsidRPr="002C3CD9">
              <w:rPr>
                <w:rFonts w:ascii="Times New Roman" w:hAnsi="Times New Roman" w:cs="Times New Roman" w:hint="eastAsia"/>
                <w:color w:val="FF0000"/>
                <w:sz w:val="24"/>
                <w:szCs w:val="24"/>
                <w:highlight w:val="green"/>
                <w:lang w:eastAsia="ko-KR"/>
              </w:rPr>
              <w:t>F</w:t>
            </w:r>
          </w:p>
        </w:tc>
        <w:tc>
          <w:tcPr>
            <w:tcW w:w="13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993D11C" w14:textId="1AF8E931" w:rsidR="00575D7B" w:rsidRPr="00575D7B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 w:hint="eastAsia"/>
                <w:color w:val="FF0000"/>
                <w:sz w:val="24"/>
                <w:szCs w:val="24"/>
                <w:lang w:eastAsia="ko-KR"/>
              </w:rPr>
              <w:t>B</w:t>
            </w:r>
          </w:p>
        </w:tc>
        <w:tc>
          <w:tcPr>
            <w:tcW w:w="13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709753D" w14:textId="3331AFA6" w:rsidR="00575D7B" w:rsidRPr="00575D7B" w:rsidRDefault="00575D7B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B d g f</w:t>
            </w:r>
          </w:p>
        </w:tc>
      </w:tr>
      <w:tr w:rsidR="00575D7B" w:rsidRPr="00057192" w14:paraId="0BBAEBCA" w14:textId="10E35D36" w:rsidTr="00575D7B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D0A6D58" w14:textId="77777777" w:rsidR="00575D7B" w:rsidRPr="00057192" w:rsidRDefault="00575D7B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T19</w:t>
            </w:r>
          </w:p>
        </w:tc>
        <w:tc>
          <w:tcPr>
            <w:tcW w:w="201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4116E22" w14:textId="77777777" w:rsidR="00575D7B" w:rsidRPr="00057192" w:rsidRDefault="00575D7B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1382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06DCA08" w14:textId="36AB88DF" w:rsidR="00575D7B" w:rsidRPr="00EF5298" w:rsidRDefault="00EF5298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G</w:t>
            </w:r>
          </w:p>
        </w:tc>
        <w:tc>
          <w:tcPr>
            <w:tcW w:w="136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15C4A3C" w14:textId="0D132F20" w:rsidR="00575D7B" w:rsidRPr="00EF5298" w:rsidRDefault="00EF5298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D</w:t>
            </w:r>
          </w:p>
        </w:tc>
        <w:tc>
          <w:tcPr>
            <w:tcW w:w="136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2958F2C" w14:textId="4AEC8DB6" w:rsidR="00575D7B" w:rsidRPr="00EF5298" w:rsidRDefault="00EF5298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F</w:t>
            </w:r>
          </w:p>
        </w:tc>
        <w:tc>
          <w:tcPr>
            <w:tcW w:w="13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2E61A43" w14:textId="7800A373" w:rsidR="00575D7B" w:rsidRPr="00EF5298" w:rsidRDefault="00EF5298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 w:rsidRPr="002C3CD9">
              <w:rPr>
                <w:rFonts w:ascii="Times New Roman" w:hAnsi="Times New Roman" w:cs="Times New Roman"/>
                <w:color w:val="FF0000"/>
                <w:sz w:val="24"/>
                <w:szCs w:val="24"/>
                <w:highlight w:val="green"/>
                <w:lang w:eastAsia="ko-KR"/>
              </w:rPr>
              <w:t>A</w:t>
            </w:r>
          </w:p>
        </w:tc>
        <w:tc>
          <w:tcPr>
            <w:tcW w:w="13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D7B8EFF" w14:textId="63AA1BA7" w:rsidR="00575D7B" w:rsidRPr="00EF5298" w:rsidRDefault="00EF5298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D g f a</w:t>
            </w:r>
          </w:p>
        </w:tc>
      </w:tr>
      <w:tr w:rsidR="00575D7B" w:rsidRPr="00057192" w14:paraId="60EC164A" w14:textId="0829B730" w:rsidTr="00575D7B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CF46B44" w14:textId="77777777" w:rsidR="00575D7B" w:rsidRPr="00057192" w:rsidRDefault="00575D7B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T20</w:t>
            </w:r>
          </w:p>
        </w:tc>
        <w:tc>
          <w:tcPr>
            <w:tcW w:w="201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7C3E319" w14:textId="77777777" w:rsidR="00575D7B" w:rsidRPr="00057192" w:rsidRDefault="00575D7B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F</w:t>
            </w:r>
          </w:p>
        </w:tc>
        <w:tc>
          <w:tcPr>
            <w:tcW w:w="1382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8657780" w14:textId="7F698A97" w:rsidR="00575D7B" w:rsidRPr="00EF5298" w:rsidRDefault="00EF5298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G</w:t>
            </w:r>
          </w:p>
        </w:tc>
        <w:tc>
          <w:tcPr>
            <w:tcW w:w="136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98C7A18" w14:textId="0407B498" w:rsidR="00575D7B" w:rsidRPr="00EF5298" w:rsidRDefault="00EF5298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D</w:t>
            </w:r>
          </w:p>
        </w:tc>
        <w:tc>
          <w:tcPr>
            <w:tcW w:w="136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5311947" w14:textId="61F0BE0F" w:rsidR="00575D7B" w:rsidRPr="00EF5298" w:rsidRDefault="00EF5298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F</w:t>
            </w:r>
          </w:p>
        </w:tc>
        <w:tc>
          <w:tcPr>
            <w:tcW w:w="13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7804437" w14:textId="5F009E34" w:rsidR="00575D7B" w:rsidRPr="00EF5298" w:rsidRDefault="00EF5298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A</w:t>
            </w:r>
          </w:p>
        </w:tc>
        <w:tc>
          <w:tcPr>
            <w:tcW w:w="13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3656B4D" w14:textId="11D5BAC1" w:rsidR="00575D7B" w:rsidRPr="00EF5298" w:rsidRDefault="00EF5298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D g a f</w:t>
            </w:r>
          </w:p>
        </w:tc>
      </w:tr>
      <w:tr w:rsidR="00575D7B" w:rsidRPr="00057192" w14:paraId="6F148C71" w14:textId="24D25206" w:rsidTr="00575D7B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C1FF76A" w14:textId="77777777" w:rsidR="00575D7B" w:rsidRPr="00057192" w:rsidRDefault="00575D7B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T21</w:t>
            </w:r>
          </w:p>
        </w:tc>
        <w:tc>
          <w:tcPr>
            <w:tcW w:w="201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16371E0" w14:textId="77777777" w:rsidR="00575D7B" w:rsidRPr="00057192" w:rsidRDefault="00575D7B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  <w:tc>
          <w:tcPr>
            <w:tcW w:w="1382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F52BF36" w14:textId="720C56A2" w:rsidR="00575D7B" w:rsidRPr="00EF5298" w:rsidRDefault="00EF5298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G</w:t>
            </w:r>
          </w:p>
        </w:tc>
        <w:tc>
          <w:tcPr>
            <w:tcW w:w="136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D3A2A0C" w14:textId="34713ABD" w:rsidR="00575D7B" w:rsidRPr="00EF5298" w:rsidRDefault="00EF5298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 w:rsidRPr="002C3CD9">
              <w:rPr>
                <w:rFonts w:ascii="Times New Roman" w:hAnsi="Times New Roman" w:cs="Times New Roman"/>
                <w:color w:val="FF0000"/>
                <w:sz w:val="24"/>
                <w:szCs w:val="24"/>
                <w:highlight w:val="green"/>
                <w:lang w:eastAsia="ko-KR"/>
              </w:rPr>
              <w:t>C</w:t>
            </w:r>
          </w:p>
        </w:tc>
        <w:tc>
          <w:tcPr>
            <w:tcW w:w="136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5BC4ADF" w14:textId="16464256" w:rsidR="00575D7B" w:rsidRPr="00EF5298" w:rsidRDefault="00EF5298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F</w:t>
            </w:r>
          </w:p>
        </w:tc>
        <w:tc>
          <w:tcPr>
            <w:tcW w:w="13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8620F4F" w14:textId="5A73EF27" w:rsidR="00575D7B" w:rsidRPr="00EF5298" w:rsidRDefault="00EF5298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A</w:t>
            </w:r>
          </w:p>
        </w:tc>
        <w:tc>
          <w:tcPr>
            <w:tcW w:w="13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3A17CFB" w14:textId="7423C9F5" w:rsidR="00575D7B" w:rsidRPr="00EF5298" w:rsidRDefault="00EF5298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G a f c</w:t>
            </w:r>
          </w:p>
        </w:tc>
      </w:tr>
      <w:tr w:rsidR="00575D7B" w:rsidRPr="00057192" w14:paraId="2350236D" w14:textId="554489FD" w:rsidTr="00575D7B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25CC4BD" w14:textId="77777777" w:rsidR="00575D7B" w:rsidRPr="00057192" w:rsidRDefault="00575D7B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T22</w:t>
            </w:r>
          </w:p>
        </w:tc>
        <w:tc>
          <w:tcPr>
            <w:tcW w:w="201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BF43989" w14:textId="77777777" w:rsidR="00575D7B" w:rsidRPr="00057192" w:rsidRDefault="00575D7B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F</w:t>
            </w:r>
          </w:p>
        </w:tc>
        <w:tc>
          <w:tcPr>
            <w:tcW w:w="1382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BEE3006" w14:textId="2BF062F6" w:rsidR="00575D7B" w:rsidRPr="00EF5298" w:rsidRDefault="00EF5298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G</w:t>
            </w:r>
          </w:p>
        </w:tc>
        <w:tc>
          <w:tcPr>
            <w:tcW w:w="136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BB0F979" w14:textId="33714F58" w:rsidR="00575D7B" w:rsidRPr="00EF5298" w:rsidRDefault="00EF5298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C</w:t>
            </w:r>
          </w:p>
        </w:tc>
        <w:tc>
          <w:tcPr>
            <w:tcW w:w="136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571E980" w14:textId="0381D091" w:rsidR="00575D7B" w:rsidRPr="00EF5298" w:rsidRDefault="00EF5298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F</w:t>
            </w:r>
          </w:p>
        </w:tc>
        <w:tc>
          <w:tcPr>
            <w:tcW w:w="13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80539E8" w14:textId="300D1D7C" w:rsidR="00575D7B" w:rsidRPr="00EF5298" w:rsidRDefault="00EF5298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A</w:t>
            </w:r>
          </w:p>
        </w:tc>
        <w:tc>
          <w:tcPr>
            <w:tcW w:w="13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16EA2D3" w14:textId="31B136E9" w:rsidR="00575D7B" w:rsidRPr="00EF5298" w:rsidRDefault="00EF5298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G a c f</w:t>
            </w:r>
          </w:p>
        </w:tc>
      </w:tr>
      <w:tr w:rsidR="00575D7B" w:rsidRPr="00057192" w14:paraId="7D661BC0" w14:textId="4C69526A" w:rsidTr="00575D7B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46BD13B" w14:textId="77777777" w:rsidR="00575D7B" w:rsidRPr="00057192" w:rsidRDefault="00575D7B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T23</w:t>
            </w:r>
          </w:p>
        </w:tc>
        <w:tc>
          <w:tcPr>
            <w:tcW w:w="201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746ACF5" w14:textId="77777777" w:rsidR="00575D7B" w:rsidRPr="00057192" w:rsidRDefault="00575D7B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1382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FEC0DE8" w14:textId="12C9483C" w:rsidR="00575D7B" w:rsidRPr="00EF5298" w:rsidRDefault="00EF5298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 w:rsidRPr="002C3CD9">
              <w:rPr>
                <w:rFonts w:ascii="Times New Roman" w:hAnsi="Times New Roman" w:cs="Times New Roman"/>
                <w:color w:val="FF0000"/>
                <w:sz w:val="24"/>
                <w:szCs w:val="24"/>
                <w:highlight w:val="green"/>
                <w:lang w:eastAsia="ko-KR"/>
              </w:rPr>
              <w:t>B</w:t>
            </w:r>
          </w:p>
        </w:tc>
        <w:tc>
          <w:tcPr>
            <w:tcW w:w="136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B99923B" w14:textId="54874059" w:rsidR="00575D7B" w:rsidRPr="00EF5298" w:rsidRDefault="00EF5298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C</w:t>
            </w:r>
          </w:p>
        </w:tc>
        <w:tc>
          <w:tcPr>
            <w:tcW w:w="136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EF4223F" w14:textId="4A7A3504" w:rsidR="00575D7B" w:rsidRPr="00EF5298" w:rsidRDefault="00EF5298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F</w:t>
            </w:r>
          </w:p>
        </w:tc>
        <w:tc>
          <w:tcPr>
            <w:tcW w:w="13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E423881" w14:textId="37E1DDAE" w:rsidR="00575D7B" w:rsidRPr="00EF5298" w:rsidRDefault="00EF5298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A</w:t>
            </w:r>
          </w:p>
        </w:tc>
        <w:tc>
          <w:tcPr>
            <w:tcW w:w="13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F8B9D92" w14:textId="7F9EB838" w:rsidR="00575D7B" w:rsidRPr="00EF5298" w:rsidRDefault="00EF5298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A c f b</w:t>
            </w:r>
          </w:p>
        </w:tc>
      </w:tr>
      <w:tr w:rsidR="00575D7B" w:rsidRPr="00057192" w14:paraId="4991740A" w14:textId="2A28EDEA" w:rsidTr="00575D7B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1439267" w14:textId="77777777" w:rsidR="00575D7B" w:rsidRPr="00057192" w:rsidRDefault="00575D7B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T24</w:t>
            </w:r>
          </w:p>
        </w:tc>
        <w:tc>
          <w:tcPr>
            <w:tcW w:w="201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8546AC9" w14:textId="77777777" w:rsidR="00575D7B" w:rsidRPr="00057192" w:rsidRDefault="00575D7B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G</w:t>
            </w:r>
          </w:p>
        </w:tc>
        <w:tc>
          <w:tcPr>
            <w:tcW w:w="1382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1BC003C" w14:textId="7E6F510E" w:rsidR="00575D7B" w:rsidRPr="00EF5298" w:rsidRDefault="00EF5298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B</w:t>
            </w:r>
          </w:p>
        </w:tc>
        <w:tc>
          <w:tcPr>
            <w:tcW w:w="136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2E19204" w14:textId="05978123" w:rsidR="00575D7B" w:rsidRPr="00EF5298" w:rsidRDefault="00EF5298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C</w:t>
            </w:r>
          </w:p>
        </w:tc>
        <w:tc>
          <w:tcPr>
            <w:tcW w:w="136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AC6DC93" w14:textId="323ACDBA" w:rsidR="00575D7B" w:rsidRPr="00EF5298" w:rsidRDefault="00EF5298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F</w:t>
            </w:r>
          </w:p>
        </w:tc>
        <w:tc>
          <w:tcPr>
            <w:tcW w:w="13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A1F37C5" w14:textId="35E5C123" w:rsidR="00575D7B" w:rsidRPr="00EF5298" w:rsidRDefault="00EF5298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 w:rsidRPr="002C3CD9">
              <w:rPr>
                <w:rFonts w:ascii="Times New Roman" w:hAnsi="Times New Roman" w:cs="Times New Roman"/>
                <w:color w:val="FF0000"/>
                <w:sz w:val="24"/>
                <w:szCs w:val="24"/>
                <w:highlight w:val="green"/>
                <w:lang w:eastAsia="ko-KR"/>
              </w:rPr>
              <w:t>G</w:t>
            </w:r>
          </w:p>
        </w:tc>
        <w:tc>
          <w:tcPr>
            <w:tcW w:w="13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F3BF7DB" w14:textId="6AC55C60" w:rsidR="00575D7B" w:rsidRPr="00EF5298" w:rsidRDefault="00EF5298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C f b g</w:t>
            </w:r>
          </w:p>
        </w:tc>
      </w:tr>
    </w:tbl>
    <w:p w14:paraId="288259AF" w14:textId="78B6A2B4" w:rsidR="006F2F17" w:rsidRDefault="006F2F17" w:rsidP="00057192">
      <w:pPr>
        <w:pStyle w:val="a3"/>
        <w:rPr>
          <w:rFonts w:ascii="Times New Roman" w:hAnsi="Times New Roman" w:cs="Times New Roman"/>
          <w:sz w:val="24"/>
          <w:szCs w:val="24"/>
        </w:rPr>
      </w:pPr>
    </w:p>
    <w:p w14:paraId="34DD2B50" w14:textId="3791678B" w:rsidR="00FD4C0C" w:rsidRDefault="00FD4C0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AAD9B1C" w14:textId="7F584E84" w:rsidR="001A40E8" w:rsidRDefault="001A40E8" w:rsidP="00FD4C0C">
      <w:pPr>
        <w:rPr>
          <w:rFonts w:ascii="Times New Roman" w:hAnsi="Times New Roman" w:cs="Times New Roman"/>
          <w:sz w:val="24"/>
          <w:szCs w:val="24"/>
        </w:rPr>
      </w:pPr>
      <w:r w:rsidRPr="001A40E8">
        <w:rPr>
          <w:rFonts w:ascii="Times New Roman" w:hAnsi="Times New Roman" w:cs="Times New Roman"/>
          <w:sz w:val="24"/>
          <w:szCs w:val="24"/>
        </w:rPr>
        <w:lastRenderedPageBreak/>
        <w:t>MRU strategy</w:t>
      </w:r>
    </w:p>
    <w:tbl>
      <w:tblPr>
        <w:tblW w:w="9344" w:type="dxa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7"/>
        <w:gridCol w:w="2013"/>
        <w:gridCol w:w="1367"/>
        <w:gridCol w:w="15"/>
        <w:gridCol w:w="1353"/>
        <w:gridCol w:w="7"/>
        <w:gridCol w:w="1361"/>
        <w:gridCol w:w="1368"/>
        <w:gridCol w:w="1323"/>
      </w:tblGrid>
      <w:tr w:rsidR="005F536F" w:rsidRPr="00057192" w14:paraId="44EFECBD" w14:textId="5CBFEF3B" w:rsidTr="005F536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31DFBB6" w14:textId="77777777" w:rsidR="005F536F" w:rsidRPr="00057192" w:rsidRDefault="005F536F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ime </w:t>
            </w:r>
          </w:p>
        </w:tc>
        <w:tc>
          <w:tcPr>
            <w:tcW w:w="201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04E42D2" w14:textId="77777777" w:rsidR="005F536F" w:rsidRPr="00057192" w:rsidRDefault="005F536F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age Read </w:t>
            </w:r>
          </w:p>
        </w:tc>
        <w:tc>
          <w:tcPr>
            <w:tcW w:w="13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56633A0" w14:textId="77777777" w:rsidR="005F536F" w:rsidRPr="00FD4C0C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eastAsia="ko-KR"/>
              </w:rPr>
              <w:t>F</w:t>
            </w:r>
            <w:r>
              <w:rPr>
                <w:rFonts w:ascii="Times New Roman" w:hAnsi="Times New Roman" w:cs="Times New Roman"/>
                <w:sz w:val="24"/>
                <w:szCs w:val="24"/>
                <w:lang w:eastAsia="ko-KR"/>
              </w:rPr>
              <w:t>rame 1</w:t>
            </w:r>
          </w:p>
        </w:tc>
        <w:tc>
          <w:tcPr>
            <w:tcW w:w="1368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CD769F3" w14:textId="77777777" w:rsidR="005F536F" w:rsidRPr="00FD4C0C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eastAsia="ko-KR"/>
              </w:rPr>
              <w:t>F</w:t>
            </w:r>
            <w:r>
              <w:rPr>
                <w:rFonts w:ascii="Times New Roman" w:hAnsi="Times New Roman" w:cs="Times New Roman"/>
                <w:sz w:val="24"/>
                <w:szCs w:val="24"/>
                <w:lang w:eastAsia="ko-KR"/>
              </w:rPr>
              <w:t>rame 2</w:t>
            </w:r>
          </w:p>
        </w:tc>
        <w:tc>
          <w:tcPr>
            <w:tcW w:w="1368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F086D9D" w14:textId="77777777" w:rsidR="005F536F" w:rsidRPr="00FD4C0C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eastAsia="ko-KR"/>
              </w:rPr>
              <w:t>F</w:t>
            </w:r>
            <w:r>
              <w:rPr>
                <w:rFonts w:ascii="Times New Roman" w:hAnsi="Times New Roman" w:cs="Times New Roman"/>
                <w:sz w:val="24"/>
                <w:szCs w:val="24"/>
                <w:lang w:eastAsia="ko-KR"/>
              </w:rPr>
              <w:t>rame 3</w:t>
            </w:r>
          </w:p>
        </w:tc>
        <w:tc>
          <w:tcPr>
            <w:tcW w:w="13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161EDE3" w14:textId="77777777" w:rsidR="005F536F" w:rsidRPr="00FD4C0C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eastAsia="ko-KR"/>
              </w:rPr>
              <w:t>F</w:t>
            </w:r>
            <w:r>
              <w:rPr>
                <w:rFonts w:ascii="Times New Roman" w:hAnsi="Times New Roman" w:cs="Times New Roman"/>
                <w:sz w:val="24"/>
                <w:szCs w:val="24"/>
                <w:lang w:eastAsia="ko-KR"/>
              </w:rPr>
              <w:t>rame 4</w:t>
            </w:r>
          </w:p>
        </w:tc>
        <w:tc>
          <w:tcPr>
            <w:tcW w:w="13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A499355" w14:textId="70DB4591" w:rsid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ko-KR"/>
              </w:rPr>
              <w:t xml:space="preserve">Queue </w:t>
            </w:r>
          </w:p>
        </w:tc>
      </w:tr>
      <w:tr w:rsidR="005F536F" w:rsidRPr="00057192" w14:paraId="5F9A9AEC" w14:textId="03A6091C" w:rsidTr="005F536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359EF3E" w14:textId="77777777" w:rsidR="005F536F" w:rsidRPr="00057192" w:rsidRDefault="005F536F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1 </w:t>
            </w:r>
          </w:p>
        </w:tc>
        <w:tc>
          <w:tcPr>
            <w:tcW w:w="201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C3BFC88" w14:textId="77777777" w:rsidR="005F536F" w:rsidRPr="00057192" w:rsidRDefault="005F536F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 </w:t>
            </w:r>
          </w:p>
        </w:tc>
        <w:tc>
          <w:tcPr>
            <w:tcW w:w="13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453D388" w14:textId="77777777" w:rsidR="005F536F" w:rsidRPr="00FD4C0C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 w:rsidRPr="002C3CD9">
              <w:rPr>
                <w:rFonts w:ascii="Times New Roman" w:hAnsi="Times New Roman" w:cs="Times New Roman" w:hint="eastAsia"/>
                <w:color w:val="FF0000"/>
                <w:sz w:val="24"/>
                <w:szCs w:val="24"/>
                <w:highlight w:val="green"/>
                <w:lang w:eastAsia="ko-KR"/>
              </w:rPr>
              <w:t>A</w:t>
            </w:r>
          </w:p>
        </w:tc>
        <w:tc>
          <w:tcPr>
            <w:tcW w:w="1368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EE6F86D" w14:textId="77777777" w:rsidR="005F536F" w:rsidRPr="00FD4C0C" w:rsidRDefault="005F536F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368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DD53647" w14:textId="77777777" w:rsidR="005F536F" w:rsidRPr="00FD4C0C" w:rsidRDefault="005F536F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3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79022FA" w14:textId="77777777" w:rsidR="005F536F" w:rsidRPr="00FD4C0C" w:rsidRDefault="005F536F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3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3B839DC" w14:textId="7AB92DC4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A</w:t>
            </w:r>
          </w:p>
        </w:tc>
      </w:tr>
      <w:tr w:rsidR="005F536F" w:rsidRPr="00057192" w14:paraId="3EEE7A7E" w14:textId="1D9079BA" w:rsidTr="005F536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9364239" w14:textId="77777777" w:rsidR="005F536F" w:rsidRPr="00057192" w:rsidRDefault="005F536F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2 </w:t>
            </w:r>
          </w:p>
        </w:tc>
        <w:tc>
          <w:tcPr>
            <w:tcW w:w="201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1977387" w14:textId="77777777" w:rsidR="005F536F" w:rsidRPr="00057192" w:rsidRDefault="005F536F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 </w:t>
            </w:r>
          </w:p>
        </w:tc>
        <w:tc>
          <w:tcPr>
            <w:tcW w:w="13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A37CE51" w14:textId="7A8E4B3C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A</w:t>
            </w:r>
          </w:p>
        </w:tc>
        <w:tc>
          <w:tcPr>
            <w:tcW w:w="1368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9F2F62E" w14:textId="2D1B84EF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 w:rsidRPr="002C3CD9">
              <w:rPr>
                <w:rFonts w:ascii="Times New Roman" w:hAnsi="Times New Roman" w:cs="Times New Roman"/>
                <w:color w:val="FF0000"/>
                <w:sz w:val="24"/>
                <w:szCs w:val="24"/>
                <w:highlight w:val="green"/>
                <w:lang w:eastAsia="ko-KR"/>
              </w:rPr>
              <w:t>B</w:t>
            </w:r>
          </w:p>
        </w:tc>
        <w:tc>
          <w:tcPr>
            <w:tcW w:w="1368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8DB2D1B" w14:textId="77777777" w:rsidR="005F536F" w:rsidRPr="00FD4C0C" w:rsidRDefault="005F536F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3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B5E6251" w14:textId="77777777" w:rsidR="005F536F" w:rsidRPr="00FD4C0C" w:rsidRDefault="005F536F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3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A9A8F04" w14:textId="6C7012F9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B a</w:t>
            </w:r>
          </w:p>
        </w:tc>
      </w:tr>
      <w:tr w:rsidR="005F536F" w:rsidRPr="00057192" w14:paraId="12B2EF42" w14:textId="266D5A01" w:rsidTr="005F536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DDE0F09" w14:textId="77777777" w:rsidR="005F536F" w:rsidRPr="00057192" w:rsidRDefault="005F536F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3 </w:t>
            </w:r>
          </w:p>
        </w:tc>
        <w:tc>
          <w:tcPr>
            <w:tcW w:w="201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AF3AF40" w14:textId="77777777" w:rsidR="005F536F" w:rsidRPr="00057192" w:rsidRDefault="005F536F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 </w:t>
            </w:r>
          </w:p>
        </w:tc>
        <w:tc>
          <w:tcPr>
            <w:tcW w:w="13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1970210" w14:textId="2DA3A54D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A</w:t>
            </w:r>
          </w:p>
        </w:tc>
        <w:tc>
          <w:tcPr>
            <w:tcW w:w="1368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9371B84" w14:textId="31324B86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B</w:t>
            </w:r>
          </w:p>
        </w:tc>
        <w:tc>
          <w:tcPr>
            <w:tcW w:w="1368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22792E2" w14:textId="73CAE307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 w:rsidRPr="002C3CD9">
              <w:rPr>
                <w:rFonts w:ascii="Times New Roman" w:hAnsi="Times New Roman" w:cs="Times New Roman"/>
                <w:color w:val="FF0000"/>
                <w:sz w:val="24"/>
                <w:szCs w:val="24"/>
                <w:highlight w:val="green"/>
                <w:lang w:eastAsia="ko-KR"/>
              </w:rPr>
              <w:t>C</w:t>
            </w:r>
          </w:p>
        </w:tc>
        <w:tc>
          <w:tcPr>
            <w:tcW w:w="13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33AD2B9" w14:textId="77777777" w:rsidR="005F536F" w:rsidRPr="00FD4C0C" w:rsidRDefault="005F536F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3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C22B221" w14:textId="7572172E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C b a</w:t>
            </w:r>
          </w:p>
        </w:tc>
      </w:tr>
      <w:tr w:rsidR="005F536F" w:rsidRPr="00057192" w14:paraId="46B70793" w14:textId="6A1866B1" w:rsidTr="005F536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591679A" w14:textId="77777777" w:rsidR="005F536F" w:rsidRPr="00057192" w:rsidRDefault="005F536F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4 </w:t>
            </w:r>
          </w:p>
        </w:tc>
        <w:tc>
          <w:tcPr>
            <w:tcW w:w="201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6407ABA" w14:textId="77777777" w:rsidR="005F536F" w:rsidRPr="00057192" w:rsidRDefault="005F536F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 </w:t>
            </w:r>
          </w:p>
        </w:tc>
        <w:tc>
          <w:tcPr>
            <w:tcW w:w="13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2B10E1B" w14:textId="5CD5C294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A</w:t>
            </w:r>
          </w:p>
        </w:tc>
        <w:tc>
          <w:tcPr>
            <w:tcW w:w="1368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D770828" w14:textId="29614C8B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B</w:t>
            </w:r>
          </w:p>
        </w:tc>
        <w:tc>
          <w:tcPr>
            <w:tcW w:w="1368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A80EB62" w14:textId="2E091130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C</w:t>
            </w:r>
          </w:p>
        </w:tc>
        <w:tc>
          <w:tcPr>
            <w:tcW w:w="13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ED2C407" w14:textId="77777777" w:rsidR="005F536F" w:rsidRPr="00FD4C0C" w:rsidRDefault="005F536F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3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52871D0" w14:textId="37A652D2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A c b</w:t>
            </w:r>
          </w:p>
        </w:tc>
      </w:tr>
      <w:tr w:rsidR="005F536F" w:rsidRPr="00057192" w14:paraId="7FFCB87B" w14:textId="3BA3066A" w:rsidTr="005F536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6AA73BB" w14:textId="77777777" w:rsidR="005F536F" w:rsidRPr="00057192" w:rsidRDefault="005F536F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5 </w:t>
            </w:r>
          </w:p>
        </w:tc>
        <w:tc>
          <w:tcPr>
            <w:tcW w:w="201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426CB44" w14:textId="77777777" w:rsidR="005F536F" w:rsidRPr="00057192" w:rsidRDefault="005F536F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 </w:t>
            </w:r>
          </w:p>
        </w:tc>
        <w:tc>
          <w:tcPr>
            <w:tcW w:w="13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F50ACC5" w14:textId="256AC475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A</w:t>
            </w:r>
          </w:p>
        </w:tc>
        <w:tc>
          <w:tcPr>
            <w:tcW w:w="1368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500DCD4" w14:textId="6F1346B2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B</w:t>
            </w:r>
          </w:p>
        </w:tc>
        <w:tc>
          <w:tcPr>
            <w:tcW w:w="1368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D2493FE" w14:textId="6E17A7A8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C</w:t>
            </w:r>
          </w:p>
        </w:tc>
        <w:tc>
          <w:tcPr>
            <w:tcW w:w="13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F4E7573" w14:textId="07C88A5F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 w:rsidRPr="002C3CD9">
              <w:rPr>
                <w:rFonts w:ascii="Times New Roman" w:hAnsi="Times New Roman" w:cs="Times New Roman"/>
                <w:color w:val="FF0000"/>
                <w:sz w:val="24"/>
                <w:szCs w:val="24"/>
                <w:highlight w:val="green"/>
                <w:lang w:eastAsia="ko-KR"/>
              </w:rPr>
              <w:t>D</w:t>
            </w:r>
          </w:p>
        </w:tc>
        <w:tc>
          <w:tcPr>
            <w:tcW w:w="13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839DFC7" w14:textId="341CDAD2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D a c b</w:t>
            </w:r>
          </w:p>
        </w:tc>
      </w:tr>
      <w:tr w:rsidR="005F536F" w:rsidRPr="00057192" w14:paraId="292AA8F8" w14:textId="5F4ADC3D" w:rsidTr="005F536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D3E42B1" w14:textId="77777777" w:rsidR="005F536F" w:rsidRPr="00057192" w:rsidRDefault="005F536F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6 </w:t>
            </w:r>
          </w:p>
        </w:tc>
        <w:tc>
          <w:tcPr>
            <w:tcW w:w="201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8914B73" w14:textId="77777777" w:rsidR="005F536F" w:rsidRPr="00057192" w:rsidRDefault="005F536F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 </w:t>
            </w:r>
          </w:p>
        </w:tc>
        <w:tc>
          <w:tcPr>
            <w:tcW w:w="13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9088218" w14:textId="696E98AC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A</w:t>
            </w:r>
          </w:p>
        </w:tc>
        <w:tc>
          <w:tcPr>
            <w:tcW w:w="1368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673D4B8" w14:textId="1A75E03C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B</w:t>
            </w:r>
          </w:p>
        </w:tc>
        <w:tc>
          <w:tcPr>
            <w:tcW w:w="1368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4B47661" w14:textId="7A25ADBA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C</w:t>
            </w:r>
          </w:p>
        </w:tc>
        <w:tc>
          <w:tcPr>
            <w:tcW w:w="13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A2E316C" w14:textId="3FB13799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 w:rsidRPr="002C3CD9">
              <w:rPr>
                <w:rFonts w:ascii="Times New Roman" w:hAnsi="Times New Roman" w:cs="Times New Roman"/>
                <w:color w:val="FF0000"/>
                <w:sz w:val="24"/>
                <w:szCs w:val="24"/>
                <w:highlight w:val="green"/>
                <w:lang w:eastAsia="ko-KR"/>
              </w:rPr>
              <w:t>E</w:t>
            </w:r>
          </w:p>
        </w:tc>
        <w:tc>
          <w:tcPr>
            <w:tcW w:w="13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5EFEF3E" w14:textId="35FD1078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E a c b</w:t>
            </w:r>
          </w:p>
        </w:tc>
      </w:tr>
      <w:tr w:rsidR="005F536F" w:rsidRPr="00057192" w14:paraId="0426F643" w14:textId="70BA0A9E" w:rsidTr="005F536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4A0F66D" w14:textId="77777777" w:rsidR="005F536F" w:rsidRPr="00057192" w:rsidRDefault="005F536F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T7</w:t>
            </w:r>
          </w:p>
        </w:tc>
        <w:tc>
          <w:tcPr>
            <w:tcW w:w="201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E1AA69E" w14:textId="77777777" w:rsidR="005F536F" w:rsidRPr="00057192" w:rsidRDefault="005F536F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</w:p>
        </w:tc>
        <w:tc>
          <w:tcPr>
            <w:tcW w:w="13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F76A7E8" w14:textId="06E4D993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A</w:t>
            </w:r>
          </w:p>
        </w:tc>
        <w:tc>
          <w:tcPr>
            <w:tcW w:w="1368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6144512" w14:textId="0D3D983A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B</w:t>
            </w:r>
          </w:p>
        </w:tc>
        <w:tc>
          <w:tcPr>
            <w:tcW w:w="1368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2AAC2EC" w14:textId="6222872E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C</w:t>
            </w:r>
          </w:p>
        </w:tc>
        <w:tc>
          <w:tcPr>
            <w:tcW w:w="13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C04831E" w14:textId="79B9DE80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E</w:t>
            </w:r>
          </w:p>
        </w:tc>
        <w:tc>
          <w:tcPr>
            <w:tcW w:w="13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C363B39" w14:textId="730B53E4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E a c b</w:t>
            </w:r>
          </w:p>
        </w:tc>
      </w:tr>
      <w:tr w:rsidR="005F536F" w:rsidRPr="00057192" w14:paraId="6FEAFEA9" w14:textId="378ABBDF" w:rsidTr="005F536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5C22328" w14:textId="77777777" w:rsidR="005F536F" w:rsidRPr="00057192" w:rsidRDefault="005F536F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T8</w:t>
            </w:r>
          </w:p>
        </w:tc>
        <w:tc>
          <w:tcPr>
            <w:tcW w:w="201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3CBA5EC" w14:textId="77777777" w:rsidR="005F536F" w:rsidRPr="00057192" w:rsidRDefault="005F536F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13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6A93A42" w14:textId="701CB0B0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A</w:t>
            </w:r>
          </w:p>
        </w:tc>
        <w:tc>
          <w:tcPr>
            <w:tcW w:w="1368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52CC28D" w14:textId="11B47AFB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B</w:t>
            </w:r>
          </w:p>
        </w:tc>
        <w:tc>
          <w:tcPr>
            <w:tcW w:w="1368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1308D7D" w14:textId="091FB964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C</w:t>
            </w:r>
          </w:p>
        </w:tc>
        <w:tc>
          <w:tcPr>
            <w:tcW w:w="13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EB0CE66" w14:textId="6E7A0FA0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E</w:t>
            </w:r>
          </w:p>
        </w:tc>
        <w:tc>
          <w:tcPr>
            <w:tcW w:w="13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0561C66" w14:textId="4930D92F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A e c b</w:t>
            </w:r>
          </w:p>
        </w:tc>
      </w:tr>
      <w:tr w:rsidR="005F536F" w:rsidRPr="00057192" w14:paraId="74EBD2EF" w14:textId="628C4C58" w:rsidTr="005F536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53890E8" w14:textId="77777777" w:rsidR="005F536F" w:rsidRPr="00057192" w:rsidRDefault="005F536F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T9</w:t>
            </w:r>
          </w:p>
        </w:tc>
        <w:tc>
          <w:tcPr>
            <w:tcW w:w="201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61BE356" w14:textId="77777777" w:rsidR="005F536F" w:rsidRPr="00057192" w:rsidRDefault="005F536F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13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6ECFF8E" w14:textId="686B88EF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A</w:t>
            </w:r>
          </w:p>
        </w:tc>
        <w:tc>
          <w:tcPr>
            <w:tcW w:w="1368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D14D5F4" w14:textId="640E96E7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B</w:t>
            </w:r>
          </w:p>
        </w:tc>
        <w:tc>
          <w:tcPr>
            <w:tcW w:w="1368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360FD16" w14:textId="11A72809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C</w:t>
            </w:r>
          </w:p>
        </w:tc>
        <w:tc>
          <w:tcPr>
            <w:tcW w:w="13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AD9E9D1" w14:textId="5144E44B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E</w:t>
            </w:r>
          </w:p>
        </w:tc>
        <w:tc>
          <w:tcPr>
            <w:tcW w:w="13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B59BD43" w14:textId="743BA806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B a e c</w:t>
            </w:r>
          </w:p>
        </w:tc>
      </w:tr>
      <w:tr w:rsidR="005F536F" w:rsidRPr="00057192" w14:paraId="342AECEC" w14:textId="7CBE7F64" w:rsidTr="005F536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6081D21" w14:textId="77777777" w:rsidR="005F536F" w:rsidRPr="00057192" w:rsidRDefault="005F536F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T10</w:t>
            </w:r>
          </w:p>
        </w:tc>
        <w:tc>
          <w:tcPr>
            <w:tcW w:w="201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05229AB" w14:textId="77777777" w:rsidR="005F536F" w:rsidRPr="00057192" w:rsidRDefault="005F536F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F</w:t>
            </w:r>
          </w:p>
        </w:tc>
        <w:tc>
          <w:tcPr>
            <w:tcW w:w="13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B15652D" w14:textId="12DFAC36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A</w:t>
            </w:r>
          </w:p>
        </w:tc>
        <w:tc>
          <w:tcPr>
            <w:tcW w:w="1368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ED76A4D" w14:textId="353ED0E8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 w:rsidRPr="002C3CD9">
              <w:rPr>
                <w:rFonts w:ascii="Times New Roman" w:hAnsi="Times New Roman" w:cs="Times New Roman"/>
                <w:color w:val="FF0000"/>
                <w:sz w:val="24"/>
                <w:szCs w:val="24"/>
                <w:highlight w:val="green"/>
                <w:lang w:eastAsia="ko-KR"/>
              </w:rPr>
              <w:t>F</w:t>
            </w:r>
          </w:p>
        </w:tc>
        <w:tc>
          <w:tcPr>
            <w:tcW w:w="1368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9160F06" w14:textId="1EAC2C19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C</w:t>
            </w:r>
          </w:p>
        </w:tc>
        <w:tc>
          <w:tcPr>
            <w:tcW w:w="13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E4B272E" w14:textId="06E7C691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E</w:t>
            </w:r>
          </w:p>
        </w:tc>
        <w:tc>
          <w:tcPr>
            <w:tcW w:w="13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32A072E" w14:textId="0536A6A7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F a e c</w:t>
            </w:r>
          </w:p>
        </w:tc>
      </w:tr>
      <w:tr w:rsidR="005F536F" w:rsidRPr="00057192" w14:paraId="7A0AED3F" w14:textId="6E624042" w:rsidTr="005F536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DCFF213" w14:textId="77777777" w:rsidR="005F536F" w:rsidRPr="00057192" w:rsidRDefault="005F536F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T11</w:t>
            </w:r>
          </w:p>
        </w:tc>
        <w:tc>
          <w:tcPr>
            <w:tcW w:w="201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D86A2A9" w14:textId="77777777" w:rsidR="005F536F" w:rsidRPr="00057192" w:rsidRDefault="005F536F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  <w:tc>
          <w:tcPr>
            <w:tcW w:w="13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11B0CA2" w14:textId="44E4D586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A</w:t>
            </w:r>
          </w:p>
        </w:tc>
        <w:tc>
          <w:tcPr>
            <w:tcW w:w="1368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5C05128" w14:textId="17B32537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F</w:t>
            </w:r>
          </w:p>
        </w:tc>
        <w:tc>
          <w:tcPr>
            <w:tcW w:w="1368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DF64F1C" w14:textId="57254E4E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C</w:t>
            </w:r>
          </w:p>
        </w:tc>
        <w:tc>
          <w:tcPr>
            <w:tcW w:w="13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D45CE5E" w14:textId="297140FC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E</w:t>
            </w:r>
          </w:p>
        </w:tc>
        <w:tc>
          <w:tcPr>
            <w:tcW w:w="13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A4807EE" w14:textId="2EA978A0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C f a e</w:t>
            </w:r>
          </w:p>
        </w:tc>
      </w:tr>
      <w:tr w:rsidR="005F536F" w:rsidRPr="00057192" w14:paraId="21951556" w14:textId="48651B4A" w:rsidTr="005F536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03C88E5" w14:textId="77777777" w:rsidR="005F536F" w:rsidRPr="00057192" w:rsidRDefault="005F536F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T12</w:t>
            </w:r>
          </w:p>
        </w:tc>
        <w:tc>
          <w:tcPr>
            <w:tcW w:w="201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D5C682B" w14:textId="77777777" w:rsidR="005F536F" w:rsidRPr="00057192" w:rsidRDefault="005F536F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G</w:t>
            </w:r>
          </w:p>
        </w:tc>
        <w:tc>
          <w:tcPr>
            <w:tcW w:w="13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D15358D" w14:textId="1F8564B6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A</w:t>
            </w:r>
          </w:p>
        </w:tc>
        <w:tc>
          <w:tcPr>
            <w:tcW w:w="1368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1B44CD9" w14:textId="7258BBB3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F</w:t>
            </w:r>
          </w:p>
        </w:tc>
        <w:tc>
          <w:tcPr>
            <w:tcW w:w="1368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CF4E684" w14:textId="6AE2936D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 w:rsidRPr="002C3CD9">
              <w:rPr>
                <w:rFonts w:ascii="Times New Roman" w:hAnsi="Times New Roman" w:cs="Times New Roman"/>
                <w:color w:val="FF0000"/>
                <w:sz w:val="24"/>
                <w:szCs w:val="24"/>
                <w:highlight w:val="green"/>
                <w:lang w:eastAsia="ko-KR"/>
              </w:rPr>
              <w:t>G</w:t>
            </w:r>
          </w:p>
        </w:tc>
        <w:tc>
          <w:tcPr>
            <w:tcW w:w="13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A3C2CF1" w14:textId="6DE3BA8B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E</w:t>
            </w:r>
          </w:p>
        </w:tc>
        <w:tc>
          <w:tcPr>
            <w:tcW w:w="13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9D4B9F3" w14:textId="57B985DB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G f a e</w:t>
            </w:r>
          </w:p>
        </w:tc>
      </w:tr>
      <w:tr w:rsidR="005F536F" w:rsidRPr="00057192" w14:paraId="04CF814C" w14:textId="20EE97D7" w:rsidTr="005F536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F603A6A" w14:textId="77777777" w:rsidR="005F536F" w:rsidRPr="00057192" w:rsidRDefault="005F536F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T13</w:t>
            </w:r>
          </w:p>
        </w:tc>
        <w:tc>
          <w:tcPr>
            <w:tcW w:w="201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9ADDADC" w14:textId="77777777" w:rsidR="005F536F" w:rsidRPr="00057192" w:rsidRDefault="005F536F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13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DB2088E" w14:textId="06D605CC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A</w:t>
            </w:r>
          </w:p>
        </w:tc>
        <w:tc>
          <w:tcPr>
            <w:tcW w:w="1368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1FF193C" w14:textId="4E0B1827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F</w:t>
            </w:r>
          </w:p>
        </w:tc>
        <w:tc>
          <w:tcPr>
            <w:tcW w:w="1368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277F122" w14:textId="641AA8C4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G</w:t>
            </w:r>
          </w:p>
        </w:tc>
        <w:tc>
          <w:tcPr>
            <w:tcW w:w="13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E6A7320" w14:textId="5D5E101D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E</w:t>
            </w:r>
          </w:p>
        </w:tc>
        <w:tc>
          <w:tcPr>
            <w:tcW w:w="13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C43D08B" w14:textId="685CD31A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A g f e</w:t>
            </w:r>
          </w:p>
        </w:tc>
      </w:tr>
      <w:tr w:rsidR="005F536F" w:rsidRPr="00057192" w14:paraId="669428B9" w14:textId="50A4629A" w:rsidTr="005F536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79FFF07" w14:textId="77777777" w:rsidR="005F536F" w:rsidRPr="00057192" w:rsidRDefault="005F536F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T14</w:t>
            </w:r>
          </w:p>
        </w:tc>
        <w:tc>
          <w:tcPr>
            <w:tcW w:w="201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0076EC8" w14:textId="77777777" w:rsidR="005F536F" w:rsidRPr="00057192" w:rsidRDefault="005F536F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13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831D42E" w14:textId="7AF7985F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 w:rsidRPr="002C3CD9">
              <w:rPr>
                <w:rFonts w:ascii="Times New Roman" w:hAnsi="Times New Roman" w:cs="Times New Roman"/>
                <w:color w:val="FF0000"/>
                <w:sz w:val="24"/>
                <w:szCs w:val="24"/>
                <w:highlight w:val="green"/>
                <w:lang w:eastAsia="ko-KR"/>
              </w:rPr>
              <w:t>B</w:t>
            </w:r>
          </w:p>
        </w:tc>
        <w:tc>
          <w:tcPr>
            <w:tcW w:w="1368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AA5EDA3" w14:textId="6646EA3E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F</w:t>
            </w:r>
          </w:p>
        </w:tc>
        <w:tc>
          <w:tcPr>
            <w:tcW w:w="1368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A9A42AF" w14:textId="1F6831EF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G</w:t>
            </w:r>
          </w:p>
        </w:tc>
        <w:tc>
          <w:tcPr>
            <w:tcW w:w="13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AFCFD74" w14:textId="06FC1180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E</w:t>
            </w:r>
          </w:p>
        </w:tc>
        <w:tc>
          <w:tcPr>
            <w:tcW w:w="13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D677C65" w14:textId="1346E4A2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B g f e</w:t>
            </w:r>
          </w:p>
        </w:tc>
      </w:tr>
      <w:tr w:rsidR="005F536F" w:rsidRPr="00057192" w14:paraId="4356DB0B" w14:textId="161C0F5A" w:rsidTr="005F536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CEB3C63" w14:textId="77777777" w:rsidR="005F536F" w:rsidRPr="00057192" w:rsidRDefault="005F536F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T15</w:t>
            </w:r>
          </w:p>
        </w:tc>
        <w:tc>
          <w:tcPr>
            <w:tcW w:w="201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778937B" w14:textId="77777777" w:rsidR="005F536F" w:rsidRPr="00057192" w:rsidRDefault="005F536F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13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7BEB6A3" w14:textId="69F7F285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B</w:t>
            </w:r>
          </w:p>
        </w:tc>
        <w:tc>
          <w:tcPr>
            <w:tcW w:w="1368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A718D10" w14:textId="402EF9AF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F</w:t>
            </w:r>
          </w:p>
        </w:tc>
        <w:tc>
          <w:tcPr>
            <w:tcW w:w="1368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13D96C6" w14:textId="1DBB8603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G</w:t>
            </w:r>
          </w:p>
        </w:tc>
        <w:tc>
          <w:tcPr>
            <w:tcW w:w="13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2CDFC5A" w14:textId="084C6E38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E</w:t>
            </w:r>
          </w:p>
        </w:tc>
        <w:tc>
          <w:tcPr>
            <w:tcW w:w="13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D85AF4F" w14:textId="3177CAFB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B g f e</w:t>
            </w:r>
          </w:p>
        </w:tc>
      </w:tr>
      <w:tr w:rsidR="005F536F" w:rsidRPr="00057192" w14:paraId="1D46A4FC" w14:textId="1CA34BB5" w:rsidTr="005F536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61E005F" w14:textId="77777777" w:rsidR="005F536F" w:rsidRPr="00057192" w:rsidRDefault="005F536F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T16</w:t>
            </w:r>
          </w:p>
        </w:tc>
        <w:tc>
          <w:tcPr>
            <w:tcW w:w="201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801325F" w14:textId="77777777" w:rsidR="005F536F" w:rsidRPr="00057192" w:rsidRDefault="005F536F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</w:p>
        </w:tc>
        <w:tc>
          <w:tcPr>
            <w:tcW w:w="13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0F65C13" w14:textId="1C787911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 w:rsidRPr="002C3CD9">
              <w:rPr>
                <w:rFonts w:ascii="Times New Roman" w:hAnsi="Times New Roman" w:cs="Times New Roman"/>
                <w:color w:val="FF0000"/>
                <w:sz w:val="24"/>
                <w:szCs w:val="24"/>
                <w:highlight w:val="green"/>
                <w:lang w:eastAsia="ko-KR"/>
              </w:rPr>
              <w:t>D</w:t>
            </w:r>
          </w:p>
        </w:tc>
        <w:tc>
          <w:tcPr>
            <w:tcW w:w="1368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6371E97" w14:textId="55E11C5F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F</w:t>
            </w:r>
          </w:p>
        </w:tc>
        <w:tc>
          <w:tcPr>
            <w:tcW w:w="1368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B9D70F4" w14:textId="18649D5E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G</w:t>
            </w:r>
          </w:p>
        </w:tc>
        <w:tc>
          <w:tcPr>
            <w:tcW w:w="13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2032246" w14:textId="31532862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E</w:t>
            </w:r>
          </w:p>
        </w:tc>
        <w:tc>
          <w:tcPr>
            <w:tcW w:w="13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F9C28B5" w14:textId="6F73A30A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D g f e</w:t>
            </w:r>
          </w:p>
        </w:tc>
      </w:tr>
      <w:tr w:rsidR="005F536F" w:rsidRPr="00057192" w14:paraId="2AEBFB6C" w14:textId="64D28C4E" w:rsidTr="005F536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A340AF3" w14:textId="77777777" w:rsidR="005F536F" w:rsidRPr="00057192" w:rsidRDefault="005F536F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T17</w:t>
            </w:r>
          </w:p>
        </w:tc>
        <w:tc>
          <w:tcPr>
            <w:tcW w:w="201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994D6FA" w14:textId="77777777" w:rsidR="005F536F" w:rsidRPr="00057192" w:rsidRDefault="005F536F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G</w:t>
            </w:r>
          </w:p>
        </w:tc>
        <w:tc>
          <w:tcPr>
            <w:tcW w:w="1382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E0838B1" w14:textId="77D58C19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D</w:t>
            </w:r>
          </w:p>
        </w:tc>
        <w:tc>
          <w:tcPr>
            <w:tcW w:w="136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C73D283" w14:textId="32766106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F</w:t>
            </w:r>
          </w:p>
        </w:tc>
        <w:tc>
          <w:tcPr>
            <w:tcW w:w="136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25FE13B" w14:textId="63CFD788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G</w:t>
            </w:r>
          </w:p>
        </w:tc>
        <w:tc>
          <w:tcPr>
            <w:tcW w:w="13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3504ECE" w14:textId="22B1C757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E</w:t>
            </w:r>
          </w:p>
        </w:tc>
        <w:tc>
          <w:tcPr>
            <w:tcW w:w="13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C5D8365" w14:textId="33B0D7A4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G d f e</w:t>
            </w:r>
          </w:p>
        </w:tc>
      </w:tr>
      <w:tr w:rsidR="005F536F" w:rsidRPr="00057192" w14:paraId="09133B30" w14:textId="2A86AB96" w:rsidTr="005F536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A192CC3" w14:textId="77777777" w:rsidR="005F536F" w:rsidRPr="00057192" w:rsidRDefault="005F536F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T18</w:t>
            </w:r>
          </w:p>
        </w:tc>
        <w:tc>
          <w:tcPr>
            <w:tcW w:w="201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2D6F61A" w14:textId="77777777" w:rsidR="005F536F" w:rsidRPr="00057192" w:rsidRDefault="005F536F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F</w:t>
            </w:r>
          </w:p>
        </w:tc>
        <w:tc>
          <w:tcPr>
            <w:tcW w:w="1382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BAC254D" w14:textId="085B6137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 xml:space="preserve">D </w:t>
            </w:r>
          </w:p>
        </w:tc>
        <w:tc>
          <w:tcPr>
            <w:tcW w:w="136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61FDD81" w14:textId="077D6C6D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F</w:t>
            </w:r>
          </w:p>
        </w:tc>
        <w:tc>
          <w:tcPr>
            <w:tcW w:w="136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F81723C" w14:textId="3843FC11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G</w:t>
            </w:r>
          </w:p>
        </w:tc>
        <w:tc>
          <w:tcPr>
            <w:tcW w:w="13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4082F81" w14:textId="3E22D65D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E</w:t>
            </w:r>
          </w:p>
        </w:tc>
        <w:tc>
          <w:tcPr>
            <w:tcW w:w="13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B715091" w14:textId="04930C79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F g d e</w:t>
            </w:r>
          </w:p>
        </w:tc>
      </w:tr>
      <w:tr w:rsidR="005F536F" w:rsidRPr="00057192" w14:paraId="357A38BC" w14:textId="152C9190" w:rsidTr="005F536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1D25350" w14:textId="77777777" w:rsidR="005F536F" w:rsidRPr="00057192" w:rsidRDefault="005F536F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T19</w:t>
            </w:r>
          </w:p>
        </w:tc>
        <w:tc>
          <w:tcPr>
            <w:tcW w:w="201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CD30AB7" w14:textId="77777777" w:rsidR="005F536F" w:rsidRPr="00057192" w:rsidRDefault="005F536F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1382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74EE27B" w14:textId="3A652F94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 xml:space="preserve">D </w:t>
            </w:r>
          </w:p>
        </w:tc>
        <w:tc>
          <w:tcPr>
            <w:tcW w:w="136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8532D8C" w14:textId="0E6B2B30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 w:rsidRPr="002C3CD9">
              <w:rPr>
                <w:rFonts w:ascii="Times New Roman" w:hAnsi="Times New Roman" w:cs="Times New Roman"/>
                <w:color w:val="FF0000"/>
                <w:sz w:val="24"/>
                <w:szCs w:val="24"/>
                <w:highlight w:val="green"/>
                <w:lang w:eastAsia="ko-KR"/>
              </w:rPr>
              <w:t>A</w:t>
            </w:r>
          </w:p>
        </w:tc>
        <w:tc>
          <w:tcPr>
            <w:tcW w:w="136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A073BC9" w14:textId="6FBE3E9C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G</w:t>
            </w:r>
          </w:p>
        </w:tc>
        <w:tc>
          <w:tcPr>
            <w:tcW w:w="13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28D6575" w14:textId="6CE9D57C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 xml:space="preserve">E </w:t>
            </w:r>
          </w:p>
        </w:tc>
        <w:tc>
          <w:tcPr>
            <w:tcW w:w="13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9D8EE58" w14:textId="170CF4A0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A g d e</w:t>
            </w:r>
          </w:p>
        </w:tc>
      </w:tr>
      <w:tr w:rsidR="005F536F" w:rsidRPr="00057192" w14:paraId="72A37C8F" w14:textId="423C862D" w:rsidTr="005F536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CDF4842" w14:textId="77777777" w:rsidR="005F536F" w:rsidRPr="00057192" w:rsidRDefault="005F536F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T20</w:t>
            </w:r>
          </w:p>
        </w:tc>
        <w:tc>
          <w:tcPr>
            <w:tcW w:w="201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CE3DC27" w14:textId="77777777" w:rsidR="005F536F" w:rsidRPr="00057192" w:rsidRDefault="005F536F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F</w:t>
            </w:r>
          </w:p>
        </w:tc>
        <w:tc>
          <w:tcPr>
            <w:tcW w:w="1382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C818548" w14:textId="537C7A9C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D</w:t>
            </w:r>
          </w:p>
        </w:tc>
        <w:tc>
          <w:tcPr>
            <w:tcW w:w="136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FE2EF14" w14:textId="1F3DBAC1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 w:rsidRPr="002C3CD9">
              <w:rPr>
                <w:rFonts w:ascii="Times New Roman" w:hAnsi="Times New Roman" w:cs="Times New Roman"/>
                <w:color w:val="FF0000"/>
                <w:sz w:val="24"/>
                <w:szCs w:val="24"/>
                <w:highlight w:val="green"/>
                <w:lang w:eastAsia="ko-KR"/>
              </w:rPr>
              <w:t>F</w:t>
            </w:r>
          </w:p>
        </w:tc>
        <w:tc>
          <w:tcPr>
            <w:tcW w:w="136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FFA9687" w14:textId="257AC67A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G</w:t>
            </w:r>
          </w:p>
        </w:tc>
        <w:tc>
          <w:tcPr>
            <w:tcW w:w="13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B6D7EBA" w14:textId="50E51840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E</w:t>
            </w:r>
          </w:p>
        </w:tc>
        <w:tc>
          <w:tcPr>
            <w:tcW w:w="13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6F44EE1" w14:textId="36B54E54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F g d e</w:t>
            </w:r>
          </w:p>
        </w:tc>
      </w:tr>
      <w:tr w:rsidR="005F536F" w:rsidRPr="00057192" w14:paraId="16D75CF2" w14:textId="0582E21D" w:rsidTr="005F536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4EE75BC" w14:textId="77777777" w:rsidR="005F536F" w:rsidRPr="00057192" w:rsidRDefault="005F536F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T21</w:t>
            </w:r>
          </w:p>
        </w:tc>
        <w:tc>
          <w:tcPr>
            <w:tcW w:w="201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B276378" w14:textId="77777777" w:rsidR="005F536F" w:rsidRPr="00057192" w:rsidRDefault="005F536F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  <w:tc>
          <w:tcPr>
            <w:tcW w:w="1382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11FD8F2" w14:textId="435826BD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D</w:t>
            </w:r>
          </w:p>
        </w:tc>
        <w:tc>
          <w:tcPr>
            <w:tcW w:w="136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DD29A65" w14:textId="68079171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 w:rsidRPr="002C3CD9">
              <w:rPr>
                <w:rFonts w:ascii="Times New Roman" w:hAnsi="Times New Roman" w:cs="Times New Roman"/>
                <w:color w:val="FF0000"/>
                <w:sz w:val="24"/>
                <w:szCs w:val="24"/>
                <w:highlight w:val="green"/>
                <w:lang w:eastAsia="ko-KR"/>
              </w:rPr>
              <w:t>C</w:t>
            </w:r>
          </w:p>
        </w:tc>
        <w:tc>
          <w:tcPr>
            <w:tcW w:w="136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37A16C5" w14:textId="78C09813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 xml:space="preserve">G </w:t>
            </w:r>
          </w:p>
        </w:tc>
        <w:tc>
          <w:tcPr>
            <w:tcW w:w="13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DC843A1" w14:textId="012DA326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E</w:t>
            </w:r>
          </w:p>
        </w:tc>
        <w:tc>
          <w:tcPr>
            <w:tcW w:w="13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92913E2" w14:textId="3111AF04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C g d e</w:t>
            </w:r>
          </w:p>
        </w:tc>
      </w:tr>
      <w:tr w:rsidR="005F536F" w:rsidRPr="00057192" w14:paraId="18BD4C29" w14:textId="07EC7210" w:rsidTr="005F536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F156124" w14:textId="77777777" w:rsidR="005F536F" w:rsidRPr="00057192" w:rsidRDefault="005F536F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T22</w:t>
            </w:r>
          </w:p>
        </w:tc>
        <w:tc>
          <w:tcPr>
            <w:tcW w:w="201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23C88E1" w14:textId="77777777" w:rsidR="005F536F" w:rsidRPr="00057192" w:rsidRDefault="005F536F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F</w:t>
            </w:r>
          </w:p>
        </w:tc>
        <w:tc>
          <w:tcPr>
            <w:tcW w:w="1382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75C01AB" w14:textId="415C31B0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D</w:t>
            </w:r>
          </w:p>
        </w:tc>
        <w:tc>
          <w:tcPr>
            <w:tcW w:w="136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FB8E679" w14:textId="3E868DAC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 w:rsidRPr="002C3CD9">
              <w:rPr>
                <w:rFonts w:ascii="Times New Roman" w:hAnsi="Times New Roman" w:cs="Times New Roman"/>
                <w:color w:val="FF0000"/>
                <w:sz w:val="24"/>
                <w:szCs w:val="24"/>
                <w:highlight w:val="green"/>
                <w:lang w:eastAsia="ko-KR"/>
              </w:rPr>
              <w:t>F</w:t>
            </w:r>
          </w:p>
        </w:tc>
        <w:tc>
          <w:tcPr>
            <w:tcW w:w="136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36E726C" w14:textId="158382D1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G</w:t>
            </w:r>
          </w:p>
        </w:tc>
        <w:tc>
          <w:tcPr>
            <w:tcW w:w="13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F285122" w14:textId="504EBA86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E</w:t>
            </w:r>
          </w:p>
        </w:tc>
        <w:tc>
          <w:tcPr>
            <w:tcW w:w="13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4E082B1" w14:textId="48B366D3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F g d e</w:t>
            </w:r>
          </w:p>
        </w:tc>
      </w:tr>
      <w:tr w:rsidR="005F536F" w:rsidRPr="00057192" w14:paraId="49CB88F5" w14:textId="04028098" w:rsidTr="005F536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11F8D53" w14:textId="77777777" w:rsidR="005F536F" w:rsidRPr="00057192" w:rsidRDefault="005F536F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T23</w:t>
            </w:r>
          </w:p>
        </w:tc>
        <w:tc>
          <w:tcPr>
            <w:tcW w:w="201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27D671F" w14:textId="77777777" w:rsidR="005F536F" w:rsidRPr="00057192" w:rsidRDefault="005F536F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1382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FE9CC0E" w14:textId="54D26E28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D</w:t>
            </w:r>
          </w:p>
        </w:tc>
        <w:tc>
          <w:tcPr>
            <w:tcW w:w="136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7460CFB" w14:textId="76E97739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 w:rsidRPr="002C3CD9">
              <w:rPr>
                <w:rFonts w:ascii="Times New Roman" w:hAnsi="Times New Roman" w:cs="Times New Roman"/>
                <w:color w:val="FF0000"/>
                <w:sz w:val="24"/>
                <w:szCs w:val="24"/>
                <w:highlight w:val="green"/>
                <w:lang w:eastAsia="ko-KR"/>
              </w:rPr>
              <w:t>B</w:t>
            </w:r>
          </w:p>
        </w:tc>
        <w:tc>
          <w:tcPr>
            <w:tcW w:w="136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56CAF22" w14:textId="55A23A96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G</w:t>
            </w:r>
          </w:p>
        </w:tc>
        <w:tc>
          <w:tcPr>
            <w:tcW w:w="13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5877CCC" w14:textId="1D28E8EA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E</w:t>
            </w:r>
          </w:p>
        </w:tc>
        <w:tc>
          <w:tcPr>
            <w:tcW w:w="13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F0BF4D9" w14:textId="50985995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B g d e</w:t>
            </w:r>
          </w:p>
        </w:tc>
      </w:tr>
      <w:tr w:rsidR="005F536F" w:rsidRPr="00057192" w14:paraId="01982AAB" w14:textId="38BD1A6D" w:rsidTr="005F536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051F998" w14:textId="77777777" w:rsidR="005F536F" w:rsidRPr="00057192" w:rsidRDefault="005F536F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T24</w:t>
            </w:r>
          </w:p>
        </w:tc>
        <w:tc>
          <w:tcPr>
            <w:tcW w:w="201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3E106DA" w14:textId="77777777" w:rsidR="005F536F" w:rsidRPr="00057192" w:rsidRDefault="005F536F" w:rsidP="008C5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192">
              <w:rPr>
                <w:rFonts w:ascii="Times New Roman" w:eastAsia="Times New Roman" w:hAnsi="Times New Roman" w:cs="Times New Roman"/>
                <w:sz w:val="24"/>
                <w:szCs w:val="24"/>
              </w:rPr>
              <w:t>G</w:t>
            </w:r>
          </w:p>
        </w:tc>
        <w:tc>
          <w:tcPr>
            <w:tcW w:w="1382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AD0895F" w14:textId="6DA9C9E8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D</w:t>
            </w:r>
          </w:p>
        </w:tc>
        <w:tc>
          <w:tcPr>
            <w:tcW w:w="136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D32F9D8" w14:textId="31BAC7C8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B</w:t>
            </w:r>
          </w:p>
        </w:tc>
        <w:tc>
          <w:tcPr>
            <w:tcW w:w="136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7A7C8E3" w14:textId="72317778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G</w:t>
            </w:r>
          </w:p>
        </w:tc>
        <w:tc>
          <w:tcPr>
            <w:tcW w:w="13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AD251C7" w14:textId="438C7C65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E</w:t>
            </w:r>
          </w:p>
        </w:tc>
        <w:tc>
          <w:tcPr>
            <w:tcW w:w="13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9AB8929" w14:textId="3DE58764" w:rsidR="005F536F" w:rsidRPr="005F536F" w:rsidRDefault="005F536F" w:rsidP="008C517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eastAsia="ko-KR"/>
              </w:rPr>
              <w:t>G b d e</w:t>
            </w:r>
          </w:p>
        </w:tc>
      </w:tr>
    </w:tbl>
    <w:p w14:paraId="79C91B01" w14:textId="77777777" w:rsidR="00FD4C0C" w:rsidRDefault="00FD4C0C" w:rsidP="00FD4C0C">
      <w:pPr>
        <w:rPr>
          <w:rFonts w:ascii="Times New Roman" w:hAnsi="Times New Roman" w:cs="Times New Roman"/>
          <w:sz w:val="24"/>
          <w:szCs w:val="24"/>
        </w:rPr>
      </w:pPr>
    </w:p>
    <w:sectPr w:rsidR="00FD4C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5E4730" w14:textId="77777777" w:rsidR="005A6C12" w:rsidRDefault="005A6C12" w:rsidP="00F712A0">
      <w:pPr>
        <w:spacing w:after="0" w:line="240" w:lineRule="auto"/>
      </w:pPr>
      <w:r>
        <w:separator/>
      </w:r>
    </w:p>
  </w:endnote>
  <w:endnote w:type="continuationSeparator" w:id="0">
    <w:p w14:paraId="3F702D25" w14:textId="77777777" w:rsidR="005A6C12" w:rsidRDefault="005A6C12" w:rsidP="00F712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FAEC0A" w14:textId="77777777" w:rsidR="005A6C12" w:rsidRDefault="005A6C12" w:rsidP="00F712A0">
      <w:pPr>
        <w:spacing w:after="0" w:line="240" w:lineRule="auto"/>
      </w:pPr>
      <w:r>
        <w:separator/>
      </w:r>
    </w:p>
  </w:footnote>
  <w:footnote w:type="continuationSeparator" w:id="0">
    <w:p w14:paraId="31D10269" w14:textId="77777777" w:rsidR="005A6C12" w:rsidRDefault="005A6C12" w:rsidP="00F712A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23554AA"/>
    <w:multiLevelType w:val="multilevel"/>
    <w:tmpl w:val="9BE060A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xNzIwsbA0MrO0MLJQ0lEKTi0uzszPAykwrAUAkX6sFiwAAAA="/>
  </w:docVars>
  <w:rsids>
    <w:rsidRoot w:val="00AC0973"/>
    <w:rsid w:val="000031BD"/>
    <w:rsid w:val="0001761F"/>
    <w:rsid w:val="00057192"/>
    <w:rsid w:val="00066AA3"/>
    <w:rsid w:val="000805DE"/>
    <w:rsid w:val="000D6B1B"/>
    <w:rsid w:val="00100D38"/>
    <w:rsid w:val="00110065"/>
    <w:rsid w:val="00111F18"/>
    <w:rsid w:val="001401D6"/>
    <w:rsid w:val="00197D30"/>
    <w:rsid w:val="001A40E8"/>
    <w:rsid w:val="001E24A1"/>
    <w:rsid w:val="00231F0E"/>
    <w:rsid w:val="002C3CD9"/>
    <w:rsid w:val="002F215F"/>
    <w:rsid w:val="00354672"/>
    <w:rsid w:val="0039009C"/>
    <w:rsid w:val="003A36BE"/>
    <w:rsid w:val="00422E2D"/>
    <w:rsid w:val="004235E0"/>
    <w:rsid w:val="00470D9F"/>
    <w:rsid w:val="00485941"/>
    <w:rsid w:val="004C17CB"/>
    <w:rsid w:val="005533D0"/>
    <w:rsid w:val="00575D7B"/>
    <w:rsid w:val="005A6C12"/>
    <w:rsid w:val="005B28FF"/>
    <w:rsid w:val="005C267B"/>
    <w:rsid w:val="005F536F"/>
    <w:rsid w:val="0060022B"/>
    <w:rsid w:val="0061535C"/>
    <w:rsid w:val="00652F99"/>
    <w:rsid w:val="006F2F17"/>
    <w:rsid w:val="00712AD8"/>
    <w:rsid w:val="00760E17"/>
    <w:rsid w:val="00796172"/>
    <w:rsid w:val="007A5A38"/>
    <w:rsid w:val="008A7A69"/>
    <w:rsid w:val="008B0A2A"/>
    <w:rsid w:val="008C517F"/>
    <w:rsid w:val="00920D4B"/>
    <w:rsid w:val="0097341F"/>
    <w:rsid w:val="00A31766"/>
    <w:rsid w:val="00AC0973"/>
    <w:rsid w:val="00B57DD6"/>
    <w:rsid w:val="00BF1D01"/>
    <w:rsid w:val="00C57B2A"/>
    <w:rsid w:val="00C74C9C"/>
    <w:rsid w:val="00D05D07"/>
    <w:rsid w:val="00D3675B"/>
    <w:rsid w:val="00E359E1"/>
    <w:rsid w:val="00EB150C"/>
    <w:rsid w:val="00ED4F52"/>
    <w:rsid w:val="00EF5298"/>
    <w:rsid w:val="00F34A3B"/>
    <w:rsid w:val="00F712A0"/>
    <w:rsid w:val="00FA3E7E"/>
    <w:rsid w:val="00FA511B"/>
    <w:rsid w:val="00FD4C0C"/>
    <w:rsid w:val="00FE2C05"/>
    <w:rsid w:val="00FF1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285007"/>
  <w15:chartTrackingRefBased/>
  <w15:docId w15:val="{AD82FEF6-C2CB-4A55-AC58-79C8AC85BA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31766"/>
    <w:pPr>
      <w:ind w:left="720"/>
      <w:contextualSpacing/>
    </w:pPr>
  </w:style>
  <w:style w:type="table" w:styleId="a4">
    <w:name w:val="Table Grid"/>
    <w:basedOn w:val="a1"/>
    <w:uiPriority w:val="39"/>
    <w:rsid w:val="006F2F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Char"/>
    <w:uiPriority w:val="99"/>
    <w:unhideWhenUsed/>
    <w:rsid w:val="00F712A0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F712A0"/>
  </w:style>
  <w:style w:type="paragraph" w:styleId="a6">
    <w:name w:val="footer"/>
    <w:basedOn w:val="a"/>
    <w:link w:val="Char0"/>
    <w:uiPriority w:val="99"/>
    <w:unhideWhenUsed/>
    <w:rsid w:val="00F712A0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F712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723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4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8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33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80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60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33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1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5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00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29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3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96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01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96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52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43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72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8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3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15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64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1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45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01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9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7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16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1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3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8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50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656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</TotalTime>
  <Pages>5</Pages>
  <Words>706</Words>
  <Characters>4029</Characters>
  <Application>Microsoft Office Word</Application>
  <DocSecurity>0</DocSecurity>
  <Lines>33</Lines>
  <Paragraphs>9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en Nguyen</dc:creator>
  <cp:keywords/>
  <dc:description/>
  <cp:lastModifiedBy>Hyukjoon Hyukjoon</cp:lastModifiedBy>
  <cp:revision>25</cp:revision>
  <dcterms:created xsi:type="dcterms:W3CDTF">2020-07-12T18:34:00Z</dcterms:created>
  <dcterms:modified xsi:type="dcterms:W3CDTF">2020-07-29T14:34:00Z</dcterms:modified>
</cp:coreProperties>
</file>